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A99A12" w14:textId="38C310E5" w:rsidR="00655459" w:rsidRPr="00DC3752" w:rsidRDefault="00DC3752" w:rsidP="00731F22">
      <w:pPr>
        <w:spacing w:line="240" w:lineRule="auto"/>
        <w:jc w:val="center"/>
        <w:rPr>
          <w:rFonts w:ascii="Times New Roman" w:hAnsi="Times New Roman" w:cs="Times New Roman"/>
          <w:b/>
          <w:sz w:val="32"/>
          <w:szCs w:val="32"/>
        </w:rPr>
      </w:pPr>
      <w:r>
        <w:rPr>
          <w:rFonts w:ascii="Times New Roman" w:hAnsi="Times New Roman" w:cs="Times New Roman"/>
          <w:b/>
          <w:sz w:val="32"/>
          <w:szCs w:val="32"/>
        </w:rPr>
        <w:t>Regular Quarterly Meeting</w:t>
      </w:r>
      <w:r w:rsidR="00655459" w:rsidRPr="00DC3752">
        <w:rPr>
          <w:rFonts w:ascii="Times New Roman" w:hAnsi="Times New Roman" w:cs="Times New Roman"/>
          <w:b/>
          <w:sz w:val="32"/>
          <w:szCs w:val="32"/>
        </w:rPr>
        <w:t xml:space="preserve"> </w:t>
      </w:r>
      <w:r w:rsidR="00537795" w:rsidRPr="00DC3752">
        <w:rPr>
          <w:rFonts w:ascii="Times New Roman" w:hAnsi="Times New Roman" w:cs="Times New Roman"/>
          <w:b/>
          <w:sz w:val="32"/>
          <w:szCs w:val="32"/>
        </w:rPr>
        <w:t>Minutes</w:t>
      </w:r>
    </w:p>
    <w:p w14:paraId="4A07B7A8" w14:textId="76852B45" w:rsidR="00DC3752" w:rsidRPr="00DC3752" w:rsidRDefault="00DC3752" w:rsidP="00731F22">
      <w:pPr>
        <w:spacing w:line="240" w:lineRule="auto"/>
        <w:jc w:val="center"/>
        <w:rPr>
          <w:rFonts w:ascii="Times New Roman" w:hAnsi="Times New Roman" w:cs="Times New Roman"/>
          <w:b/>
          <w:sz w:val="32"/>
          <w:szCs w:val="32"/>
        </w:rPr>
      </w:pPr>
      <w:r w:rsidRPr="00DC3752">
        <w:rPr>
          <w:rFonts w:ascii="Times New Roman" w:hAnsi="Times New Roman" w:cs="Times New Roman"/>
          <w:b/>
          <w:sz w:val="32"/>
          <w:szCs w:val="32"/>
        </w:rPr>
        <w:t>August 3, 2023</w:t>
      </w:r>
    </w:p>
    <w:p w14:paraId="0B0E437B"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I. Call to order/Roll Call</w:t>
      </w:r>
    </w:p>
    <w:p w14:paraId="451282D8"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 xml:space="preserve"> II. Approval of May and June, Minutes</w:t>
      </w:r>
    </w:p>
    <w:p w14:paraId="16353CE8"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 xml:space="preserve"> III. Treasurer’s report – Kirby Clock</w:t>
      </w:r>
    </w:p>
    <w:p w14:paraId="091030CE"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 xml:space="preserve"> IV. Coordinator’s Report – Danny Barela </w:t>
      </w:r>
    </w:p>
    <w:p w14:paraId="60D063E8"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 xml:space="preserve">V. Old Business </w:t>
      </w:r>
    </w:p>
    <w:p w14:paraId="4B54E095" w14:textId="77777777" w:rsidR="00ED1775" w:rsidRPr="009407EC" w:rsidRDefault="00ED1775" w:rsidP="009407EC">
      <w:pPr>
        <w:pStyle w:val="ListParagraph"/>
        <w:spacing w:after="0" w:line="240" w:lineRule="auto"/>
        <w:ind w:left="2160" w:firstLine="1890"/>
        <w:rPr>
          <w:rFonts w:cstheme="minorHAnsi"/>
        </w:rPr>
      </w:pPr>
      <w:r w:rsidRPr="009407EC">
        <w:rPr>
          <w:rFonts w:cstheme="minorHAnsi"/>
        </w:rPr>
        <w:t>a. CARES Update – Beth</w:t>
      </w:r>
    </w:p>
    <w:p w14:paraId="55032E9C" w14:textId="391C1B83" w:rsidR="00ED1775" w:rsidRPr="009407EC" w:rsidRDefault="00ED1775" w:rsidP="009407EC">
      <w:pPr>
        <w:pStyle w:val="ListParagraph"/>
        <w:spacing w:after="0" w:line="240" w:lineRule="auto"/>
        <w:ind w:left="2160" w:firstLine="1890"/>
        <w:rPr>
          <w:rFonts w:cstheme="minorHAnsi"/>
        </w:rPr>
      </w:pPr>
      <w:r w:rsidRPr="009407EC">
        <w:rPr>
          <w:rFonts w:cstheme="minorHAnsi"/>
        </w:rPr>
        <w:t xml:space="preserve">b. Path4EMS Update - Tim </w:t>
      </w:r>
    </w:p>
    <w:p w14:paraId="1EBC73FE" w14:textId="77777777" w:rsidR="00ED1775" w:rsidRPr="009407EC" w:rsidRDefault="00ED1775" w:rsidP="009407EC">
      <w:pPr>
        <w:pStyle w:val="ListParagraph"/>
        <w:spacing w:after="0" w:line="240" w:lineRule="auto"/>
        <w:ind w:left="1800" w:firstLine="1890"/>
        <w:rPr>
          <w:rFonts w:cstheme="minorHAnsi"/>
        </w:rPr>
      </w:pPr>
      <w:r w:rsidRPr="009407EC">
        <w:rPr>
          <w:rFonts w:cstheme="minorHAnsi"/>
        </w:rPr>
        <w:t xml:space="preserve">VI. New Business </w:t>
      </w:r>
    </w:p>
    <w:p w14:paraId="1763A2AA" w14:textId="77777777" w:rsidR="00ED1775" w:rsidRPr="009407EC" w:rsidRDefault="00ED1775" w:rsidP="009407EC">
      <w:pPr>
        <w:pStyle w:val="ListParagraph"/>
        <w:spacing w:after="0" w:line="240" w:lineRule="auto"/>
        <w:ind w:left="2160" w:firstLine="1890"/>
        <w:rPr>
          <w:rFonts w:cstheme="minorHAnsi"/>
        </w:rPr>
      </w:pPr>
      <w:r w:rsidRPr="009407EC">
        <w:rPr>
          <w:rFonts w:cstheme="minorHAnsi"/>
        </w:rPr>
        <w:t xml:space="preserve">a. Funding Request </w:t>
      </w:r>
    </w:p>
    <w:p w14:paraId="6CEF1509" w14:textId="77777777" w:rsidR="00ED1775" w:rsidRPr="009407EC" w:rsidRDefault="00ED1775" w:rsidP="009407EC">
      <w:pPr>
        <w:pStyle w:val="ListParagraph"/>
        <w:spacing w:after="0" w:line="240" w:lineRule="auto"/>
        <w:ind w:left="2160" w:firstLine="1890"/>
        <w:rPr>
          <w:rFonts w:cstheme="minorHAnsi"/>
        </w:rPr>
      </w:pPr>
      <w:r w:rsidRPr="009407EC">
        <w:rPr>
          <w:rFonts w:cstheme="minorHAnsi"/>
        </w:rPr>
        <w:t xml:space="preserve">b. Regional Grants </w:t>
      </w:r>
    </w:p>
    <w:p w14:paraId="42C1685D" w14:textId="77777777" w:rsidR="00ED1775" w:rsidRPr="009407EC" w:rsidRDefault="00ED1775" w:rsidP="009407EC">
      <w:pPr>
        <w:pStyle w:val="ListParagraph"/>
        <w:spacing w:after="0" w:line="240" w:lineRule="auto"/>
        <w:ind w:left="2160" w:firstLine="1890"/>
        <w:rPr>
          <w:rFonts w:cstheme="minorHAnsi"/>
        </w:rPr>
      </w:pPr>
      <w:r w:rsidRPr="009407EC">
        <w:rPr>
          <w:rFonts w:cstheme="minorHAnsi"/>
        </w:rPr>
        <w:t xml:space="preserve">c. Next PECC Seminar </w:t>
      </w:r>
    </w:p>
    <w:p w14:paraId="4404101F" w14:textId="10CD900E" w:rsidR="00ED1775" w:rsidRPr="009407EC" w:rsidRDefault="00ED1775" w:rsidP="009407EC">
      <w:pPr>
        <w:pStyle w:val="ListParagraph"/>
        <w:spacing w:after="0" w:line="240" w:lineRule="auto"/>
        <w:ind w:left="2160" w:firstLine="1890"/>
        <w:rPr>
          <w:rFonts w:cstheme="minorHAnsi"/>
        </w:rPr>
      </w:pPr>
      <w:r w:rsidRPr="009407EC">
        <w:rPr>
          <w:rFonts w:cstheme="minorHAnsi"/>
        </w:rPr>
        <w:t xml:space="preserve">d. WRETAC Awards - Kim </w:t>
      </w:r>
    </w:p>
    <w:p w14:paraId="76D21F53" w14:textId="6AEB52B2" w:rsidR="004E4183" w:rsidRPr="009407EC" w:rsidRDefault="00ED1775" w:rsidP="009407EC">
      <w:pPr>
        <w:pStyle w:val="ListParagraph"/>
        <w:spacing w:after="0" w:line="240" w:lineRule="auto"/>
        <w:ind w:left="1800" w:firstLine="1890"/>
        <w:rPr>
          <w:rFonts w:cstheme="minorHAnsi"/>
        </w:rPr>
      </w:pPr>
      <w:r w:rsidRPr="009407EC">
        <w:rPr>
          <w:rFonts w:cstheme="minorHAnsi"/>
        </w:rPr>
        <w:t>VII. Adjournment</w:t>
      </w:r>
    </w:p>
    <w:tbl>
      <w:tblPr>
        <w:tblStyle w:val="TableGrid"/>
        <w:tblW w:w="0" w:type="auto"/>
        <w:tblInd w:w="0" w:type="dxa"/>
        <w:tblLook w:val="04A0" w:firstRow="1" w:lastRow="0" w:firstColumn="1" w:lastColumn="0" w:noHBand="0" w:noVBand="1"/>
      </w:tblPr>
      <w:tblGrid>
        <w:gridCol w:w="2425"/>
        <w:gridCol w:w="6925"/>
      </w:tblGrid>
      <w:tr w:rsidR="00537795" w:rsidRPr="009407EC" w14:paraId="404E2C86" w14:textId="77777777" w:rsidTr="00537795">
        <w:tc>
          <w:tcPr>
            <w:tcW w:w="2425" w:type="dxa"/>
            <w:tcBorders>
              <w:top w:val="single" w:sz="4" w:space="0" w:color="auto"/>
              <w:left w:val="single" w:sz="4" w:space="0" w:color="auto"/>
              <w:bottom w:val="single" w:sz="4" w:space="0" w:color="auto"/>
              <w:right w:val="single" w:sz="4" w:space="0" w:color="auto"/>
            </w:tcBorders>
            <w:hideMark/>
          </w:tcPr>
          <w:p w14:paraId="29130F12" w14:textId="6F429983" w:rsidR="00537795" w:rsidRPr="009407EC" w:rsidRDefault="00537795">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5B35F6E9" w14:textId="145AF0B5" w:rsidR="00537795" w:rsidRPr="009407EC" w:rsidRDefault="00EF3D51" w:rsidP="00EF3D51">
            <w:pPr>
              <w:rPr>
                <w:rFonts w:eastAsia="Calibri" w:cstheme="minorHAnsi"/>
                <w:b/>
              </w:rPr>
            </w:pPr>
            <w:r w:rsidRPr="009407EC">
              <w:rPr>
                <w:rFonts w:eastAsia="Calibri" w:cstheme="minorHAnsi"/>
                <w:b/>
              </w:rPr>
              <w:t>Called to Order/Roll Call/Additions to Agenda</w:t>
            </w:r>
            <w:r w:rsidR="00C80133" w:rsidRPr="009407EC">
              <w:rPr>
                <w:rFonts w:eastAsia="Calibri" w:cstheme="minorHAnsi"/>
                <w:b/>
              </w:rPr>
              <w:t>/Guest Introductions</w:t>
            </w:r>
          </w:p>
        </w:tc>
      </w:tr>
      <w:tr w:rsidR="00EF3D51" w:rsidRPr="009407EC" w14:paraId="3B5FB0FE" w14:textId="77777777" w:rsidTr="00537795">
        <w:tc>
          <w:tcPr>
            <w:tcW w:w="2425" w:type="dxa"/>
            <w:tcBorders>
              <w:top w:val="single" w:sz="4" w:space="0" w:color="auto"/>
              <w:left w:val="single" w:sz="4" w:space="0" w:color="auto"/>
              <w:bottom w:val="single" w:sz="4" w:space="0" w:color="auto"/>
              <w:right w:val="single" w:sz="4" w:space="0" w:color="auto"/>
            </w:tcBorders>
          </w:tcPr>
          <w:p w14:paraId="4654F160" w14:textId="0BBC8851" w:rsidR="00EF3D51" w:rsidRPr="009407EC" w:rsidRDefault="00EF3D51">
            <w:pPr>
              <w:rPr>
                <w:rFonts w:eastAsia="Calibri" w:cstheme="minorHAnsi"/>
              </w:rPr>
            </w:pPr>
            <w:r w:rsidRPr="009407EC">
              <w:rPr>
                <w:rFonts w:eastAsia="Calibri" w:cstheme="minorHAnsi"/>
              </w:rPr>
              <w:t>Overview:</w:t>
            </w:r>
          </w:p>
        </w:tc>
        <w:tc>
          <w:tcPr>
            <w:tcW w:w="6925" w:type="dxa"/>
            <w:tcBorders>
              <w:top w:val="single" w:sz="4" w:space="0" w:color="auto"/>
              <w:left w:val="single" w:sz="4" w:space="0" w:color="auto"/>
              <w:bottom w:val="single" w:sz="4" w:space="0" w:color="auto"/>
              <w:right w:val="single" w:sz="4" w:space="0" w:color="auto"/>
            </w:tcBorders>
          </w:tcPr>
          <w:p w14:paraId="43BCC1B2" w14:textId="4895BDAB" w:rsidR="00EF3D51" w:rsidRPr="009407EC" w:rsidRDefault="00EF3D51" w:rsidP="009E32D1">
            <w:pPr>
              <w:rPr>
                <w:rFonts w:eastAsia="Calibri" w:cstheme="minorHAnsi"/>
              </w:rPr>
            </w:pPr>
            <w:r w:rsidRPr="009407EC">
              <w:rPr>
                <w:rFonts w:eastAsia="Calibri" w:cstheme="minorHAnsi"/>
              </w:rPr>
              <w:t>Mee</w:t>
            </w:r>
            <w:r w:rsidR="00625E1D" w:rsidRPr="009407EC">
              <w:rPr>
                <w:rFonts w:eastAsia="Calibri" w:cstheme="minorHAnsi"/>
              </w:rPr>
              <w:t xml:space="preserve">ting was </w:t>
            </w:r>
            <w:r w:rsidR="0081104B" w:rsidRPr="009407EC">
              <w:rPr>
                <w:rFonts w:eastAsia="Calibri" w:cstheme="minorHAnsi"/>
              </w:rPr>
              <w:t>called to order at 1</w:t>
            </w:r>
            <w:r w:rsidR="003170C1" w:rsidRPr="009407EC">
              <w:rPr>
                <w:rFonts w:eastAsia="Calibri" w:cstheme="minorHAnsi"/>
              </w:rPr>
              <w:t>2</w:t>
            </w:r>
            <w:r w:rsidR="00A0008B" w:rsidRPr="009407EC">
              <w:rPr>
                <w:rFonts w:eastAsia="Calibri" w:cstheme="minorHAnsi"/>
              </w:rPr>
              <w:t>03</w:t>
            </w:r>
            <w:r w:rsidRPr="009407EC">
              <w:rPr>
                <w:rFonts w:eastAsia="Calibri" w:cstheme="minorHAnsi"/>
              </w:rPr>
              <w:t xml:space="preserve"> by</w:t>
            </w:r>
            <w:r w:rsidR="00083F7A" w:rsidRPr="009407EC">
              <w:rPr>
                <w:rFonts w:eastAsia="Calibri" w:cstheme="minorHAnsi"/>
              </w:rPr>
              <w:t xml:space="preserve"> Rob Weisbaum</w:t>
            </w:r>
            <w:r w:rsidRPr="009407EC">
              <w:rPr>
                <w:rFonts w:eastAsia="Calibri" w:cstheme="minorHAnsi"/>
              </w:rPr>
              <w:t>.  A quorum was present</w:t>
            </w:r>
            <w:r w:rsidR="00905A92" w:rsidRPr="009407EC">
              <w:rPr>
                <w:rFonts w:eastAsia="Calibri" w:cstheme="minorHAnsi"/>
              </w:rPr>
              <w:t xml:space="preserve">.  </w:t>
            </w:r>
          </w:p>
        </w:tc>
      </w:tr>
      <w:tr w:rsidR="00AC5080" w:rsidRPr="009407EC" w14:paraId="5D2D22C7" w14:textId="77777777" w:rsidTr="00537795">
        <w:tc>
          <w:tcPr>
            <w:tcW w:w="2425" w:type="dxa"/>
            <w:tcBorders>
              <w:top w:val="single" w:sz="4" w:space="0" w:color="auto"/>
              <w:left w:val="single" w:sz="4" w:space="0" w:color="auto"/>
              <w:bottom w:val="single" w:sz="4" w:space="0" w:color="auto"/>
              <w:right w:val="single" w:sz="4" w:space="0" w:color="auto"/>
            </w:tcBorders>
          </w:tcPr>
          <w:p w14:paraId="0DAC0530" w14:textId="77777777" w:rsidR="00AC5080" w:rsidRPr="009407EC" w:rsidRDefault="00AC5080">
            <w:pPr>
              <w:rPr>
                <w:rFonts w:eastAsia="Calibri" w:cstheme="minorHAnsi"/>
              </w:rPr>
            </w:pPr>
            <w:r w:rsidRPr="009407EC">
              <w:rPr>
                <w:rFonts w:eastAsia="Calibri" w:cstheme="minorHAnsi"/>
              </w:rPr>
              <w:t>Members present</w:t>
            </w:r>
            <w:r w:rsidR="002D36C4" w:rsidRPr="009407EC">
              <w:rPr>
                <w:rFonts w:eastAsia="Calibri" w:cstheme="minorHAnsi"/>
              </w:rPr>
              <w:t>:</w:t>
            </w:r>
          </w:p>
          <w:p w14:paraId="5E94E610" w14:textId="18C6AEC4" w:rsidR="00953E1A" w:rsidRPr="009407EC" w:rsidRDefault="00622AAB">
            <w:pPr>
              <w:rPr>
                <w:rFonts w:eastAsia="Calibri" w:cstheme="minorHAnsi"/>
              </w:rPr>
            </w:pPr>
            <w:r w:rsidRPr="009407EC">
              <w:rPr>
                <w:rFonts w:eastAsia="Calibri" w:cstheme="minorHAnsi"/>
              </w:rPr>
              <w:t>Excused:</w:t>
            </w:r>
          </w:p>
          <w:p w14:paraId="20CBF998" w14:textId="308439A6" w:rsidR="00953E1A" w:rsidRPr="009407EC" w:rsidRDefault="00953E1A">
            <w:pPr>
              <w:rPr>
                <w:rFonts w:eastAsia="Calibri" w:cstheme="minorHAnsi"/>
              </w:rPr>
            </w:pPr>
          </w:p>
        </w:tc>
        <w:tc>
          <w:tcPr>
            <w:tcW w:w="6925" w:type="dxa"/>
            <w:tcBorders>
              <w:top w:val="single" w:sz="4" w:space="0" w:color="auto"/>
              <w:left w:val="single" w:sz="4" w:space="0" w:color="auto"/>
              <w:bottom w:val="single" w:sz="4" w:space="0" w:color="auto"/>
              <w:right w:val="single" w:sz="4" w:space="0" w:color="auto"/>
            </w:tcBorders>
          </w:tcPr>
          <w:p w14:paraId="4C330AAB" w14:textId="78762BD4" w:rsidR="00AC5080" w:rsidRPr="009407EC" w:rsidRDefault="00A0008B" w:rsidP="00496A32">
            <w:pPr>
              <w:rPr>
                <w:rFonts w:eastAsia="Calibri" w:cstheme="minorHAnsi"/>
              </w:rPr>
            </w:pPr>
            <w:r w:rsidRPr="009407EC">
              <w:rPr>
                <w:rFonts w:cstheme="minorHAnsi"/>
              </w:rPr>
              <w:t>Danny Barela WRETAC Coordinator, Kayleigh Wright Delta Health, Kirby Clock DCAD, Rob Weisbaum Gunnison, Jeff Stephens Montrose, Scott Fitzgerald Montrose , Buffy Witt Hinsdale, Amanda Hartman Hinsdale, Melissa San Miguel, Kim Mitchell Ouray</w:t>
            </w:r>
          </w:p>
        </w:tc>
      </w:tr>
      <w:tr w:rsidR="00537795" w:rsidRPr="009407EC" w14:paraId="335F53CA" w14:textId="77777777" w:rsidTr="00537795">
        <w:tc>
          <w:tcPr>
            <w:tcW w:w="2425" w:type="dxa"/>
            <w:tcBorders>
              <w:top w:val="single" w:sz="4" w:space="0" w:color="auto"/>
              <w:left w:val="single" w:sz="4" w:space="0" w:color="auto"/>
              <w:bottom w:val="single" w:sz="4" w:space="0" w:color="auto"/>
              <w:right w:val="single" w:sz="4" w:space="0" w:color="auto"/>
            </w:tcBorders>
            <w:hideMark/>
          </w:tcPr>
          <w:p w14:paraId="0E035D52" w14:textId="77777777" w:rsidR="00537795" w:rsidRPr="009407EC" w:rsidRDefault="00537795">
            <w:pPr>
              <w:rPr>
                <w:rFonts w:eastAsia="Calibri" w:cstheme="minorHAnsi"/>
              </w:rPr>
            </w:pPr>
            <w:r w:rsidRPr="009407EC">
              <w:rPr>
                <w:rFonts w:eastAsia="Calibri" w:cstheme="minorHAnsi"/>
              </w:rPr>
              <w:t>Guests:</w:t>
            </w:r>
          </w:p>
        </w:tc>
        <w:tc>
          <w:tcPr>
            <w:tcW w:w="6925" w:type="dxa"/>
            <w:tcBorders>
              <w:top w:val="single" w:sz="4" w:space="0" w:color="auto"/>
              <w:left w:val="single" w:sz="4" w:space="0" w:color="auto"/>
              <w:bottom w:val="single" w:sz="4" w:space="0" w:color="auto"/>
              <w:right w:val="single" w:sz="4" w:space="0" w:color="auto"/>
            </w:tcBorders>
            <w:hideMark/>
          </w:tcPr>
          <w:p w14:paraId="02F7FDFC" w14:textId="77777777" w:rsidR="00A0008B" w:rsidRPr="009407EC" w:rsidRDefault="00A0008B" w:rsidP="00A0008B">
            <w:pPr>
              <w:rPr>
                <w:rFonts w:eastAsia="Calibri" w:cstheme="minorHAnsi"/>
              </w:rPr>
            </w:pPr>
            <w:r w:rsidRPr="009407EC">
              <w:rPr>
                <w:rFonts w:eastAsia="Calibri" w:cstheme="minorHAnsi"/>
              </w:rPr>
              <w:t>Kelly Thompson CareFlight, Vee Edstrom SMMC, Tim Petreit CHPDE. Amber Medina Delta Health, Beth Penrod CDPHE, Roger Rash Montrose commissioner, CJ Voigt Community, Brent Culver Montrose Fire. Rebecca Diaz MRH, Gina Lambert Gunnison,</w:t>
            </w:r>
          </w:p>
          <w:p w14:paraId="09EBBA86" w14:textId="687C49C4" w:rsidR="00624D47" w:rsidRPr="009407EC" w:rsidRDefault="00624D47" w:rsidP="00731F22">
            <w:pPr>
              <w:rPr>
                <w:rFonts w:eastAsia="Calibri" w:cstheme="minorHAnsi"/>
              </w:rPr>
            </w:pPr>
          </w:p>
        </w:tc>
      </w:tr>
    </w:tbl>
    <w:p w14:paraId="5BD70DB2" w14:textId="33AB017D" w:rsidR="00537795" w:rsidRPr="009407EC" w:rsidRDefault="00537795" w:rsidP="00EF0F63">
      <w:pPr>
        <w:spacing w:after="0"/>
        <w:rPr>
          <w:rFonts w:cstheme="minorHAnsi"/>
        </w:rPr>
      </w:pPr>
    </w:p>
    <w:tbl>
      <w:tblPr>
        <w:tblStyle w:val="TableGrid"/>
        <w:tblW w:w="0" w:type="auto"/>
        <w:tblInd w:w="0" w:type="dxa"/>
        <w:tblLook w:val="04A0" w:firstRow="1" w:lastRow="0" w:firstColumn="1" w:lastColumn="0" w:noHBand="0" w:noVBand="1"/>
      </w:tblPr>
      <w:tblGrid>
        <w:gridCol w:w="2425"/>
        <w:gridCol w:w="6925"/>
      </w:tblGrid>
      <w:tr w:rsidR="00021548" w:rsidRPr="009407EC" w14:paraId="61A1C728" w14:textId="77777777" w:rsidTr="00021548">
        <w:tc>
          <w:tcPr>
            <w:tcW w:w="2425" w:type="dxa"/>
            <w:tcBorders>
              <w:top w:val="single" w:sz="4" w:space="0" w:color="auto"/>
              <w:left w:val="single" w:sz="4" w:space="0" w:color="auto"/>
              <w:bottom w:val="single" w:sz="4" w:space="0" w:color="auto"/>
              <w:right w:val="single" w:sz="4" w:space="0" w:color="auto"/>
            </w:tcBorders>
            <w:hideMark/>
          </w:tcPr>
          <w:p w14:paraId="3218094E" w14:textId="77777777" w:rsidR="00021548" w:rsidRPr="009407EC" w:rsidRDefault="00021548">
            <w:pPr>
              <w:rPr>
                <w:rFonts w:eastAsia="Calibri" w:cstheme="minorHAnsi"/>
              </w:rPr>
            </w:pPr>
            <w:bookmarkStart w:id="0" w:name="_Hlk527620787"/>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5F29CCC7" w14:textId="2C3186DC" w:rsidR="00021548" w:rsidRPr="009407EC" w:rsidRDefault="00625E1D" w:rsidP="00731F22">
            <w:pPr>
              <w:rPr>
                <w:rFonts w:eastAsia="Calibri" w:cstheme="minorHAnsi"/>
                <w:b/>
              </w:rPr>
            </w:pPr>
            <w:r w:rsidRPr="009407EC">
              <w:rPr>
                <w:rFonts w:eastAsia="Calibri" w:cstheme="minorHAnsi"/>
                <w:b/>
              </w:rPr>
              <w:t xml:space="preserve">Approval of </w:t>
            </w:r>
            <w:r w:rsidR="00A0008B" w:rsidRPr="009407EC">
              <w:rPr>
                <w:rFonts w:eastAsia="Calibri" w:cstheme="minorHAnsi"/>
                <w:b/>
              </w:rPr>
              <w:t>May</w:t>
            </w:r>
            <w:r w:rsidR="00326EF0" w:rsidRPr="009407EC">
              <w:rPr>
                <w:rFonts w:eastAsia="Calibri" w:cstheme="minorHAnsi"/>
                <w:b/>
              </w:rPr>
              <w:t xml:space="preserve"> </w:t>
            </w:r>
            <w:r w:rsidR="00021548" w:rsidRPr="009407EC">
              <w:rPr>
                <w:rFonts w:eastAsia="Calibri" w:cstheme="minorHAnsi"/>
                <w:b/>
              </w:rPr>
              <w:t>Minutes</w:t>
            </w:r>
          </w:p>
        </w:tc>
      </w:tr>
      <w:tr w:rsidR="00021548" w:rsidRPr="009407EC" w14:paraId="03D6A1A2" w14:textId="77777777" w:rsidTr="00021548">
        <w:tc>
          <w:tcPr>
            <w:tcW w:w="2425" w:type="dxa"/>
            <w:tcBorders>
              <w:top w:val="single" w:sz="4" w:space="0" w:color="auto"/>
              <w:left w:val="single" w:sz="4" w:space="0" w:color="auto"/>
              <w:bottom w:val="single" w:sz="4" w:space="0" w:color="auto"/>
              <w:right w:val="single" w:sz="4" w:space="0" w:color="auto"/>
            </w:tcBorders>
            <w:hideMark/>
          </w:tcPr>
          <w:p w14:paraId="166233B5" w14:textId="77777777" w:rsidR="00021548" w:rsidRPr="009407EC" w:rsidRDefault="00021548">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hideMark/>
          </w:tcPr>
          <w:p w14:paraId="506668FD" w14:textId="252E4414" w:rsidR="00021548" w:rsidRPr="009407EC" w:rsidRDefault="00021548" w:rsidP="006E3234">
            <w:pPr>
              <w:rPr>
                <w:rFonts w:eastAsia="Calibri" w:cstheme="minorHAnsi"/>
              </w:rPr>
            </w:pPr>
            <w:r w:rsidRPr="009407EC">
              <w:rPr>
                <w:rFonts w:eastAsia="Calibri" w:cstheme="minorHAnsi"/>
              </w:rPr>
              <w:t xml:space="preserve">Minutes of the </w:t>
            </w:r>
            <w:r w:rsidR="006E3234">
              <w:rPr>
                <w:rFonts w:eastAsia="Calibri" w:cstheme="minorHAnsi"/>
              </w:rPr>
              <w:t>May</w:t>
            </w:r>
            <w:bookmarkStart w:id="1" w:name="_GoBack"/>
            <w:bookmarkEnd w:id="1"/>
            <w:r w:rsidR="00731F22" w:rsidRPr="009407EC">
              <w:rPr>
                <w:rFonts w:eastAsia="Calibri" w:cstheme="minorHAnsi"/>
              </w:rPr>
              <w:t xml:space="preserve"> </w:t>
            </w:r>
            <w:r w:rsidR="00B83F5F" w:rsidRPr="009407EC">
              <w:rPr>
                <w:rFonts w:eastAsia="Calibri" w:cstheme="minorHAnsi"/>
              </w:rPr>
              <w:t>m</w:t>
            </w:r>
            <w:r w:rsidRPr="009407EC">
              <w:rPr>
                <w:rFonts w:eastAsia="Calibri" w:cstheme="minorHAnsi"/>
              </w:rPr>
              <w:t xml:space="preserve">eeting </w:t>
            </w:r>
            <w:r w:rsidR="00404D0B" w:rsidRPr="009407EC">
              <w:rPr>
                <w:rFonts w:eastAsia="Calibri" w:cstheme="minorHAnsi"/>
              </w:rPr>
              <w:t>w</w:t>
            </w:r>
            <w:r w:rsidR="005F4390" w:rsidRPr="009407EC">
              <w:rPr>
                <w:rFonts w:eastAsia="Calibri" w:cstheme="minorHAnsi"/>
              </w:rPr>
              <w:t>as</w:t>
            </w:r>
            <w:r w:rsidR="00404D0B" w:rsidRPr="009407EC">
              <w:rPr>
                <w:rFonts w:eastAsia="Calibri" w:cstheme="minorHAnsi"/>
              </w:rPr>
              <w:t xml:space="preserve"> </w:t>
            </w:r>
            <w:r w:rsidRPr="009407EC">
              <w:rPr>
                <w:rFonts w:eastAsia="Calibri" w:cstheme="minorHAnsi"/>
              </w:rPr>
              <w:t>emailed to the board prior to the meeting and brought for review</w:t>
            </w:r>
            <w:r w:rsidR="00A549BF" w:rsidRPr="009407EC">
              <w:rPr>
                <w:rFonts w:eastAsia="Calibri" w:cstheme="minorHAnsi"/>
              </w:rPr>
              <w:t xml:space="preserve">.  </w:t>
            </w:r>
          </w:p>
        </w:tc>
      </w:tr>
      <w:tr w:rsidR="00021548" w:rsidRPr="009407EC" w14:paraId="78D7718E" w14:textId="77777777" w:rsidTr="00021548">
        <w:tc>
          <w:tcPr>
            <w:tcW w:w="2425" w:type="dxa"/>
            <w:tcBorders>
              <w:top w:val="single" w:sz="4" w:space="0" w:color="auto"/>
              <w:left w:val="single" w:sz="4" w:space="0" w:color="auto"/>
              <w:bottom w:val="single" w:sz="4" w:space="0" w:color="auto"/>
              <w:right w:val="single" w:sz="4" w:space="0" w:color="auto"/>
            </w:tcBorders>
            <w:hideMark/>
          </w:tcPr>
          <w:p w14:paraId="5C0370A8" w14:textId="77777777" w:rsidR="00021548" w:rsidRPr="009407EC" w:rsidRDefault="00021548">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hideMark/>
          </w:tcPr>
          <w:p w14:paraId="0B05CEB3" w14:textId="4BF26CED" w:rsidR="00021548" w:rsidRPr="009407EC" w:rsidRDefault="00677149" w:rsidP="00A0008B">
            <w:pPr>
              <w:rPr>
                <w:rFonts w:eastAsia="Calibri" w:cstheme="minorHAnsi"/>
                <w:i/>
              </w:rPr>
            </w:pPr>
            <w:r w:rsidRPr="009407EC">
              <w:rPr>
                <w:rFonts w:eastAsia="Calibri" w:cstheme="minorHAnsi"/>
                <w:i/>
              </w:rPr>
              <w:t>Motion made by</w:t>
            </w:r>
            <w:r w:rsidR="004534D7" w:rsidRPr="009407EC">
              <w:rPr>
                <w:rFonts w:eastAsia="Calibri" w:cstheme="minorHAnsi"/>
                <w:i/>
              </w:rPr>
              <w:t xml:space="preserve"> </w:t>
            </w:r>
            <w:r w:rsidR="00A0008B" w:rsidRPr="009407EC">
              <w:rPr>
                <w:rFonts w:eastAsia="Calibri" w:cstheme="minorHAnsi"/>
                <w:i/>
              </w:rPr>
              <w:t>Scott Fitzgerald</w:t>
            </w:r>
            <w:r w:rsidR="00731F22" w:rsidRPr="009407EC">
              <w:rPr>
                <w:rFonts w:eastAsia="Calibri" w:cstheme="minorHAnsi"/>
                <w:i/>
              </w:rPr>
              <w:t>,</w:t>
            </w:r>
            <w:r w:rsidR="00021548" w:rsidRPr="009407EC">
              <w:rPr>
                <w:rFonts w:eastAsia="Calibri" w:cstheme="minorHAnsi"/>
                <w:i/>
              </w:rPr>
              <w:t xml:space="preserve"> </w:t>
            </w:r>
            <w:r w:rsidR="000C4717" w:rsidRPr="009407EC">
              <w:rPr>
                <w:rFonts w:eastAsia="Calibri" w:cstheme="minorHAnsi"/>
                <w:i/>
              </w:rPr>
              <w:t>s</w:t>
            </w:r>
            <w:r w:rsidR="00021548" w:rsidRPr="009407EC">
              <w:rPr>
                <w:rFonts w:eastAsia="Calibri" w:cstheme="minorHAnsi"/>
                <w:i/>
              </w:rPr>
              <w:t xml:space="preserve">econded </w:t>
            </w:r>
            <w:r w:rsidR="00D70D7B" w:rsidRPr="009407EC">
              <w:rPr>
                <w:rFonts w:eastAsia="Calibri" w:cstheme="minorHAnsi"/>
                <w:i/>
              </w:rPr>
              <w:t>by</w:t>
            </w:r>
            <w:r w:rsidR="004534D7" w:rsidRPr="009407EC">
              <w:rPr>
                <w:rFonts w:eastAsia="Calibri" w:cstheme="minorHAnsi"/>
                <w:i/>
              </w:rPr>
              <w:t xml:space="preserve"> </w:t>
            </w:r>
            <w:r w:rsidR="00A0008B" w:rsidRPr="009407EC">
              <w:rPr>
                <w:rFonts w:eastAsia="Calibri" w:cstheme="minorHAnsi"/>
                <w:i/>
              </w:rPr>
              <w:t>Jeff Stephens</w:t>
            </w:r>
            <w:r w:rsidR="00731F22" w:rsidRPr="009407EC">
              <w:rPr>
                <w:rFonts w:eastAsia="Calibri" w:cstheme="minorHAnsi"/>
                <w:i/>
              </w:rPr>
              <w:t xml:space="preserve"> </w:t>
            </w:r>
            <w:r w:rsidR="00021548" w:rsidRPr="009407EC">
              <w:rPr>
                <w:rFonts w:eastAsia="Calibri" w:cstheme="minorHAnsi"/>
                <w:i/>
              </w:rPr>
              <w:t xml:space="preserve">and </w:t>
            </w:r>
            <w:r w:rsidR="000C4717" w:rsidRPr="009407EC">
              <w:rPr>
                <w:rFonts w:eastAsia="Calibri" w:cstheme="minorHAnsi"/>
                <w:i/>
              </w:rPr>
              <w:t>p</w:t>
            </w:r>
            <w:r w:rsidR="00021548" w:rsidRPr="009407EC">
              <w:rPr>
                <w:rFonts w:eastAsia="Calibri" w:cstheme="minorHAnsi"/>
                <w:i/>
              </w:rPr>
              <w:t xml:space="preserve">assed to accept </w:t>
            </w:r>
            <w:r w:rsidR="00A0008B" w:rsidRPr="009407EC">
              <w:rPr>
                <w:rFonts w:eastAsia="Calibri" w:cstheme="minorHAnsi"/>
                <w:i/>
              </w:rPr>
              <w:t>May</w:t>
            </w:r>
            <w:r w:rsidR="005F4390" w:rsidRPr="009407EC">
              <w:rPr>
                <w:rFonts w:eastAsia="Calibri" w:cstheme="minorHAnsi"/>
                <w:i/>
              </w:rPr>
              <w:t xml:space="preserve"> Minutes as presented with no objections.</w:t>
            </w:r>
          </w:p>
        </w:tc>
      </w:tr>
      <w:tr w:rsidR="00021548" w:rsidRPr="009407EC" w14:paraId="6CD509E0" w14:textId="77777777" w:rsidTr="00021548">
        <w:tc>
          <w:tcPr>
            <w:tcW w:w="2425" w:type="dxa"/>
            <w:tcBorders>
              <w:top w:val="single" w:sz="4" w:space="0" w:color="auto"/>
              <w:left w:val="single" w:sz="4" w:space="0" w:color="auto"/>
              <w:bottom w:val="single" w:sz="4" w:space="0" w:color="auto"/>
              <w:right w:val="single" w:sz="4" w:space="0" w:color="auto"/>
            </w:tcBorders>
            <w:hideMark/>
          </w:tcPr>
          <w:p w14:paraId="72BCF3D1" w14:textId="77777777" w:rsidR="00021548" w:rsidRPr="009407EC" w:rsidRDefault="00021548">
            <w:pPr>
              <w:rPr>
                <w:rFonts w:eastAsia="Calibri" w:cstheme="minorHAnsi"/>
              </w:rPr>
            </w:pPr>
            <w:r w:rsidRPr="009407EC">
              <w:rPr>
                <w:rFonts w:eastAsia="Calibri" w:cstheme="minorHAnsi"/>
              </w:rPr>
              <w:t>Attachments:</w:t>
            </w:r>
          </w:p>
        </w:tc>
        <w:tc>
          <w:tcPr>
            <w:tcW w:w="6925" w:type="dxa"/>
            <w:tcBorders>
              <w:top w:val="single" w:sz="4" w:space="0" w:color="auto"/>
              <w:left w:val="single" w:sz="4" w:space="0" w:color="auto"/>
              <w:bottom w:val="single" w:sz="4" w:space="0" w:color="auto"/>
              <w:right w:val="single" w:sz="4" w:space="0" w:color="auto"/>
            </w:tcBorders>
            <w:hideMark/>
          </w:tcPr>
          <w:p w14:paraId="55E27CA8" w14:textId="77777777" w:rsidR="00021548" w:rsidRPr="009407EC" w:rsidRDefault="00021548">
            <w:pPr>
              <w:rPr>
                <w:rFonts w:eastAsia="Calibri" w:cstheme="minorHAnsi"/>
              </w:rPr>
            </w:pPr>
            <w:r w:rsidRPr="009407EC">
              <w:rPr>
                <w:rFonts w:eastAsia="Calibri" w:cstheme="minorHAnsi"/>
              </w:rPr>
              <w:t>Minutes will be posted on the Website</w:t>
            </w:r>
          </w:p>
        </w:tc>
      </w:tr>
      <w:bookmarkEnd w:id="0"/>
    </w:tbl>
    <w:p w14:paraId="24B5C01D" w14:textId="77777777" w:rsidR="005F4390" w:rsidRPr="009407EC" w:rsidRDefault="005F4390" w:rsidP="00EF0F63">
      <w:pPr>
        <w:spacing w:after="0"/>
        <w:rPr>
          <w:rFonts w:cstheme="minorHAnsi"/>
        </w:rPr>
      </w:pPr>
    </w:p>
    <w:tbl>
      <w:tblPr>
        <w:tblStyle w:val="TableGrid"/>
        <w:tblW w:w="0" w:type="auto"/>
        <w:tblInd w:w="0" w:type="dxa"/>
        <w:tblLook w:val="04A0" w:firstRow="1" w:lastRow="0" w:firstColumn="1" w:lastColumn="0" w:noHBand="0" w:noVBand="1"/>
      </w:tblPr>
      <w:tblGrid>
        <w:gridCol w:w="2425"/>
        <w:gridCol w:w="6925"/>
      </w:tblGrid>
      <w:tr w:rsidR="00CA48C5" w:rsidRPr="009407EC" w14:paraId="5B831C25"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0D23D37F" w14:textId="4229E9CA" w:rsidR="00CA48C5" w:rsidRPr="009407EC" w:rsidRDefault="00CA48C5" w:rsidP="00731F22">
            <w:pPr>
              <w:tabs>
                <w:tab w:val="right" w:pos="2209"/>
              </w:tabs>
              <w:rPr>
                <w:rFonts w:eastAsia="Calibri" w:cstheme="minorHAnsi"/>
              </w:rPr>
            </w:pPr>
            <w:r w:rsidRPr="009407EC">
              <w:rPr>
                <w:rFonts w:eastAsia="Calibri" w:cstheme="minorHAnsi"/>
              </w:rPr>
              <w:t>Agenda Item:</w:t>
            </w:r>
            <w:r w:rsidR="00731F22" w:rsidRPr="009407EC">
              <w:rPr>
                <w:rFonts w:eastAsia="Calibri" w:cstheme="minorHAnsi"/>
              </w:rPr>
              <w:tab/>
            </w:r>
          </w:p>
        </w:tc>
        <w:tc>
          <w:tcPr>
            <w:tcW w:w="6925" w:type="dxa"/>
            <w:tcBorders>
              <w:top w:val="single" w:sz="4" w:space="0" w:color="auto"/>
              <w:left w:val="single" w:sz="4" w:space="0" w:color="auto"/>
              <w:bottom w:val="single" w:sz="4" w:space="0" w:color="auto"/>
              <w:right w:val="single" w:sz="4" w:space="0" w:color="auto"/>
            </w:tcBorders>
            <w:hideMark/>
          </w:tcPr>
          <w:p w14:paraId="32755D25" w14:textId="2EFC3444" w:rsidR="00CA48C5" w:rsidRPr="009407EC" w:rsidRDefault="00CA48C5" w:rsidP="00CA69EE">
            <w:pPr>
              <w:rPr>
                <w:rFonts w:eastAsia="Calibri" w:cstheme="minorHAnsi"/>
                <w:b/>
              </w:rPr>
            </w:pPr>
            <w:r w:rsidRPr="009407EC">
              <w:rPr>
                <w:rFonts w:eastAsia="Calibri" w:cstheme="minorHAnsi"/>
                <w:b/>
              </w:rPr>
              <w:t>Treasurer’s Report</w:t>
            </w:r>
          </w:p>
        </w:tc>
      </w:tr>
      <w:tr w:rsidR="00CA48C5" w:rsidRPr="009407EC" w14:paraId="031991F1"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4FDBB120" w14:textId="77777777" w:rsidR="00CA48C5" w:rsidRPr="009407EC" w:rsidRDefault="00CA48C5" w:rsidP="00CA69EE">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hideMark/>
          </w:tcPr>
          <w:p w14:paraId="3A26F1DE" w14:textId="7091B10F" w:rsidR="00CA48C5" w:rsidRPr="009407EC" w:rsidRDefault="00B266E9" w:rsidP="00AF56AB">
            <w:pPr>
              <w:rPr>
                <w:rFonts w:eastAsia="Calibri" w:cstheme="minorHAnsi"/>
              </w:rPr>
            </w:pPr>
            <w:r w:rsidRPr="009407EC">
              <w:rPr>
                <w:rFonts w:eastAsia="Calibri" w:cstheme="minorHAnsi"/>
              </w:rPr>
              <w:t xml:space="preserve">Financial Report </w:t>
            </w:r>
            <w:r w:rsidR="00EB3601" w:rsidRPr="009407EC">
              <w:rPr>
                <w:rFonts w:eastAsia="Calibri" w:cstheme="minorHAnsi"/>
              </w:rPr>
              <w:t>was</w:t>
            </w:r>
            <w:r w:rsidR="00646475" w:rsidRPr="009407EC">
              <w:rPr>
                <w:rFonts w:eastAsia="Calibri" w:cstheme="minorHAnsi"/>
              </w:rPr>
              <w:t xml:space="preserve"> emailed to the Board prior to the meeting</w:t>
            </w:r>
            <w:r w:rsidR="00D11ABF" w:rsidRPr="009407EC">
              <w:rPr>
                <w:rFonts w:eastAsia="Calibri" w:cstheme="minorHAnsi"/>
              </w:rPr>
              <w:t xml:space="preserve">. </w:t>
            </w:r>
            <w:r w:rsidR="00AF56AB" w:rsidRPr="009407EC">
              <w:rPr>
                <w:rFonts w:eastAsia="Calibri" w:cstheme="minorHAnsi"/>
              </w:rPr>
              <w:t>We are behind as of now; there was a need mentioned to talk about county subsidy money and a policy for rolling over. The budget shown does include $7,500 for the leased vehicle that we will have for the next year. Per Kirby, there is a slowdown in getting reimbursements from the state and there are some WRETACS that are struggling with this we are better off right now as far as that goes and thankfully we have the carry over money to help.</w:t>
            </w:r>
          </w:p>
        </w:tc>
      </w:tr>
      <w:tr w:rsidR="00CA48C5" w:rsidRPr="009407EC" w14:paraId="43077EE4"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07007830" w14:textId="77777777" w:rsidR="00CA48C5" w:rsidRPr="009407EC" w:rsidRDefault="00CA48C5" w:rsidP="00CA69EE">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hideMark/>
          </w:tcPr>
          <w:p w14:paraId="380F6E4E" w14:textId="37C78A6B" w:rsidR="00CA48C5" w:rsidRPr="009407EC" w:rsidRDefault="00AF56AB" w:rsidP="00731F22">
            <w:pPr>
              <w:rPr>
                <w:rFonts w:eastAsia="Calibri" w:cstheme="minorHAnsi"/>
                <w:i/>
              </w:rPr>
            </w:pPr>
            <w:r w:rsidRPr="009407EC">
              <w:rPr>
                <w:rFonts w:eastAsia="Calibri" w:cstheme="minorHAnsi"/>
                <w:i/>
              </w:rPr>
              <w:t>Jeff</w:t>
            </w:r>
            <w:r w:rsidR="005C677A" w:rsidRPr="009407EC">
              <w:rPr>
                <w:rFonts w:eastAsia="Calibri" w:cstheme="minorHAnsi"/>
                <w:i/>
              </w:rPr>
              <w:t xml:space="preserve"> </w:t>
            </w:r>
            <w:r w:rsidR="00411737" w:rsidRPr="009407EC">
              <w:rPr>
                <w:rFonts w:eastAsia="Calibri" w:cstheme="minorHAnsi"/>
                <w:i/>
              </w:rPr>
              <w:t>made a</w:t>
            </w:r>
            <w:r w:rsidR="00435F35" w:rsidRPr="009407EC">
              <w:rPr>
                <w:rFonts w:eastAsia="Calibri" w:cstheme="minorHAnsi"/>
                <w:i/>
              </w:rPr>
              <w:t xml:space="preserve"> motion to accept the Financial Report as presented.  </w:t>
            </w:r>
            <w:r w:rsidR="00411737" w:rsidRPr="009407EC">
              <w:rPr>
                <w:rFonts w:eastAsia="Calibri" w:cstheme="minorHAnsi"/>
                <w:i/>
              </w:rPr>
              <w:t xml:space="preserve">Seconded by </w:t>
            </w:r>
            <w:r w:rsidRPr="009407EC">
              <w:rPr>
                <w:rFonts w:eastAsia="Calibri" w:cstheme="minorHAnsi"/>
                <w:i/>
              </w:rPr>
              <w:t>Buffy</w:t>
            </w:r>
            <w:r w:rsidR="005F4390" w:rsidRPr="009407EC">
              <w:rPr>
                <w:rFonts w:eastAsia="Calibri" w:cstheme="minorHAnsi"/>
                <w:i/>
              </w:rPr>
              <w:t xml:space="preserve"> </w:t>
            </w:r>
            <w:r w:rsidR="00411737" w:rsidRPr="009407EC">
              <w:rPr>
                <w:rFonts w:eastAsia="Calibri" w:cstheme="minorHAnsi"/>
                <w:i/>
              </w:rPr>
              <w:t>and approved unanimously.</w:t>
            </w:r>
            <w:r w:rsidR="00902B13" w:rsidRPr="009407EC">
              <w:rPr>
                <w:rFonts w:eastAsia="Calibri" w:cstheme="minorHAnsi"/>
                <w:i/>
              </w:rPr>
              <w:t xml:space="preserve"> </w:t>
            </w:r>
            <w:r w:rsidR="00711121" w:rsidRPr="009407EC">
              <w:rPr>
                <w:rFonts w:eastAsia="Calibri" w:cstheme="minorHAnsi"/>
                <w:i/>
              </w:rPr>
              <w:t>Kirby abstained.</w:t>
            </w:r>
          </w:p>
        </w:tc>
      </w:tr>
    </w:tbl>
    <w:p w14:paraId="40B53814" w14:textId="7B40E3C0" w:rsidR="00C168AB" w:rsidRPr="009407EC" w:rsidRDefault="00C168AB" w:rsidP="00EF0F63">
      <w:pPr>
        <w:spacing w:after="0"/>
        <w:rPr>
          <w:rFonts w:cstheme="minorHAnsi"/>
        </w:rPr>
      </w:pPr>
    </w:p>
    <w:tbl>
      <w:tblPr>
        <w:tblStyle w:val="TableGrid"/>
        <w:tblW w:w="0" w:type="auto"/>
        <w:tblInd w:w="0" w:type="dxa"/>
        <w:tblLayout w:type="fixed"/>
        <w:tblLook w:val="04A0" w:firstRow="1" w:lastRow="0" w:firstColumn="1" w:lastColumn="0" w:noHBand="0" w:noVBand="1"/>
      </w:tblPr>
      <w:tblGrid>
        <w:gridCol w:w="2448"/>
        <w:gridCol w:w="6902"/>
      </w:tblGrid>
      <w:tr w:rsidR="00396EED" w:rsidRPr="009407EC" w14:paraId="4031AF95"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6F3C44ED" w14:textId="77777777" w:rsidR="00396EED" w:rsidRPr="009407EC" w:rsidRDefault="00396EED" w:rsidP="00CA69EE">
            <w:pPr>
              <w:rPr>
                <w:rFonts w:eastAsia="Calibri" w:cstheme="minorHAnsi"/>
              </w:rPr>
            </w:pPr>
            <w:bookmarkStart w:id="2" w:name="_Hlk528004871"/>
            <w:r w:rsidRPr="009407EC">
              <w:rPr>
                <w:rFonts w:eastAsia="Calibri" w:cstheme="minorHAnsi"/>
              </w:rPr>
              <w:t>Agenda Item:</w:t>
            </w:r>
          </w:p>
        </w:tc>
        <w:tc>
          <w:tcPr>
            <w:tcW w:w="6902" w:type="dxa"/>
            <w:tcBorders>
              <w:top w:val="single" w:sz="4" w:space="0" w:color="auto"/>
              <w:left w:val="single" w:sz="4" w:space="0" w:color="auto"/>
              <w:bottom w:val="single" w:sz="4" w:space="0" w:color="auto"/>
              <w:right w:val="single" w:sz="4" w:space="0" w:color="auto"/>
            </w:tcBorders>
            <w:hideMark/>
          </w:tcPr>
          <w:p w14:paraId="762D3AB2" w14:textId="7A0E3173" w:rsidR="00396EED" w:rsidRPr="009407EC" w:rsidRDefault="00FA6D4A" w:rsidP="00CA69EE">
            <w:pPr>
              <w:rPr>
                <w:rFonts w:eastAsia="Calibri" w:cstheme="minorHAnsi"/>
                <w:b/>
              </w:rPr>
            </w:pPr>
            <w:r w:rsidRPr="009407EC">
              <w:rPr>
                <w:rFonts w:eastAsia="Calibri" w:cstheme="minorHAnsi"/>
                <w:b/>
              </w:rPr>
              <w:t>Coordinator</w:t>
            </w:r>
            <w:r w:rsidR="00BD66EB" w:rsidRPr="009407EC">
              <w:rPr>
                <w:rFonts w:eastAsia="Calibri" w:cstheme="minorHAnsi"/>
                <w:b/>
              </w:rPr>
              <w:t>’s Report</w:t>
            </w:r>
          </w:p>
        </w:tc>
      </w:tr>
      <w:tr w:rsidR="00396EED" w:rsidRPr="009407EC" w14:paraId="7AB3E676"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4D29B6C7" w14:textId="77777777" w:rsidR="00396EED" w:rsidRPr="009407EC" w:rsidRDefault="00396EED" w:rsidP="00CA69EE">
            <w:pPr>
              <w:rPr>
                <w:rFonts w:eastAsia="Calibri" w:cstheme="minorHAnsi"/>
              </w:rPr>
            </w:pPr>
            <w:r w:rsidRPr="009407EC">
              <w:rPr>
                <w:rFonts w:eastAsia="Calibri" w:cstheme="minorHAnsi"/>
              </w:rPr>
              <w:t>Overview/Discussion:</w:t>
            </w:r>
          </w:p>
        </w:tc>
        <w:tc>
          <w:tcPr>
            <w:tcW w:w="6902" w:type="dxa"/>
            <w:tcBorders>
              <w:top w:val="single" w:sz="4" w:space="0" w:color="auto"/>
              <w:left w:val="single" w:sz="4" w:space="0" w:color="auto"/>
              <w:bottom w:val="single" w:sz="4" w:space="0" w:color="auto"/>
              <w:right w:val="single" w:sz="4" w:space="0" w:color="auto"/>
            </w:tcBorders>
          </w:tcPr>
          <w:p w14:paraId="5455CD5A" w14:textId="60BB6B9E" w:rsidR="00396EED" w:rsidRPr="009407EC" w:rsidRDefault="00384CBB" w:rsidP="00DF13A8">
            <w:pPr>
              <w:rPr>
                <w:rFonts w:eastAsia="Calibri" w:cstheme="minorHAnsi"/>
              </w:rPr>
            </w:pPr>
            <w:r w:rsidRPr="009407EC">
              <w:rPr>
                <w:rFonts w:eastAsia="Calibri" w:cstheme="minorHAnsi"/>
              </w:rPr>
              <w:t xml:space="preserve">Danny </w:t>
            </w:r>
            <w:r w:rsidR="00104A79" w:rsidRPr="009407EC">
              <w:rPr>
                <w:rFonts w:eastAsia="Calibri" w:cstheme="minorHAnsi"/>
              </w:rPr>
              <w:t>discussed</w:t>
            </w:r>
            <w:r w:rsidR="007C76F8" w:rsidRPr="009407EC">
              <w:rPr>
                <w:rFonts w:eastAsia="Calibri" w:cstheme="minorHAnsi"/>
              </w:rPr>
              <w:t xml:space="preserve"> his coordinator</w:t>
            </w:r>
            <w:r w:rsidR="00104A79" w:rsidRPr="009407EC">
              <w:rPr>
                <w:rFonts w:eastAsia="Calibri" w:cstheme="minorHAnsi"/>
              </w:rPr>
              <w:t>’</w:t>
            </w:r>
            <w:r w:rsidR="007C76F8" w:rsidRPr="009407EC">
              <w:rPr>
                <w:rFonts w:eastAsia="Calibri" w:cstheme="minorHAnsi"/>
              </w:rPr>
              <w:t>s report</w:t>
            </w:r>
            <w:r w:rsidR="001E3849" w:rsidRPr="009407EC">
              <w:rPr>
                <w:rFonts w:eastAsia="Calibri" w:cstheme="minorHAnsi"/>
              </w:rPr>
              <w:t xml:space="preserve"> which he emailed to the members ahead of the meeting</w:t>
            </w:r>
            <w:r w:rsidR="007C76F8" w:rsidRPr="009407EC">
              <w:rPr>
                <w:rFonts w:eastAsia="Calibri" w:cstheme="minorHAnsi"/>
              </w:rPr>
              <w:t xml:space="preserve">. </w:t>
            </w:r>
            <w:r w:rsidR="00DF13A8" w:rsidRPr="009407EC">
              <w:rPr>
                <w:rFonts w:eastAsia="Calibri" w:cstheme="minorHAnsi"/>
              </w:rPr>
              <w:t xml:space="preserve">Danny provided a coordinators report that included an update on recent meetings including prevention committee, sustainability task force, Patient tracking taskforce and ORAP. The upcoming PECC Seminar was discussed and it was noted MRH family center is providing a patient simulation program for OB emergencies and include a high tech OB simulator for premature and full term life case life like baby. </w:t>
            </w:r>
          </w:p>
        </w:tc>
      </w:tr>
      <w:tr w:rsidR="00396EED" w:rsidRPr="009407EC" w14:paraId="20F62F53" w14:textId="77777777" w:rsidTr="009407EC">
        <w:tc>
          <w:tcPr>
            <w:tcW w:w="2448" w:type="dxa"/>
            <w:tcBorders>
              <w:top w:val="single" w:sz="4" w:space="0" w:color="auto"/>
              <w:left w:val="single" w:sz="4" w:space="0" w:color="auto"/>
              <w:bottom w:val="single" w:sz="4" w:space="0" w:color="auto"/>
              <w:right w:val="single" w:sz="4" w:space="0" w:color="auto"/>
            </w:tcBorders>
            <w:hideMark/>
          </w:tcPr>
          <w:p w14:paraId="629D24DE" w14:textId="7391016F" w:rsidR="00396EED" w:rsidRPr="009407EC" w:rsidRDefault="00396EED" w:rsidP="00CA69EE">
            <w:pPr>
              <w:rPr>
                <w:rFonts w:eastAsia="Calibri" w:cstheme="minorHAnsi"/>
              </w:rPr>
            </w:pPr>
            <w:r w:rsidRPr="009407EC">
              <w:rPr>
                <w:rFonts w:eastAsia="Calibri" w:cstheme="minorHAnsi"/>
              </w:rPr>
              <w:t>Action:</w:t>
            </w:r>
          </w:p>
        </w:tc>
        <w:tc>
          <w:tcPr>
            <w:tcW w:w="6902" w:type="dxa"/>
            <w:tcBorders>
              <w:top w:val="single" w:sz="4" w:space="0" w:color="auto"/>
              <w:left w:val="single" w:sz="4" w:space="0" w:color="auto"/>
              <w:bottom w:val="single" w:sz="4" w:space="0" w:color="auto"/>
              <w:right w:val="single" w:sz="4" w:space="0" w:color="auto"/>
            </w:tcBorders>
          </w:tcPr>
          <w:p w14:paraId="419C36FC" w14:textId="23659986" w:rsidR="00396EED" w:rsidRPr="009407EC" w:rsidRDefault="00540576" w:rsidP="001E6155">
            <w:pPr>
              <w:rPr>
                <w:rFonts w:eastAsia="Calibri" w:cstheme="minorHAnsi"/>
                <w:i/>
              </w:rPr>
            </w:pPr>
            <w:r w:rsidRPr="009407EC">
              <w:rPr>
                <w:rFonts w:eastAsia="Calibri" w:cstheme="minorHAnsi"/>
                <w:i/>
              </w:rPr>
              <w:t>Informational Only.</w:t>
            </w:r>
          </w:p>
        </w:tc>
      </w:tr>
      <w:tr w:rsidR="004A44E3" w:rsidRPr="009407EC" w14:paraId="3B00203C" w14:textId="77777777" w:rsidTr="009407EC">
        <w:trPr>
          <w:trHeight w:val="98"/>
        </w:trPr>
        <w:tc>
          <w:tcPr>
            <w:tcW w:w="2448" w:type="dxa"/>
            <w:tcBorders>
              <w:top w:val="single" w:sz="4" w:space="0" w:color="auto"/>
              <w:left w:val="single" w:sz="4" w:space="0" w:color="auto"/>
              <w:bottom w:val="single" w:sz="4" w:space="0" w:color="auto"/>
              <w:right w:val="single" w:sz="4" w:space="0" w:color="auto"/>
            </w:tcBorders>
            <w:hideMark/>
          </w:tcPr>
          <w:p w14:paraId="4A816C0C" w14:textId="77777777" w:rsidR="004A44E3" w:rsidRPr="009407EC" w:rsidRDefault="004A44E3" w:rsidP="004A44E3">
            <w:pPr>
              <w:rPr>
                <w:rFonts w:eastAsia="Calibri" w:cstheme="minorHAnsi"/>
              </w:rPr>
            </w:pPr>
            <w:r w:rsidRPr="009407EC">
              <w:rPr>
                <w:rFonts w:eastAsia="Calibri" w:cstheme="minorHAnsi"/>
              </w:rPr>
              <w:t>Attachments:</w:t>
            </w:r>
          </w:p>
        </w:tc>
        <w:tc>
          <w:tcPr>
            <w:tcW w:w="6902" w:type="dxa"/>
            <w:tcBorders>
              <w:top w:val="single" w:sz="4" w:space="0" w:color="auto"/>
              <w:left w:val="single" w:sz="4" w:space="0" w:color="auto"/>
              <w:bottom w:val="single" w:sz="4" w:space="0" w:color="auto"/>
              <w:right w:val="single" w:sz="4" w:space="0" w:color="auto"/>
            </w:tcBorders>
            <w:hideMark/>
          </w:tcPr>
          <w:p w14:paraId="621AD8E8" w14:textId="212F4662" w:rsidR="004A44E3" w:rsidRPr="009407EC" w:rsidRDefault="00DF13A8" w:rsidP="00873CC7">
            <w:pPr>
              <w:rPr>
                <w:rFonts w:eastAsia="Calibri" w:cstheme="minorHAnsi"/>
              </w:rPr>
            </w:pPr>
            <w:r w:rsidRPr="009407EC">
              <w:rPr>
                <w:rFonts w:eastAsia="Calibri" w:cstheme="minorHAnsi"/>
              </w:rPr>
              <w:t>Coordinator’s Report for August</w:t>
            </w:r>
            <w:r w:rsidR="005F4390" w:rsidRPr="009407EC">
              <w:rPr>
                <w:rFonts w:eastAsia="Calibri" w:cstheme="minorHAnsi"/>
              </w:rPr>
              <w:t xml:space="preserve"> 2023</w:t>
            </w:r>
          </w:p>
        </w:tc>
      </w:tr>
    </w:tbl>
    <w:tbl>
      <w:tblPr>
        <w:tblStyle w:val="TableGrid"/>
        <w:tblpPr w:leftFromText="180" w:rightFromText="180" w:vertAnchor="text" w:horzAnchor="margin" w:tblpY="204"/>
        <w:tblW w:w="0" w:type="auto"/>
        <w:tblInd w:w="0" w:type="dxa"/>
        <w:tblLook w:val="04A0" w:firstRow="1" w:lastRow="0" w:firstColumn="1" w:lastColumn="0" w:noHBand="0" w:noVBand="1"/>
      </w:tblPr>
      <w:tblGrid>
        <w:gridCol w:w="2425"/>
        <w:gridCol w:w="6925"/>
      </w:tblGrid>
      <w:tr w:rsidR="008657BC" w:rsidRPr="009407EC" w14:paraId="58825C13" w14:textId="77777777" w:rsidTr="009407EC">
        <w:tc>
          <w:tcPr>
            <w:tcW w:w="2425" w:type="dxa"/>
            <w:hideMark/>
          </w:tcPr>
          <w:bookmarkEnd w:id="2"/>
          <w:p w14:paraId="24BAEA04" w14:textId="77777777" w:rsidR="008657BC" w:rsidRPr="009407EC" w:rsidRDefault="008657BC" w:rsidP="008657BC">
            <w:pPr>
              <w:rPr>
                <w:rFonts w:eastAsia="Calibri" w:cstheme="minorHAnsi"/>
              </w:rPr>
            </w:pPr>
            <w:r w:rsidRPr="009407EC">
              <w:rPr>
                <w:rFonts w:eastAsia="Calibri" w:cstheme="minorHAnsi"/>
              </w:rPr>
              <w:t>Agenda Item:</w:t>
            </w:r>
          </w:p>
        </w:tc>
        <w:tc>
          <w:tcPr>
            <w:tcW w:w="6925" w:type="dxa"/>
            <w:tcBorders>
              <w:bottom w:val="single" w:sz="4" w:space="0" w:color="auto"/>
            </w:tcBorders>
            <w:hideMark/>
          </w:tcPr>
          <w:p w14:paraId="31B06E40" w14:textId="24C5C667" w:rsidR="008657BC" w:rsidRPr="009407EC" w:rsidRDefault="00113A34" w:rsidP="008657BC">
            <w:pPr>
              <w:rPr>
                <w:rFonts w:eastAsia="Calibri" w:cstheme="minorHAnsi"/>
                <w:b/>
              </w:rPr>
            </w:pPr>
            <w:r w:rsidRPr="009407EC">
              <w:rPr>
                <w:rFonts w:eastAsia="Calibri" w:cstheme="minorHAnsi"/>
                <w:b/>
              </w:rPr>
              <w:t>CARES Update</w:t>
            </w:r>
          </w:p>
        </w:tc>
      </w:tr>
      <w:tr w:rsidR="008657BC" w:rsidRPr="009407EC" w14:paraId="1866293F" w14:textId="77777777" w:rsidTr="009407EC">
        <w:tc>
          <w:tcPr>
            <w:tcW w:w="2425" w:type="dxa"/>
            <w:hideMark/>
          </w:tcPr>
          <w:p w14:paraId="1C13220A" w14:textId="77777777" w:rsidR="008657BC" w:rsidRPr="009407EC" w:rsidRDefault="008657BC" w:rsidP="008657BC">
            <w:pPr>
              <w:rPr>
                <w:rFonts w:eastAsia="Calibri" w:cstheme="minorHAnsi"/>
              </w:rPr>
            </w:pPr>
            <w:r w:rsidRPr="009407EC">
              <w:rPr>
                <w:rFonts w:eastAsia="Calibri" w:cstheme="minorHAnsi"/>
              </w:rPr>
              <w:t>Overview/Discussion:</w:t>
            </w:r>
          </w:p>
        </w:tc>
        <w:tc>
          <w:tcPr>
            <w:tcW w:w="6925" w:type="dxa"/>
          </w:tcPr>
          <w:p w14:paraId="250DAB02" w14:textId="4CFF273C" w:rsidR="008657BC" w:rsidRPr="009407EC" w:rsidRDefault="009407EC" w:rsidP="009407EC">
            <w:r w:rsidRPr="009407EC">
              <w:t>Beth Penrod CDPHE- At the end of June took over CARES state coordinator roll from Jillian Moore therefore auditing is a bit behind with this transition, the year to date CARES cases has substantially decreased so  in order for the agency to qualify for upload it requires 10 CARES cases in order to do that . CARES wants the agencies to do manual uploads of these cases, there is hope at the state level to move forward with the state repository for cardiac arrest. Short discussion at last meeting was having an AED registry; there will be a lot of conversations around this in the next year, no further update at this time. Scott Fitzgerald asked if ESO is trying to make this user friendly and printer friendly as this currently comes out in a excel spreadsheet and very disorganized. Beth said CARES is working with ESO on these upload issues, this does not appear to be only a state wide issue there are other agencies throughout the nation having difficulties as well.</w:t>
            </w:r>
          </w:p>
        </w:tc>
      </w:tr>
      <w:tr w:rsidR="008657BC" w:rsidRPr="009407EC" w14:paraId="7A5A72C9" w14:textId="77777777" w:rsidTr="009407EC">
        <w:tc>
          <w:tcPr>
            <w:tcW w:w="2425" w:type="dxa"/>
            <w:hideMark/>
          </w:tcPr>
          <w:p w14:paraId="22490E3C" w14:textId="77777777" w:rsidR="008657BC" w:rsidRPr="009407EC" w:rsidRDefault="008657BC" w:rsidP="008657BC">
            <w:pPr>
              <w:rPr>
                <w:rFonts w:eastAsia="Calibri" w:cstheme="minorHAnsi"/>
              </w:rPr>
            </w:pPr>
            <w:r w:rsidRPr="009407EC">
              <w:rPr>
                <w:rFonts w:eastAsia="Calibri" w:cstheme="minorHAnsi"/>
              </w:rPr>
              <w:t>Action:</w:t>
            </w:r>
          </w:p>
        </w:tc>
        <w:tc>
          <w:tcPr>
            <w:tcW w:w="6925" w:type="dxa"/>
          </w:tcPr>
          <w:p w14:paraId="67B3DE0C" w14:textId="77777777" w:rsidR="008657BC" w:rsidRPr="009407EC" w:rsidRDefault="008657BC" w:rsidP="008657BC">
            <w:pPr>
              <w:rPr>
                <w:rFonts w:eastAsia="Calibri" w:cstheme="minorHAnsi"/>
                <w:i/>
              </w:rPr>
            </w:pPr>
            <w:r w:rsidRPr="009407EC">
              <w:rPr>
                <w:rFonts w:eastAsia="Calibri" w:cstheme="minorHAnsi"/>
                <w:i/>
              </w:rPr>
              <w:t xml:space="preserve">Informational Only </w:t>
            </w:r>
          </w:p>
        </w:tc>
      </w:tr>
    </w:tbl>
    <w:p w14:paraId="0ADA745C" w14:textId="77777777" w:rsidR="00413DDA" w:rsidRPr="009407EC" w:rsidRDefault="00413DDA" w:rsidP="00EF0F63">
      <w:pPr>
        <w:spacing w:after="0" w:line="240" w:lineRule="auto"/>
        <w:rPr>
          <w:rFonts w:cstheme="minorHAnsi"/>
        </w:rPr>
      </w:pPr>
    </w:p>
    <w:tbl>
      <w:tblPr>
        <w:tblStyle w:val="TableGrid"/>
        <w:tblpPr w:leftFromText="180" w:rightFromText="180" w:vertAnchor="text" w:horzAnchor="margin" w:tblpY="267"/>
        <w:tblW w:w="0" w:type="auto"/>
        <w:tblInd w:w="0" w:type="dxa"/>
        <w:tblLook w:val="04A0" w:firstRow="1" w:lastRow="0" w:firstColumn="1" w:lastColumn="0" w:noHBand="0" w:noVBand="1"/>
      </w:tblPr>
      <w:tblGrid>
        <w:gridCol w:w="2425"/>
        <w:gridCol w:w="6925"/>
      </w:tblGrid>
      <w:tr w:rsidR="00195AF1" w:rsidRPr="009407EC" w14:paraId="3EAA30CB"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3A66F5EA" w14:textId="77777777" w:rsidR="00195AF1" w:rsidRPr="009407EC" w:rsidRDefault="00195AF1" w:rsidP="00CA69EE">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1AF4DC0A" w14:textId="7DB098F4" w:rsidR="00195AF1" w:rsidRPr="009407EC" w:rsidRDefault="00113A34" w:rsidP="001A3544">
            <w:pPr>
              <w:rPr>
                <w:rFonts w:eastAsia="Calibri" w:cstheme="minorHAnsi"/>
                <w:b/>
                <w:bCs/>
              </w:rPr>
            </w:pPr>
            <w:r w:rsidRPr="009407EC">
              <w:rPr>
                <w:rFonts w:cstheme="minorHAnsi"/>
                <w:b/>
                <w:bCs/>
              </w:rPr>
              <w:t>Path4 EMS Update</w:t>
            </w:r>
          </w:p>
        </w:tc>
      </w:tr>
      <w:tr w:rsidR="00195AF1" w:rsidRPr="009407EC" w14:paraId="4F00FFEC"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221EA853" w14:textId="77777777" w:rsidR="00195AF1" w:rsidRPr="009407EC" w:rsidRDefault="00195AF1" w:rsidP="00CA69EE">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698283A3" w14:textId="3BC7FE36" w:rsidR="006D5129" w:rsidRPr="009407EC" w:rsidRDefault="00113A34" w:rsidP="00413DDA">
            <w:pPr>
              <w:rPr>
                <w:rFonts w:cstheme="minorHAnsi"/>
              </w:rPr>
            </w:pPr>
            <w:r w:rsidRPr="009407EC">
              <w:rPr>
                <w:rFonts w:cstheme="minorHAnsi"/>
              </w:rPr>
              <w:t>Tim Petreit CDPHE- On July 1 one full year of the transition was completed, multiple clinicians and programs throughout the state are attached to the program Fiscal year 23 reimbursed 44,600 for services provided compared to 350,000 per year. 2023 participant count of 77 which almost doubles the number of participants in the first two years combined which tells us that the change has been good, utilization and access has been steady, there are also feedback sections available for people to increase our participation while decreasing the cost. Sometime before the end of the year there will be an official RFP released to allow other providers to become involved in it. Hiring path4EMS coordinator and she will be onboard August 21, 2023. Word of mouth has allowed providers access this in a variety of ways which has been very helpful. Excited to see what we can do next with our new coordinator and continued approach. No questions at this time</w:t>
            </w:r>
          </w:p>
        </w:tc>
      </w:tr>
      <w:tr w:rsidR="00195AF1" w:rsidRPr="009407EC" w14:paraId="0EF41D9A" w14:textId="77777777" w:rsidTr="00CA69EE">
        <w:tc>
          <w:tcPr>
            <w:tcW w:w="2425" w:type="dxa"/>
            <w:tcBorders>
              <w:top w:val="single" w:sz="4" w:space="0" w:color="auto"/>
              <w:left w:val="single" w:sz="4" w:space="0" w:color="auto"/>
              <w:bottom w:val="single" w:sz="4" w:space="0" w:color="auto"/>
              <w:right w:val="single" w:sz="4" w:space="0" w:color="auto"/>
            </w:tcBorders>
            <w:hideMark/>
          </w:tcPr>
          <w:p w14:paraId="7466D64D" w14:textId="77777777" w:rsidR="00195AF1" w:rsidRPr="009407EC" w:rsidRDefault="00195AF1" w:rsidP="00CA69EE">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28383273" w14:textId="24D4DDCD" w:rsidR="00195AF1" w:rsidRPr="009407EC" w:rsidRDefault="005D7A9C" w:rsidP="00CA69EE">
            <w:pPr>
              <w:rPr>
                <w:rFonts w:eastAsia="Calibri" w:cstheme="minorHAnsi"/>
                <w:i/>
              </w:rPr>
            </w:pPr>
            <w:r w:rsidRPr="009407EC">
              <w:rPr>
                <w:rFonts w:eastAsia="Calibri" w:cstheme="minorHAnsi"/>
                <w:i/>
              </w:rPr>
              <w:t>Informational Only</w:t>
            </w:r>
          </w:p>
        </w:tc>
      </w:tr>
    </w:tbl>
    <w:p w14:paraId="56A35BE3" w14:textId="77777777" w:rsidR="00741018" w:rsidRDefault="00741018" w:rsidP="00EF0F63">
      <w:pPr>
        <w:spacing w:after="0"/>
        <w:rPr>
          <w:rFonts w:cstheme="minorHAnsi"/>
        </w:rPr>
      </w:pPr>
    </w:p>
    <w:p w14:paraId="06898BE3" w14:textId="77777777" w:rsidR="00AA3226" w:rsidRPr="009407EC" w:rsidRDefault="00AA3226" w:rsidP="00EF0F63">
      <w:pPr>
        <w:spacing w:after="0"/>
        <w:rPr>
          <w:rFonts w:cstheme="minorHAnsi"/>
        </w:rPr>
      </w:pPr>
    </w:p>
    <w:tbl>
      <w:tblPr>
        <w:tblStyle w:val="TableGrid"/>
        <w:tblpPr w:leftFromText="180" w:rightFromText="180" w:vertAnchor="text" w:horzAnchor="margin" w:tblpY="23"/>
        <w:tblW w:w="0" w:type="auto"/>
        <w:tblInd w:w="0" w:type="dxa"/>
        <w:tblLook w:val="04A0" w:firstRow="1" w:lastRow="0" w:firstColumn="1" w:lastColumn="0" w:noHBand="0" w:noVBand="1"/>
      </w:tblPr>
      <w:tblGrid>
        <w:gridCol w:w="2425"/>
        <w:gridCol w:w="6925"/>
      </w:tblGrid>
      <w:tr w:rsidR="00EF0F63" w:rsidRPr="009407EC" w14:paraId="23FF658F" w14:textId="77777777" w:rsidTr="00EF0F63">
        <w:tc>
          <w:tcPr>
            <w:tcW w:w="2425" w:type="dxa"/>
            <w:tcBorders>
              <w:top w:val="single" w:sz="4" w:space="0" w:color="auto"/>
              <w:left w:val="single" w:sz="4" w:space="0" w:color="auto"/>
              <w:bottom w:val="single" w:sz="4" w:space="0" w:color="auto"/>
              <w:right w:val="single" w:sz="4" w:space="0" w:color="auto"/>
            </w:tcBorders>
            <w:hideMark/>
          </w:tcPr>
          <w:p w14:paraId="010155B8" w14:textId="77777777" w:rsidR="00EF0F63" w:rsidRPr="009407EC" w:rsidRDefault="00EF0F63" w:rsidP="00EF0F63">
            <w:pPr>
              <w:rPr>
                <w:rFonts w:eastAsia="Calibri" w:cstheme="minorHAnsi"/>
              </w:rPr>
            </w:pPr>
            <w:r w:rsidRPr="009407EC">
              <w:rPr>
                <w:rFonts w:eastAsia="Calibri" w:cstheme="minorHAnsi"/>
              </w:rPr>
              <w:lastRenderedPageBreak/>
              <w:t>Agenda Item:</w:t>
            </w:r>
          </w:p>
        </w:tc>
        <w:tc>
          <w:tcPr>
            <w:tcW w:w="6925" w:type="dxa"/>
            <w:tcBorders>
              <w:top w:val="single" w:sz="4" w:space="0" w:color="auto"/>
              <w:left w:val="single" w:sz="4" w:space="0" w:color="auto"/>
              <w:bottom w:val="single" w:sz="4" w:space="0" w:color="auto"/>
              <w:right w:val="single" w:sz="4" w:space="0" w:color="auto"/>
            </w:tcBorders>
            <w:hideMark/>
          </w:tcPr>
          <w:p w14:paraId="2B4227D8" w14:textId="165AAECA" w:rsidR="00EF0F63" w:rsidRPr="009407EC" w:rsidRDefault="00EF0F63" w:rsidP="00113A34">
            <w:pPr>
              <w:rPr>
                <w:rFonts w:eastAsia="Calibri" w:cstheme="minorHAnsi"/>
                <w:b/>
              </w:rPr>
            </w:pPr>
            <w:r w:rsidRPr="009407EC">
              <w:rPr>
                <w:rFonts w:eastAsia="Calibri" w:cstheme="minorHAnsi"/>
                <w:b/>
              </w:rPr>
              <w:t>Funding Request</w:t>
            </w:r>
            <w:r w:rsidR="00741018" w:rsidRPr="009407EC">
              <w:rPr>
                <w:rFonts w:eastAsia="Calibri" w:cstheme="minorHAnsi"/>
                <w:b/>
              </w:rPr>
              <w:t xml:space="preserve"> </w:t>
            </w:r>
            <w:r w:rsidR="00113A34" w:rsidRPr="009407EC">
              <w:rPr>
                <w:rFonts w:eastAsia="Calibri" w:cstheme="minorHAnsi"/>
                <w:b/>
              </w:rPr>
              <w:t>Hinsdale County</w:t>
            </w:r>
          </w:p>
        </w:tc>
      </w:tr>
      <w:tr w:rsidR="00EF0F63" w:rsidRPr="009407EC" w14:paraId="2006C872" w14:textId="77777777" w:rsidTr="00EF0F63">
        <w:tc>
          <w:tcPr>
            <w:tcW w:w="2425" w:type="dxa"/>
            <w:tcBorders>
              <w:top w:val="single" w:sz="4" w:space="0" w:color="auto"/>
              <w:left w:val="single" w:sz="4" w:space="0" w:color="auto"/>
              <w:bottom w:val="single" w:sz="4" w:space="0" w:color="auto"/>
              <w:right w:val="single" w:sz="4" w:space="0" w:color="auto"/>
            </w:tcBorders>
            <w:hideMark/>
          </w:tcPr>
          <w:p w14:paraId="17E7E6FF" w14:textId="77777777" w:rsidR="00EF0F63" w:rsidRPr="009407EC" w:rsidRDefault="00EF0F63" w:rsidP="00EF0F63">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36957DC5" w14:textId="42D8F380" w:rsidR="00EF0F63" w:rsidRPr="009407EC" w:rsidRDefault="00113A34" w:rsidP="00113A34">
            <w:pPr>
              <w:rPr>
                <w:rFonts w:eastAsia="Calibri" w:cstheme="minorHAnsi"/>
              </w:rPr>
            </w:pPr>
            <w:r w:rsidRPr="009407EC">
              <w:rPr>
                <w:rFonts w:eastAsia="Calibri" w:cstheme="minorHAnsi"/>
              </w:rPr>
              <w:t xml:space="preserve">Buffy Witt (Hinsdale EMS) presented this funding request. Project request for Q1 continues to update some equipment that needs updating and adding to communications. </w:t>
            </w:r>
          </w:p>
        </w:tc>
      </w:tr>
      <w:tr w:rsidR="00EF0F63" w:rsidRPr="009407EC" w14:paraId="5B1B58C9" w14:textId="77777777" w:rsidTr="00EF0F63">
        <w:tc>
          <w:tcPr>
            <w:tcW w:w="2425" w:type="dxa"/>
            <w:tcBorders>
              <w:top w:val="single" w:sz="4" w:space="0" w:color="auto"/>
              <w:left w:val="single" w:sz="4" w:space="0" w:color="auto"/>
              <w:bottom w:val="single" w:sz="4" w:space="0" w:color="auto"/>
              <w:right w:val="single" w:sz="4" w:space="0" w:color="auto"/>
            </w:tcBorders>
            <w:hideMark/>
          </w:tcPr>
          <w:p w14:paraId="3F447F5A" w14:textId="77777777" w:rsidR="00EF0F63" w:rsidRPr="009407EC" w:rsidRDefault="00EF0F63" w:rsidP="00EF0F63">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41D6738A" w14:textId="3720195C" w:rsidR="00EF0F63" w:rsidRPr="009407EC" w:rsidRDefault="00113A34" w:rsidP="00EF0F63">
            <w:pPr>
              <w:rPr>
                <w:rFonts w:eastAsia="Calibri" w:cstheme="minorHAnsi"/>
                <w:i/>
              </w:rPr>
            </w:pPr>
            <w:r w:rsidRPr="009407EC">
              <w:rPr>
                <w:rFonts w:eastAsia="Calibri" w:cstheme="minorHAnsi"/>
                <w:i/>
              </w:rPr>
              <w:t>Motion made by Scott</w:t>
            </w:r>
            <w:r w:rsidR="006A737A" w:rsidRPr="009407EC">
              <w:rPr>
                <w:rFonts w:eastAsia="Calibri" w:cstheme="minorHAnsi"/>
                <w:i/>
              </w:rPr>
              <w:t xml:space="preserve"> to accept the requ</w:t>
            </w:r>
            <w:r w:rsidRPr="009407EC">
              <w:rPr>
                <w:rFonts w:eastAsia="Calibri" w:cstheme="minorHAnsi"/>
                <w:i/>
              </w:rPr>
              <w:t>est as presented. Seconded by Kirby</w:t>
            </w:r>
            <w:r w:rsidR="006A737A" w:rsidRPr="009407EC">
              <w:rPr>
                <w:rFonts w:eastAsia="Calibri" w:cstheme="minorHAnsi"/>
                <w:i/>
              </w:rPr>
              <w:t>. Approv</w:t>
            </w:r>
            <w:r w:rsidRPr="009407EC">
              <w:rPr>
                <w:rFonts w:eastAsia="Calibri" w:cstheme="minorHAnsi"/>
                <w:i/>
              </w:rPr>
              <w:t>ed unanimously. Abstention Buffy</w:t>
            </w:r>
            <w:r w:rsidR="006A737A" w:rsidRPr="009407EC">
              <w:rPr>
                <w:rFonts w:eastAsia="Calibri" w:cstheme="minorHAnsi"/>
                <w:i/>
              </w:rPr>
              <w:t>. Motion passes.</w:t>
            </w:r>
          </w:p>
        </w:tc>
      </w:tr>
    </w:tbl>
    <w:p w14:paraId="480B6EE3" w14:textId="77777777" w:rsidR="00DB6D34" w:rsidRPr="009407EC" w:rsidRDefault="00DB6D34" w:rsidP="00CA48C5">
      <w:pPr>
        <w:rPr>
          <w:rFonts w:cstheme="minorHAnsi"/>
        </w:rPr>
      </w:pPr>
    </w:p>
    <w:tbl>
      <w:tblPr>
        <w:tblStyle w:val="TableGrid"/>
        <w:tblpPr w:leftFromText="180" w:rightFromText="180" w:vertAnchor="text" w:horzAnchor="margin" w:tblpY="204"/>
        <w:tblW w:w="0" w:type="auto"/>
        <w:tblInd w:w="0" w:type="dxa"/>
        <w:tblLook w:val="04A0" w:firstRow="1" w:lastRow="0" w:firstColumn="1" w:lastColumn="0" w:noHBand="0" w:noVBand="1"/>
      </w:tblPr>
      <w:tblGrid>
        <w:gridCol w:w="2425"/>
        <w:gridCol w:w="6925"/>
      </w:tblGrid>
      <w:tr w:rsidR="00DB6D34" w:rsidRPr="009407EC" w14:paraId="076D80F8"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0DD05297" w14:textId="77777777" w:rsidR="00DB6D34" w:rsidRPr="009407EC" w:rsidRDefault="00DB6D34" w:rsidP="00B87AE1">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BFD1724" w14:textId="1578C6EF" w:rsidR="00DB6D34" w:rsidRPr="009407EC" w:rsidRDefault="00113A34" w:rsidP="00B87AE1">
            <w:pPr>
              <w:rPr>
                <w:rFonts w:eastAsia="Calibri" w:cstheme="minorHAnsi"/>
                <w:b/>
              </w:rPr>
            </w:pPr>
            <w:r w:rsidRPr="009407EC">
              <w:rPr>
                <w:rFonts w:eastAsia="Calibri" w:cstheme="minorHAnsi"/>
                <w:b/>
              </w:rPr>
              <w:t>PECC Seminar and Regional Grant Discussion</w:t>
            </w:r>
          </w:p>
        </w:tc>
      </w:tr>
      <w:tr w:rsidR="00DB6D34" w:rsidRPr="009407EC" w14:paraId="31FD81AC"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0EF9691D" w14:textId="77777777" w:rsidR="00DB6D34" w:rsidRPr="009407EC" w:rsidRDefault="00DB6D34" w:rsidP="00B87AE1">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4F9402D8" w14:textId="33D2BDF6" w:rsidR="00212B48" w:rsidRPr="009407EC" w:rsidRDefault="00212B48" w:rsidP="00212B48">
            <w:pPr>
              <w:rPr>
                <w:rFonts w:eastAsia="Calibri" w:cstheme="minorHAnsi"/>
              </w:rPr>
            </w:pPr>
            <w:r w:rsidRPr="009407EC">
              <w:rPr>
                <w:rFonts w:eastAsia="Calibri" w:cstheme="minorHAnsi"/>
              </w:rPr>
              <w:t>Regional grants were brought up by Danny and the PECC seminar will not be using grant money from federal source and we need to decide how to fund this. Identifying how to get the seminar here and for it to be local volunteers for planning committee for PECC- Rob, Kim, Kayleigh, Melissa.</w:t>
            </w:r>
          </w:p>
          <w:p w14:paraId="114227CC" w14:textId="5574852E" w:rsidR="00DB6D34" w:rsidRPr="009407EC" w:rsidRDefault="00DB6D34" w:rsidP="00136B7C">
            <w:pPr>
              <w:rPr>
                <w:rFonts w:eastAsia="Calibri" w:cstheme="minorHAnsi"/>
              </w:rPr>
            </w:pPr>
          </w:p>
        </w:tc>
      </w:tr>
      <w:tr w:rsidR="00DB6D34" w:rsidRPr="009407EC" w14:paraId="13AF0CC3"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65645EAD" w14:textId="77777777" w:rsidR="00DB6D34" w:rsidRPr="009407EC" w:rsidRDefault="00DB6D34" w:rsidP="00B87AE1">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5690FFB8" w14:textId="24D513DF" w:rsidR="00DB6D34" w:rsidRPr="009407EC" w:rsidRDefault="00212B48" w:rsidP="00B87AE1">
            <w:pPr>
              <w:rPr>
                <w:rFonts w:eastAsia="Calibri" w:cstheme="minorHAnsi"/>
                <w:i/>
              </w:rPr>
            </w:pPr>
            <w:r w:rsidRPr="009407EC">
              <w:rPr>
                <w:rFonts w:eastAsia="Calibri" w:cstheme="minorHAnsi"/>
                <w:i/>
              </w:rPr>
              <w:t>Discussion only.</w:t>
            </w:r>
          </w:p>
        </w:tc>
      </w:tr>
    </w:tbl>
    <w:p w14:paraId="16D57CC8" w14:textId="77777777" w:rsidR="002C4ECC" w:rsidRPr="009407EC" w:rsidRDefault="002C4ECC" w:rsidP="00CA48C5">
      <w:pPr>
        <w:rPr>
          <w:rFonts w:cstheme="minorHAnsi"/>
        </w:rPr>
      </w:pPr>
    </w:p>
    <w:tbl>
      <w:tblPr>
        <w:tblStyle w:val="TableGrid"/>
        <w:tblpPr w:leftFromText="180" w:rightFromText="180" w:vertAnchor="text" w:horzAnchor="margin" w:tblpY="204"/>
        <w:tblW w:w="0" w:type="auto"/>
        <w:tblInd w:w="0" w:type="dxa"/>
        <w:tblLook w:val="04A0" w:firstRow="1" w:lastRow="0" w:firstColumn="1" w:lastColumn="0" w:noHBand="0" w:noVBand="1"/>
      </w:tblPr>
      <w:tblGrid>
        <w:gridCol w:w="2425"/>
        <w:gridCol w:w="6925"/>
      </w:tblGrid>
      <w:tr w:rsidR="00136B7C" w:rsidRPr="009407EC" w14:paraId="414AF80D"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7010A839" w14:textId="77777777" w:rsidR="00136B7C" w:rsidRPr="009407EC" w:rsidRDefault="00136B7C" w:rsidP="00B87AE1">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4A127623" w14:textId="66BC4D1E" w:rsidR="00136B7C" w:rsidRPr="009407EC" w:rsidRDefault="00136B7C" w:rsidP="00B87AE1">
            <w:pPr>
              <w:rPr>
                <w:rFonts w:eastAsia="Calibri" w:cstheme="minorHAnsi"/>
                <w:b/>
              </w:rPr>
            </w:pPr>
            <w:r w:rsidRPr="009407EC">
              <w:rPr>
                <w:rFonts w:eastAsia="Calibri" w:cstheme="minorHAnsi"/>
                <w:b/>
              </w:rPr>
              <w:t>Annual Awards</w:t>
            </w:r>
          </w:p>
        </w:tc>
      </w:tr>
      <w:tr w:rsidR="00136B7C" w:rsidRPr="009407EC" w14:paraId="4E434081"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741AF4AB" w14:textId="77777777" w:rsidR="00136B7C" w:rsidRPr="009407EC" w:rsidRDefault="00136B7C" w:rsidP="00B87AE1">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49293E2E" w14:textId="2AF815BA" w:rsidR="00136B7C" w:rsidRPr="009407EC" w:rsidRDefault="00212B48" w:rsidP="007D2373">
            <w:pPr>
              <w:rPr>
                <w:rFonts w:eastAsia="Calibri" w:cstheme="minorHAnsi"/>
              </w:rPr>
            </w:pPr>
            <w:r w:rsidRPr="009407EC">
              <w:rPr>
                <w:rFonts w:eastAsia="Calibri" w:cstheme="minorHAnsi"/>
              </w:rPr>
              <w:t xml:space="preserve">WRETAC awards we will hold off- nominations are still open. Form is reopened and available. Email can also be sent to Danny and we will forward this to Kim Rob and Avery. </w:t>
            </w:r>
          </w:p>
        </w:tc>
      </w:tr>
      <w:tr w:rsidR="00136B7C" w:rsidRPr="009407EC" w14:paraId="5529CF67" w14:textId="77777777" w:rsidTr="00B87AE1">
        <w:tc>
          <w:tcPr>
            <w:tcW w:w="2425" w:type="dxa"/>
            <w:tcBorders>
              <w:top w:val="single" w:sz="4" w:space="0" w:color="auto"/>
              <w:left w:val="single" w:sz="4" w:space="0" w:color="auto"/>
              <w:bottom w:val="single" w:sz="4" w:space="0" w:color="auto"/>
              <w:right w:val="single" w:sz="4" w:space="0" w:color="auto"/>
            </w:tcBorders>
            <w:hideMark/>
          </w:tcPr>
          <w:p w14:paraId="050E6DE2" w14:textId="77777777" w:rsidR="00136B7C" w:rsidRPr="009407EC" w:rsidRDefault="00136B7C" w:rsidP="00B87AE1">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159A227D" w14:textId="1C8476CE" w:rsidR="00136B7C" w:rsidRPr="009407EC" w:rsidRDefault="007D2373" w:rsidP="00B87AE1">
            <w:pPr>
              <w:rPr>
                <w:rFonts w:eastAsia="Calibri" w:cstheme="minorHAnsi"/>
                <w:i/>
              </w:rPr>
            </w:pPr>
            <w:r w:rsidRPr="009407EC">
              <w:rPr>
                <w:rFonts w:eastAsia="Calibri" w:cstheme="minorHAnsi"/>
                <w:i/>
              </w:rPr>
              <w:t>None.</w:t>
            </w:r>
          </w:p>
        </w:tc>
      </w:tr>
    </w:tbl>
    <w:p w14:paraId="04974ECA" w14:textId="77777777" w:rsidR="00136B7C" w:rsidRPr="009407EC" w:rsidRDefault="00136B7C" w:rsidP="00CA48C5">
      <w:pPr>
        <w:rPr>
          <w:rFonts w:cstheme="minorHAnsi"/>
        </w:rPr>
      </w:pPr>
    </w:p>
    <w:tbl>
      <w:tblPr>
        <w:tblStyle w:val="TableGrid"/>
        <w:tblpPr w:leftFromText="180" w:rightFromText="180" w:vertAnchor="text" w:horzAnchor="margin" w:tblpY="23"/>
        <w:tblW w:w="0" w:type="auto"/>
        <w:tblInd w:w="0" w:type="dxa"/>
        <w:tblLook w:val="04A0" w:firstRow="1" w:lastRow="0" w:firstColumn="1" w:lastColumn="0" w:noHBand="0" w:noVBand="1"/>
      </w:tblPr>
      <w:tblGrid>
        <w:gridCol w:w="2425"/>
        <w:gridCol w:w="6925"/>
      </w:tblGrid>
      <w:tr w:rsidR="00212B48" w:rsidRPr="009407EC" w14:paraId="5EE4F97F"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0319ACAB" w14:textId="77777777" w:rsidR="00212B48" w:rsidRPr="009407EC" w:rsidRDefault="00212B48" w:rsidP="00151C95">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B01CB68" w14:textId="77777777" w:rsidR="00212B48" w:rsidRPr="009407EC" w:rsidRDefault="00212B48" w:rsidP="00151C95">
            <w:pPr>
              <w:rPr>
                <w:rFonts w:eastAsia="Calibri" w:cstheme="minorHAnsi"/>
                <w:b/>
              </w:rPr>
            </w:pPr>
            <w:r w:rsidRPr="009407EC">
              <w:rPr>
                <w:rFonts w:eastAsia="Calibri" w:cstheme="minorHAnsi"/>
                <w:b/>
              </w:rPr>
              <w:t xml:space="preserve">Unused Funds </w:t>
            </w:r>
          </w:p>
        </w:tc>
      </w:tr>
      <w:tr w:rsidR="00212B48" w:rsidRPr="009407EC" w14:paraId="2C6D5831"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11446E1F" w14:textId="77777777" w:rsidR="00212B48" w:rsidRPr="009407EC" w:rsidRDefault="00212B48" w:rsidP="00151C95">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4F42499C" w14:textId="0B027550" w:rsidR="00212B48" w:rsidRPr="009407EC" w:rsidRDefault="00212B48" w:rsidP="00212B48">
            <w:pPr>
              <w:rPr>
                <w:rFonts w:eastAsia="Calibri" w:cstheme="minorHAnsi"/>
              </w:rPr>
            </w:pPr>
            <w:r w:rsidRPr="009407EC">
              <w:rPr>
                <w:rFonts w:eastAsia="Calibri" w:cstheme="minorHAnsi"/>
              </w:rPr>
              <w:t xml:space="preserve">Creating a policy for unused funds was discussed. If a county is holding more than a year’s amount in carry over you have to have a plan on how to spend it. The proposal made from Danny; is that the counties that have more than 15,000 being carried over at year end you need to have 2 representatives agree on a plan for what the money is being held over for and this needs to be presented to the WRETAC and shown to them to vote for. This document can be something we add into our bylaws. Something Danny would draft and we could discuss it from there. </w:t>
            </w:r>
          </w:p>
          <w:p w14:paraId="09416286" w14:textId="0F8FA548" w:rsidR="00212B48" w:rsidRPr="009407EC" w:rsidRDefault="00212B48" w:rsidP="00151C95">
            <w:pPr>
              <w:rPr>
                <w:rFonts w:eastAsia="Calibri" w:cstheme="minorHAnsi"/>
              </w:rPr>
            </w:pPr>
          </w:p>
        </w:tc>
      </w:tr>
      <w:tr w:rsidR="00212B48" w:rsidRPr="009407EC" w14:paraId="3951BB6A" w14:textId="77777777" w:rsidTr="00151C95">
        <w:tc>
          <w:tcPr>
            <w:tcW w:w="2425" w:type="dxa"/>
            <w:tcBorders>
              <w:top w:val="single" w:sz="4" w:space="0" w:color="auto"/>
              <w:left w:val="single" w:sz="4" w:space="0" w:color="auto"/>
              <w:bottom w:val="single" w:sz="4" w:space="0" w:color="auto"/>
              <w:right w:val="single" w:sz="4" w:space="0" w:color="auto"/>
            </w:tcBorders>
            <w:hideMark/>
          </w:tcPr>
          <w:p w14:paraId="79DD1B66" w14:textId="77777777" w:rsidR="00212B48" w:rsidRPr="009407EC" w:rsidRDefault="00212B48" w:rsidP="00151C95">
            <w:pPr>
              <w:rPr>
                <w:rFonts w:eastAsia="Calibri" w:cstheme="minorHAnsi"/>
              </w:rPr>
            </w:pPr>
            <w:r w:rsidRPr="009407EC">
              <w:rPr>
                <w:rFonts w:eastAsia="Calibri" w:cstheme="minorHAnsi"/>
              </w:rPr>
              <w:t>Action:</w:t>
            </w:r>
          </w:p>
        </w:tc>
        <w:tc>
          <w:tcPr>
            <w:tcW w:w="6925" w:type="dxa"/>
            <w:tcBorders>
              <w:top w:val="single" w:sz="4" w:space="0" w:color="auto"/>
              <w:left w:val="single" w:sz="4" w:space="0" w:color="auto"/>
              <w:bottom w:val="single" w:sz="4" w:space="0" w:color="auto"/>
              <w:right w:val="single" w:sz="4" w:space="0" w:color="auto"/>
            </w:tcBorders>
          </w:tcPr>
          <w:p w14:paraId="327122D3" w14:textId="785B28FE" w:rsidR="00212B48" w:rsidRPr="009407EC" w:rsidRDefault="00212B48" w:rsidP="00151C95">
            <w:pPr>
              <w:rPr>
                <w:rFonts w:eastAsia="Calibri" w:cstheme="minorHAnsi"/>
                <w:i/>
              </w:rPr>
            </w:pPr>
            <w:r w:rsidRPr="009407EC">
              <w:rPr>
                <w:rFonts w:eastAsia="Calibri" w:cstheme="minorHAnsi"/>
                <w:i/>
              </w:rPr>
              <w:t>Danny to create a draft of this policy</w:t>
            </w:r>
          </w:p>
        </w:tc>
      </w:tr>
    </w:tbl>
    <w:p w14:paraId="59C4F7AF" w14:textId="7E17D52B" w:rsidR="00B92E5F" w:rsidRDefault="00B92E5F" w:rsidP="00CA48C5">
      <w:pPr>
        <w:rPr>
          <w:rFonts w:cstheme="minorHAnsi"/>
        </w:rPr>
      </w:pPr>
    </w:p>
    <w:p w14:paraId="00325994" w14:textId="77777777" w:rsidR="007161AD" w:rsidRPr="009407EC" w:rsidRDefault="007161AD" w:rsidP="00CA48C5">
      <w:pPr>
        <w:rPr>
          <w:rFonts w:cstheme="minorHAnsi"/>
        </w:rPr>
      </w:pPr>
    </w:p>
    <w:tbl>
      <w:tblPr>
        <w:tblStyle w:val="TableGrid"/>
        <w:tblW w:w="0" w:type="auto"/>
        <w:tblInd w:w="0" w:type="dxa"/>
        <w:tblLook w:val="04A0" w:firstRow="1" w:lastRow="0" w:firstColumn="1" w:lastColumn="0" w:noHBand="0" w:noVBand="1"/>
      </w:tblPr>
      <w:tblGrid>
        <w:gridCol w:w="2425"/>
        <w:gridCol w:w="6925"/>
      </w:tblGrid>
      <w:tr w:rsidR="007E55FB" w:rsidRPr="009407EC" w14:paraId="6F81962C" w14:textId="77777777" w:rsidTr="00790953">
        <w:tc>
          <w:tcPr>
            <w:tcW w:w="2425" w:type="dxa"/>
            <w:tcBorders>
              <w:top w:val="single" w:sz="4" w:space="0" w:color="auto"/>
              <w:left w:val="single" w:sz="4" w:space="0" w:color="auto"/>
              <w:bottom w:val="single" w:sz="4" w:space="0" w:color="auto"/>
              <w:right w:val="single" w:sz="4" w:space="0" w:color="auto"/>
            </w:tcBorders>
            <w:hideMark/>
          </w:tcPr>
          <w:p w14:paraId="1A033DD5" w14:textId="77777777" w:rsidR="007E55FB" w:rsidRPr="009407EC" w:rsidRDefault="007E55FB" w:rsidP="00790953">
            <w:pPr>
              <w:rPr>
                <w:rFonts w:eastAsia="Calibri" w:cstheme="minorHAnsi"/>
              </w:rPr>
            </w:pPr>
            <w:r w:rsidRPr="009407EC">
              <w:rPr>
                <w:rFonts w:eastAsia="Calibri" w:cstheme="minorHAnsi"/>
              </w:rPr>
              <w:t>Agenda Item:</w:t>
            </w:r>
          </w:p>
        </w:tc>
        <w:tc>
          <w:tcPr>
            <w:tcW w:w="6925" w:type="dxa"/>
            <w:tcBorders>
              <w:top w:val="single" w:sz="4" w:space="0" w:color="auto"/>
              <w:left w:val="single" w:sz="4" w:space="0" w:color="auto"/>
              <w:bottom w:val="single" w:sz="4" w:space="0" w:color="auto"/>
              <w:right w:val="single" w:sz="4" w:space="0" w:color="auto"/>
            </w:tcBorders>
            <w:hideMark/>
          </w:tcPr>
          <w:p w14:paraId="0967D5CC" w14:textId="0A174BA2" w:rsidR="007E55FB" w:rsidRPr="009407EC" w:rsidRDefault="007E55FB" w:rsidP="00790953">
            <w:pPr>
              <w:rPr>
                <w:rFonts w:eastAsia="Calibri" w:cstheme="minorHAnsi"/>
                <w:b/>
              </w:rPr>
            </w:pPr>
            <w:r w:rsidRPr="009407EC">
              <w:rPr>
                <w:rFonts w:eastAsia="Calibri" w:cstheme="minorHAnsi"/>
                <w:b/>
              </w:rPr>
              <w:t>Roundtable</w:t>
            </w:r>
          </w:p>
        </w:tc>
      </w:tr>
      <w:tr w:rsidR="007E55FB" w:rsidRPr="009407EC" w14:paraId="5136EFFE" w14:textId="77777777" w:rsidTr="00790953">
        <w:tc>
          <w:tcPr>
            <w:tcW w:w="2425" w:type="dxa"/>
            <w:tcBorders>
              <w:top w:val="single" w:sz="4" w:space="0" w:color="auto"/>
              <w:left w:val="single" w:sz="4" w:space="0" w:color="auto"/>
              <w:bottom w:val="single" w:sz="4" w:space="0" w:color="auto"/>
              <w:right w:val="single" w:sz="4" w:space="0" w:color="auto"/>
            </w:tcBorders>
            <w:hideMark/>
          </w:tcPr>
          <w:p w14:paraId="596B167C" w14:textId="77777777" w:rsidR="007E55FB" w:rsidRPr="009407EC" w:rsidRDefault="007E55FB" w:rsidP="00790953">
            <w:pPr>
              <w:rPr>
                <w:rFonts w:eastAsia="Calibri" w:cstheme="minorHAnsi"/>
              </w:rPr>
            </w:pPr>
            <w:r w:rsidRPr="009407EC">
              <w:rPr>
                <w:rFonts w:eastAsia="Calibri" w:cstheme="minorHAnsi"/>
              </w:rPr>
              <w:t>Overview/Discussion:</w:t>
            </w:r>
          </w:p>
        </w:tc>
        <w:tc>
          <w:tcPr>
            <w:tcW w:w="6925" w:type="dxa"/>
            <w:tcBorders>
              <w:top w:val="single" w:sz="4" w:space="0" w:color="auto"/>
              <w:left w:val="single" w:sz="4" w:space="0" w:color="auto"/>
              <w:bottom w:val="single" w:sz="4" w:space="0" w:color="auto"/>
              <w:right w:val="single" w:sz="4" w:space="0" w:color="auto"/>
            </w:tcBorders>
          </w:tcPr>
          <w:p w14:paraId="229C66DD" w14:textId="77777777" w:rsidR="00212B48" w:rsidRPr="009407EC" w:rsidRDefault="00212B48" w:rsidP="00212B48">
            <w:pPr>
              <w:rPr>
                <w:rFonts w:eastAsia="Calibri" w:cstheme="minorHAnsi"/>
              </w:rPr>
            </w:pPr>
            <w:r w:rsidRPr="009407EC">
              <w:rPr>
                <w:rFonts w:eastAsia="Calibri" w:cstheme="minorHAnsi"/>
              </w:rPr>
              <w:t xml:space="preserve">Amanda/ Buffy Hinsdale- Interesting tourist season, huge crowds and EMS numbers are similar to last year with a lower acuity but still very busy working on recruitment and retention as always. </w:t>
            </w:r>
          </w:p>
          <w:p w14:paraId="0986E422" w14:textId="77777777" w:rsidR="00212B48" w:rsidRPr="009407EC" w:rsidRDefault="00212B48" w:rsidP="00212B48">
            <w:pPr>
              <w:rPr>
                <w:rFonts w:eastAsia="Calibri" w:cstheme="minorHAnsi"/>
              </w:rPr>
            </w:pPr>
            <w:r w:rsidRPr="009407EC">
              <w:rPr>
                <w:rFonts w:eastAsia="Calibri" w:cstheme="minorHAnsi"/>
              </w:rPr>
              <w:t>Brent Montrose Fire- Recruitment and retention, just posted for a job opening open until august 16 for EMT firefighter.</w:t>
            </w:r>
          </w:p>
          <w:p w14:paraId="3FC9334B" w14:textId="77777777" w:rsidR="00212B48" w:rsidRPr="009407EC" w:rsidRDefault="00212B48" w:rsidP="00212B48">
            <w:pPr>
              <w:rPr>
                <w:rFonts w:eastAsia="Calibri" w:cstheme="minorHAnsi"/>
              </w:rPr>
            </w:pPr>
            <w:r w:rsidRPr="009407EC">
              <w:rPr>
                <w:rFonts w:eastAsia="Calibri" w:cstheme="minorHAnsi"/>
              </w:rPr>
              <w:t xml:space="preserve"> CJ Voigt- nothing to report. </w:t>
            </w:r>
          </w:p>
          <w:p w14:paraId="51B0455E" w14:textId="77777777" w:rsidR="00212B48" w:rsidRPr="009407EC" w:rsidRDefault="00212B48" w:rsidP="00212B48">
            <w:pPr>
              <w:rPr>
                <w:rFonts w:eastAsia="Calibri" w:cstheme="minorHAnsi"/>
              </w:rPr>
            </w:pPr>
            <w:r w:rsidRPr="009407EC">
              <w:rPr>
                <w:rFonts w:eastAsia="Calibri" w:cstheme="minorHAnsi"/>
              </w:rPr>
              <w:t xml:space="preserve">Gina Gunnison- nothing to report reached out regarding some bike lights and it sounds like we are moving forward with outreach budget to get the </w:t>
            </w:r>
            <w:r w:rsidRPr="009407EC">
              <w:rPr>
                <w:rFonts w:eastAsia="Calibri" w:cstheme="minorHAnsi"/>
              </w:rPr>
              <w:lastRenderedPageBreak/>
              <w:t xml:space="preserve">small batch and get those distributed while she works on funding for the future. </w:t>
            </w:r>
          </w:p>
          <w:p w14:paraId="334E6CC9" w14:textId="77777777" w:rsidR="00212B48" w:rsidRPr="009407EC" w:rsidRDefault="00212B48" w:rsidP="00212B48">
            <w:pPr>
              <w:rPr>
                <w:rFonts w:eastAsia="Calibri" w:cstheme="minorHAnsi"/>
              </w:rPr>
            </w:pPr>
            <w:r w:rsidRPr="009407EC">
              <w:rPr>
                <w:rFonts w:eastAsia="Calibri" w:cstheme="minorHAnsi"/>
              </w:rPr>
              <w:t xml:space="preserve">Jeff Stephens- nothing to report. </w:t>
            </w:r>
          </w:p>
          <w:p w14:paraId="18C11D72" w14:textId="77777777" w:rsidR="00212B48" w:rsidRPr="009407EC" w:rsidRDefault="00212B48" w:rsidP="00212B48">
            <w:pPr>
              <w:rPr>
                <w:rFonts w:eastAsia="Calibri" w:cstheme="minorHAnsi"/>
              </w:rPr>
            </w:pPr>
            <w:r w:rsidRPr="009407EC">
              <w:rPr>
                <w:rFonts w:eastAsia="Calibri" w:cstheme="minorHAnsi"/>
              </w:rPr>
              <w:t xml:space="preserve">Kayleigh- volume going up otherwise nothing to report. </w:t>
            </w:r>
          </w:p>
          <w:p w14:paraId="09F238E1" w14:textId="77777777" w:rsidR="00212B48" w:rsidRPr="009407EC" w:rsidRDefault="00212B48" w:rsidP="00212B48">
            <w:pPr>
              <w:rPr>
                <w:rFonts w:eastAsia="Calibri" w:cstheme="minorHAnsi"/>
              </w:rPr>
            </w:pPr>
            <w:r w:rsidRPr="009407EC">
              <w:rPr>
                <w:rFonts w:eastAsia="Calibri" w:cstheme="minorHAnsi"/>
              </w:rPr>
              <w:t xml:space="preserve">Kelly Thompson- Reminding everyone that we have a critical incident stress management team if necessary to help with resources. </w:t>
            </w:r>
          </w:p>
          <w:p w14:paraId="4709C14B" w14:textId="77777777" w:rsidR="00212B48" w:rsidRPr="009407EC" w:rsidRDefault="00212B48" w:rsidP="00212B48">
            <w:pPr>
              <w:rPr>
                <w:rFonts w:eastAsia="Calibri" w:cstheme="minorHAnsi"/>
              </w:rPr>
            </w:pPr>
            <w:r w:rsidRPr="009407EC">
              <w:rPr>
                <w:rFonts w:eastAsia="Calibri" w:cstheme="minorHAnsi"/>
              </w:rPr>
              <w:t xml:space="preserve">Kirby Clock- Working with trauma committee and hospital trying to mimic Gunnison’s blood policy and availability given a go ahead to trial this, in the middle of fire season with some staff on that, transporting mental health patients’ managing funding between multiple different sources. Melissa- Interim CEO new CFO increased volume in ER like last year. Rebecca- nothing to report. </w:t>
            </w:r>
          </w:p>
          <w:p w14:paraId="000C79E9" w14:textId="1545B2B3" w:rsidR="00212B48" w:rsidRPr="009407EC" w:rsidRDefault="00212B48" w:rsidP="00212B48">
            <w:pPr>
              <w:rPr>
                <w:rFonts w:eastAsia="Calibri" w:cstheme="minorHAnsi"/>
              </w:rPr>
            </w:pPr>
            <w:r w:rsidRPr="009407EC">
              <w:rPr>
                <w:rFonts w:eastAsia="Calibri" w:cstheme="minorHAnsi"/>
              </w:rPr>
              <w:t xml:space="preserve">Roger- nothing new to add, is working with Scott Hawkins on emergency management projects at the time, more training. </w:t>
            </w:r>
          </w:p>
          <w:p w14:paraId="10513C33" w14:textId="0A8A69E9" w:rsidR="00212B48" w:rsidRPr="009407EC" w:rsidRDefault="00212B48" w:rsidP="00212B48">
            <w:pPr>
              <w:rPr>
                <w:rFonts w:eastAsia="Calibri" w:cstheme="minorHAnsi"/>
              </w:rPr>
            </w:pPr>
            <w:r w:rsidRPr="009407EC">
              <w:rPr>
                <w:rFonts w:eastAsia="Calibri" w:cstheme="minorHAnsi"/>
              </w:rPr>
              <w:t xml:space="preserve">Scott Fitzgerald- Congratulations to Brent in Montrose as deputy chief and to Rebecca Diaz for her work in the re-designation for level 3 trauma facility at Montrose regional health and Jodi Reed for positively collaborative award, excited to be on SEMTAC. </w:t>
            </w:r>
          </w:p>
          <w:p w14:paraId="065DEBF7" w14:textId="77777777" w:rsidR="00212B48" w:rsidRPr="009407EC" w:rsidRDefault="00212B48" w:rsidP="00212B48">
            <w:pPr>
              <w:rPr>
                <w:rFonts w:eastAsia="Calibri" w:cstheme="minorHAnsi"/>
              </w:rPr>
            </w:pPr>
            <w:r w:rsidRPr="009407EC">
              <w:rPr>
                <w:rFonts w:eastAsia="Calibri" w:cstheme="minorHAnsi"/>
              </w:rPr>
              <w:t>Vee- nothing to add, SMMC is putting on ATLS on October 25 and 26 and refresher on October 27.</w:t>
            </w:r>
          </w:p>
          <w:p w14:paraId="436B4C2E" w14:textId="5C32238B" w:rsidR="00212B48" w:rsidRPr="009407EC" w:rsidRDefault="00212B48" w:rsidP="00212B48">
            <w:pPr>
              <w:rPr>
                <w:rFonts w:eastAsia="Calibri" w:cstheme="minorHAnsi"/>
              </w:rPr>
            </w:pPr>
            <w:r w:rsidRPr="009407EC">
              <w:rPr>
                <w:rFonts w:eastAsia="Calibri" w:cstheme="minorHAnsi"/>
              </w:rPr>
              <w:t xml:space="preserve"> Rob- very busy high acuity calls in last quarter and fire is going on in their district, open firefighter paramedic position that needs filled EMT class this fall that will start after labor day, going to online learning with some in person instruction for skills and scenarios, building schedule for trainings looking for instructors.</w:t>
            </w:r>
          </w:p>
          <w:p w14:paraId="7C4A80AA" w14:textId="5C409B8C" w:rsidR="0010769A" w:rsidRPr="009407EC" w:rsidRDefault="0010769A" w:rsidP="00AD02EA">
            <w:pPr>
              <w:rPr>
                <w:rFonts w:eastAsia="Calibri" w:cstheme="minorHAnsi"/>
              </w:rPr>
            </w:pPr>
          </w:p>
        </w:tc>
      </w:tr>
    </w:tbl>
    <w:p w14:paraId="342A75BC" w14:textId="14854006" w:rsidR="00BD66EB" w:rsidRPr="009407EC" w:rsidRDefault="00BD66EB" w:rsidP="00CA48C5">
      <w:pPr>
        <w:rPr>
          <w:rFonts w:cstheme="minorHAnsi"/>
        </w:rPr>
      </w:pPr>
      <w:r w:rsidRPr="009407EC">
        <w:rPr>
          <w:rFonts w:cstheme="minorHAnsi"/>
        </w:rPr>
        <w:lastRenderedPageBreak/>
        <w:t>There being no furth</w:t>
      </w:r>
      <w:r w:rsidR="00AA3954" w:rsidRPr="009407EC">
        <w:rPr>
          <w:rFonts w:cstheme="minorHAnsi"/>
        </w:rPr>
        <w:t xml:space="preserve">er business, </w:t>
      </w:r>
      <w:r w:rsidR="00212B48" w:rsidRPr="009407EC">
        <w:rPr>
          <w:rFonts w:cstheme="minorHAnsi"/>
        </w:rPr>
        <w:t xml:space="preserve">a motion to adjourn meeting made by Kirby, seconded by Scott, </w:t>
      </w:r>
      <w:r w:rsidR="00AA3954" w:rsidRPr="009407EC">
        <w:rPr>
          <w:rFonts w:cstheme="minorHAnsi"/>
        </w:rPr>
        <w:t xml:space="preserve">the </w:t>
      </w:r>
      <w:r w:rsidR="00366A7B" w:rsidRPr="009407EC">
        <w:rPr>
          <w:rFonts w:cstheme="minorHAnsi"/>
        </w:rPr>
        <w:t>meeting was</w:t>
      </w:r>
      <w:r w:rsidRPr="009407EC">
        <w:rPr>
          <w:rFonts w:cstheme="minorHAnsi"/>
        </w:rPr>
        <w:t xml:space="preserve"> adjourn</w:t>
      </w:r>
      <w:r w:rsidR="00366A7B" w:rsidRPr="009407EC">
        <w:rPr>
          <w:rFonts w:cstheme="minorHAnsi"/>
        </w:rPr>
        <w:t>ed</w:t>
      </w:r>
      <w:r w:rsidR="00B50029" w:rsidRPr="009407EC">
        <w:rPr>
          <w:rFonts w:cstheme="minorHAnsi"/>
        </w:rPr>
        <w:t xml:space="preserve"> at</w:t>
      </w:r>
      <w:r w:rsidR="00F35E5F" w:rsidRPr="009407EC">
        <w:rPr>
          <w:rFonts w:cstheme="minorHAnsi"/>
        </w:rPr>
        <w:t xml:space="preserve"> </w:t>
      </w:r>
      <w:r w:rsidR="00136B7C" w:rsidRPr="009407EC">
        <w:rPr>
          <w:rFonts w:cstheme="minorHAnsi"/>
        </w:rPr>
        <w:t>1</w:t>
      </w:r>
      <w:r w:rsidR="00212B48" w:rsidRPr="009407EC">
        <w:rPr>
          <w:rFonts w:cstheme="minorHAnsi"/>
        </w:rPr>
        <w:t>314</w:t>
      </w:r>
      <w:r w:rsidR="00136B7C" w:rsidRPr="009407EC">
        <w:rPr>
          <w:rFonts w:cstheme="minorHAnsi"/>
        </w:rPr>
        <w:t>.</w:t>
      </w:r>
    </w:p>
    <w:p w14:paraId="5F02C9AC" w14:textId="29C1E09E" w:rsidR="0057436F" w:rsidRPr="009407EC" w:rsidRDefault="0057436F" w:rsidP="00CA48C5">
      <w:pPr>
        <w:rPr>
          <w:rFonts w:cstheme="minorHAnsi"/>
          <w:b/>
        </w:rPr>
      </w:pPr>
      <w:r w:rsidRPr="009407EC">
        <w:rPr>
          <w:rFonts w:cstheme="minorHAnsi"/>
          <w:b/>
        </w:rPr>
        <w:t>Re</w:t>
      </w:r>
      <w:r w:rsidR="005E7CB0" w:rsidRPr="009407EC">
        <w:rPr>
          <w:rFonts w:cstheme="minorHAnsi"/>
          <w:b/>
        </w:rPr>
        <w:t>spectfully S</w:t>
      </w:r>
      <w:r w:rsidR="00630D00" w:rsidRPr="009407EC">
        <w:rPr>
          <w:rFonts w:cstheme="minorHAnsi"/>
          <w:b/>
        </w:rPr>
        <w:t xml:space="preserve">ubmitted – </w:t>
      </w:r>
      <w:r w:rsidR="00BF7EA7" w:rsidRPr="009407EC">
        <w:rPr>
          <w:rFonts w:cstheme="minorHAnsi"/>
          <w:b/>
        </w:rPr>
        <w:t>K. Wright</w:t>
      </w:r>
      <w:r w:rsidR="00630D00" w:rsidRPr="009407EC">
        <w:rPr>
          <w:rFonts w:cstheme="minorHAnsi"/>
          <w:b/>
        </w:rPr>
        <w:t>, WRETAC Secretary</w:t>
      </w:r>
    </w:p>
    <w:p w14:paraId="06435438" w14:textId="77777777" w:rsidR="00CF044B" w:rsidRPr="009407EC" w:rsidRDefault="00CF044B" w:rsidP="00CA48C5">
      <w:pPr>
        <w:rPr>
          <w:rFonts w:cstheme="minorHAnsi"/>
        </w:rPr>
      </w:pPr>
    </w:p>
    <w:sectPr w:rsidR="00CF044B" w:rsidRPr="009407EC" w:rsidSect="00396EED">
      <w:headerReference w:type="default" r:id="rId9"/>
      <w:pgSz w:w="12240" w:h="15840"/>
      <w:pgMar w:top="288" w:right="1440" w:bottom="1440" w:left="1440" w:header="720" w:footer="63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77A6FD" w14:textId="77777777" w:rsidR="000A63D5" w:rsidRDefault="000A63D5" w:rsidP="00C168AB">
      <w:pPr>
        <w:spacing w:after="0" w:line="240" w:lineRule="auto"/>
      </w:pPr>
      <w:r>
        <w:separator/>
      </w:r>
    </w:p>
  </w:endnote>
  <w:endnote w:type="continuationSeparator" w:id="0">
    <w:p w14:paraId="09153D96" w14:textId="77777777" w:rsidR="000A63D5" w:rsidRDefault="000A63D5" w:rsidP="00C168AB">
      <w:pPr>
        <w:spacing w:after="0" w:line="240" w:lineRule="auto"/>
      </w:pPr>
      <w:r>
        <w:continuationSeparator/>
      </w:r>
    </w:p>
  </w:endnote>
  <w:endnote w:type="continuationNotice" w:id="1">
    <w:p w14:paraId="050F1ABB" w14:textId="77777777" w:rsidR="000A63D5" w:rsidRDefault="000A63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A26B68" w14:textId="77777777" w:rsidR="000A63D5" w:rsidRDefault="000A63D5" w:rsidP="00C168AB">
      <w:pPr>
        <w:spacing w:after="0" w:line="240" w:lineRule="auto"/>
      </w:pPr>
      <w:r>
        <w:separator/>
      </w:r>
    </w:p>
  </w:footnote>
  <w:footnote w:type="continuationSeparator" w:id="0">
    <w:p w14:paraId="2E8F25E9" w14:textId="77777777" w:rsidR="000A63D5" w:rsidRDefault="000A63D5" w:rsidP="00C168AB">
      <w:pPr>
        <w:spacing w:after="0" w:line="240" w:lineRule="auto"/>
      </w:pPr>
      <w:r>
        <w:continuationSeparator/>
      </w:r>
    </w:p>
  </w:footnote>
  <w:footnote w:type="continuationNotice" w:id="1">
    <w:p w14:paraId="68807C26" w14:textId="77777777" w:rsidR="000A63D5" w:rsidRDefault="000A63D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CC714" w14:textId="0DED207E" w:rsidR="0054339F" w:rsidRDefault="0054339F" w:rsidP="0054339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42FE8"/>
    <w:multiLevelType w:val="hybridMultilevel"/>
    <w:tmpl w:val="5F221B06"/>
    <w:lvl w:ilvl="0" w:tplc="0409000F">
      <w:start w:val="1"/>
      <w:numFmt w:val="decimal"/>
      <w:lvlText w:val="%1."/>
      <w:lvlJc w:val="left"/>
      <w:pPr>
        <w:ind w:left="720" w:hanging="360"/>
      </w:pPr>
    </w:lvl>
    <w:lvl w:ilvl="1" w:tplc="2CBEE03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B149A0"/>
    <w:multiLevelType w:val="hybridMultilevel"/>
    <w:tmpl w:val="B79EB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FA5727"/>
    <w:multiLevelType w:val="hybridMultilevel"/>
    <w:tmpl w:val="82F0BF84"/>
    <w:lvl w:ilvl="0" w:tplc="AB6000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C23F82"/>
    <w:multiLevelType w:val="hybridMultilevel"/>
    <w:tmpl w:val="B79EB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E20799"/>
    <w:multiLevelType w:val="hybridMultilevel"/>
    <w:tmpl w:val="EB909CC4"/>
    <w:lvl w:ilvl="0" w:tplc="721AA8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BF15BA4"/>
    <w:multiLevelType w:val="hybridMultilevel"/>
    <w:tmpl w:val="E474E222"/>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3C0B2375"/>
    <w:multiLevelType w:val="hybridMultilevel"/>
    <w:tmpl w:val="0958B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B70705"/>
    <w:multiLevelType w:val="hybridMultilevel"/>
    <w:tmpl w:val="69D6D2A2"/>
    <w:lvl w:ilvl="0" w:tplc="CAEA155A">
      <w:start w:val="1"/>
      <w:numFmt w:val="decimal"/>
      <w:lvlText w:val="%1."/>
      <w:lvlJc w:val="left"/>
      <w:pPr>
        <w:ind w:left="720" w:hanging="360"/>
      </w:pPr>
      <w:rPr>
        <w:rFonts w:ascii="Calibri" w:eastAsia="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00806"/>
    <w:multiLevelType w:val="hybridMultilevel"/>
    <w:tmpl w:val="603C4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AC010F"/>
    <w:multiLevelType w:val="hybridMultilevel"/>
    <w:tmpl w:val="4D88B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B21B84"/>
    <w:multiLevelType w:val="hybridMultilevel"/>
    <w:tmpl w:val="C668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6568C5"/>
    <w:multiLevelType w:val="hybridMultilevel"/>
    <w:tmpl w:val="C668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9C3254"/>
    <w:multiLevelType w:val="hybridMultilevel"/>
    <w:tmpl w:val="B2A05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AF23C53"/>
    <w:multiLevelType w:val="hybridMultilevel"/>
    <w:tmpl w:val="27E4D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4D727E"/>
    <w:multiLevelType w:val="hybridMultilevel"/>
    <w:tmpl w:val="3DA419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2EE1215"/>
    <w:multiLevelType w:val="hybridMultilevel"/>
    <w:tmpl w:val="ABD6C4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62FD5833"/>
    <w:multiLevelType w:val="hybridMultilevel"/>
    <w:tmpl w:val="4FBA16DA"/>
    <w:lvl w:ilvl="0" w:tplc="74E2A3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68526606"/>
    <w:multiLevelType w:val="hybridMultilevel"/>
    <w:tmpl w:val="A30685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12"/>
  </w:num>
  <w:num w:numId="3">
    <w:abstractNumId w:val="1"/>
  </w:num>
  <w:num w:numId="4">
    <w:abstractNumId w:val="7"/>
  </w:num>
  <w:num w:numId="5">
    <w:abstractNumId w:val="6"/>
  </w:num>
  <w:num w:numId="6">
    <w:abstractNumId w:val="3"/>
  </w:num>
  <w:num w:numId="7">
    <w:abstractNumId w:val="11"/>
  </w:num>
  <w:num w:numId="8">
    <w:abstractNumId w:val="10"/>
  </w:num>
  <w:num w:numId="9">
    <w:abstractNumId w:val="13"/>
  </w:num>
  <w:num w:numId="10">
    <w:abstractNumId w:val="8"/>
  </w:num>
  <w:num w:numId="11">
    <w:abstractNumId w:val="15"/>
  </w:num>
  <w:num w:numId="12">
    <w:abstractNumId w:val="4"/>
  </w:num>
  <w:num w:numId="13">
    <w:abstractNumId w:val="16"/>
  </w:num>
  <w:num w:numId="14">
    <w:abstractNumId w:val="5"/>
  </w:num>
  <w:num w:numId="15">
    <w:abstractNumId w:val="17"/>
  </w:num>
  <w:num w:numId="16">
    <w:abstractNumId w:val="2"/>
  </w:num>
  <w:num w:numId="17">
    <w:abstractNumId w:val="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G0MDQ3NTMyNzcyNjFQ0lEKTi0uzszPAykwrgUAlcl+rSwAAAA="/>
  </w:docVars>
  <w:rsids>
    <w:rsidRoot w:val="00982A68"/>
    <w:rsid w:val="00000267"/>
    <w:rsid w:val="000028FB"/>
    <w:rsid w:val="000054E0"/>
    <w:rsid w:val="00010A3E"/>
    <w:rsid w:val="00010CE0"/>
    <w:rsid w:val="0001262D"/>
    <w:rsid w:val="000130A7"/>
    <w:rsid w:val="00016ECE"/>
    <w:rsid w:val="00017080"/>
    <w:rsid w:val="00017DCF"/>
    <w:rsid w:val="0002077C"/>
    <w:rsid w:val="0002128F"/>
    <w:rsid w:val="00021548"/>
    <w:rsid w:val="000249B7"/>
    <w:rsid w:val="000260A2"/>
    <w:rsid w:val="000264F3"/>
    <w:rsid w:val="00027F2B"/>
    <w:rsid w:val="000302F5"/>
    <w:rsid w:val="00030C53"/>
    <w:rsid w:val="000343B0"/>
    <w:rsid w:val="0003587A"/>
    <w:rsid w:val="0004038B"/>
    <w:rsid w:val="00040A54"/>
    <w:rsid w:val="00042AFF"/>
    <w:rsid w:val="00045E7C"/>
    <w:rsid w:val="00046CC6"/>
    <w:rsid w:val="00050A66"/>
    <w:rsid w:val="0005657D"/>
    <w:rsid w:val="000566A2"/>
    <w:rsid w:val="0005779D"/>
    <w:rsid w:val="0006099A"/>
    <w:rsid w:val="000638A2"/>
    <w:rsid w:val="00065704"/>
    <w:rsid w:val="000735DE"/>
    <w:rsid w:val="000739CE"/>
    <w:rsid w:val="000753D6"/>
    <w:rsid w:val="00076CF8"/>
    <w:rsid w:val="0007714A"/>
    <w:rsid w:val="00077197"/>
    <w:rsid w:val="00083F7A"/>
    <w:rsid w:val="00084D03"/>
    <w:rsid w:val="00092D5C"/>
    <w:rsid w:val="000939EB"/>
    <w:rsid w:val="000A0217"/>
    <w:rsid w:val="000A25B3"/>
    <w:rsid w:val="000A4C86"/>
    <w:rsid w:val="000A5FB4"/>
    <w:rsid w:val="000A63D5"/>
    <w:rsid w:val="000A63F7"/>
    <w:rsid w:val="000A759C"/>
    <w:rsid w:val="000B1916"/>
    <w:rsid w:val="000B1E19"/>
    <w:rsid w:val="000B3FD4"/>
    <w:rsid w:val="000B41CC"/>
    <w:rsid w:val="000B474D"/>
    <w:rsid w:val="000B75CE"/>
    <w:rsid w:val="000C1D65"/>
    <w:rsid w:val="000C4717"/>
    <w:rsid w:val="000C50E0"/>
    <w:rsid w:val="000C7A14"/>
    <w:rsid w:val="000D07E5"/>
    <w:rsid w:val="000D1581"/>
    <w:rsid w:val="000D2299"/>
    <w:rsid w:val="000D4149"/>
    <w:rsid w:val="000D417A"/>
    <w:rsid w:val="000D5EC6"/>
    <w:rsid w:val="000D7004"/>
    <w:rsid w:val="000D7858"/>
    <w:rsid w:val="000E0690"/>
    <w:rsid w:val="000E0CBA"/>
    <w:rsid w:val="000E1635"/>
    <w:rsid w:val="000E1A2F"/>
    <w:rsid w:val="000E1B59"/>
    <w:rsid w:val="000E1DB4"/>
    <w:rsid w:val="000E2C31"/>
    <w:rsid w:val="000E3627"/>
    <w:rsid w:val="000E6140"/>
    <w:rsid w:val="000E6A7C"/>
    <w:rsid w:val="000E6B06"/>
    <w:rsid w:val="000E6BB0"/>
    <w:rsid w:val="000F0281"/>
    <w:rsid w:val="000F050B"/>
    <w:rsid w:val="000F0FF4"/>
    <w:rsid w:val="000F1071"/>
    <w:rsid w:val="000F1B3A"/>
    <w:rsid w:val="000F2608"/>
    <w:rsid w:val="000F3CFA"/>
    <w:rsid w:val="000F4568"/>
    <w:rsid w:val="000F4F49"/>
    <w:rsid w:val="000F5FAD"/>
    <w:rsid w:val="000F6B70"/>
    <w:rsid w:val="000F7128"/>
    <w:rsid w:val="001006D5"/>
    <w:rsid w:val="00101B02"/>
    <w:rsid w:val="00104A79"/>
    <w:rsid w:val="0010769A"/>
    <w:rsid w:val="001079B7"/>
    <w:rsid w:val="00107C6E"/>
    <w:rsid w:val="0011093E"/>
    <w:rsid w:val="00111895"/>
    <w:rsid w:val="00113A34"/>
    <w:rsid w:val="00113EB9"/>
    <w:rsid w:val="001143B4"/>
    <w:rsid w:val="001144CF"/>
    <w:rsid w:val="001146DB"/>
    <w:rsid w:val="001150DB"/>
    <w:rsid w:val="00117D5F"/>
    <w:rsid w:val="001235B5"/>
    <w:rsid w:val="00124455"/>
    <w:rsid w:val="00124509"/>
    <w:rsid w:val="001270EF"/>
    <w:rsid w:val="00127266"/>
    <w:rsid w:val="00130653"/>
    <w:rsid w:val="001307A7"/>
    <w:rsid w:val="00131682"/>
    <w:rsid w:val="001345D7"/>
    <w:rsid w:val="001346CB"/>
    <w:rsid w:val="00136B7C"/>
    <w:rsid w:val="00136CE8"/>
    <w:rsid w:val="00141ED9"/>
    <w:rsid w:val="0014252F"/>
    <w:rsid w:val="0014287E"/>
    <w:rsid w:val="00142A2E"/>
    <w:rsid w:val="00142EC4"/>
    <w:rsid w:val="001435F9"/>
    <w:rsid w:val="00143864"/>
    <w:rsid w:val="0014636E"/>
    <w:rsid w:val="001541EA"/>
    <w:rsid w:val="00154377"/>
    <w:rsid w:val="00157CD9"/>
    <w:rsid w:val="00160D04"/>
    <w:rsid w:val="00162985"/>
    <w:rsid w:val="001633FD"/>
    <w:rsid w:val="0016502C"/>
    <w:rsid w:val="00166B34"/>
    <w:rsid w:val="00167690"/>
    <w:rsid w:val="00171C7C"/>
    <w:rsid w:val="001750A1"/>
    <w:rsid w:val="0017571A"/>
    <w:rsid w:val="001769C0"/>
    <w:rsid w:val="00177E7E"/>
    <w:rsid w:val="00180F56"/>
    <w:rsid w:val="0018136A"/>
    <w:rsid w:val="00183CAF"/>
    <w:rsid w:val="001847EE"/>
    <w:rsid w:val="001856E0"/>
    <w:rsid w:val="0018606E"/>
    <w:rsid w:val="00186DBE"/>
    <w:rsid w:val="00187331"/>
    <w:rsid w:val="00192806"/>
    <w:rsid w:val="001942F3"/>
    <w:rsid w:val="0019546E"/>
    <w:rsid w:val="00195AF1"/>
    <w:rsid w:val="001A033A"/>
    <w:rsid w:val="001A15D9"/>
    <w:rsid w:val="001A1CC2"/>
    <w:rsid w:val="001A3184"/>
    <w:rsid w:val="001A3544"/>
    <w:rsid w:val="001A3875"/>
    <w:rsid w:val="001A3EB6"/>
    <w:rsid w:val="001A4EFA"/>
    <w:rsid w:val="001A5867"/>
    <w:rsid w:val="001B0D8D"/>
    <w:rsid w:val="001B229C"/>
    <w:rsid w:val="001B3E93"/>
    <w:rsid w:val="001B4D77"/>
    <w:rsid w:val="001B64A9"/>
    <w:rsid w:val="001B68FC"/>
    <w:rsid w:val="001B7026"/>
    <w:rsid w:val="001B767B"/>
    <w:rsid w:val="001B783E"/>
    <w:rsid w:val="001C05D3"/>
    <w:rsid w:val="001C12AD"/>
    <w:rsid w:val="001C4DAD"/>
    <w:rsid w:val="001C621E"/>
    <w:rsid w:val="001C6AFC"/>
    <w:rsid w:val="001C6DF1"/>
    <w:rsid w:val="001C7006"/>
    <w:rsid w:val="001D0A20"/>
    <w:rsid w:val="001D0E4B"/>
    <w:rsid w:val="001D2912"/>
    <w:rsid w:val="001D3E5D"/>
    <w:rsid w:val="001D443E"/>
    <w:rsid w:val="001D598D"/>
    <w:rsid w:val="001D6462"/>
    <w:rsid w:val="001D69CC"/>
    <w:rsid w:val="001E056E"/>
    <w:rsid w:val="001E1A6D"/>
    <w:rsid w:val="001E29F2"/>
    <w:rsid w:val="001E3849"/>
    <w:rsid w:val="001E453E"/>
    <w:rsid w:val="001E5AB1"/>
    <w:rsid w:val="001E6155"/>
    <w:rsid w:val="001E7618"/>
    <w:rsid w:val="001F110F"/>
    <w:rsid w:val="001F25D2"/>
    <w:rsid w:val="001F3F62"/>
    <w:rsid w:val="001F4AB9"/>
    <w:rsid w:val="001F4C97"/>
    <w:rsid w:val="001F5D71"/>
    <w:rsid w:val="0020463C"/>
    <w:rsid w:val="00204BFE"/>
    <w:rsid w:val="002053D1"/>
    <w:rsid w:val="00205DFC"/>
    <w:rsid w:val="00205F5F"/>
    <w:rsid w:val="00211AC0"/>
    <w:rsid w:val="00211DF1"/>
    <w:rsid w:val="002122C5"/>
    <w:rsid w:val="00212B48"/>
    <w:rsid w:val="0021353F"/>
    <w:rsid w:val="00215516"/>
    <w:rsid w:val="002156B5"/>
    <w:rsid w:val="00217365"/>
    <w:rsid w:val="002174EF"/>
    <w:rsid w:val="00220023"/>
    <w:rsid w:val="00221727"/>
    <w:rsid w:val="00221DE1"/>
    <w:rsid w:val="0022346D"/>
    <w:rsid w:val="00224473"/>
    <w:rsid w:val="002249E8"/>
    <w:rsid w:val="00226D95"/>
    <w:rsid w:val="00226F1E"/>
    <w:rsid w:val="002337FF"/>
    <w:rsid w:val="00236C15"/>
    <w:rsid w:val="00240050"/>
    <w:rsid w:val="00240085"/>
    <w:rsid w:val="00241580"/>
    <w:rsid w:val="00242379"/>
    <w:rsid w:val="002423CA"/>
    <w:rsid w:val="002430B8"/>
    <w:rsid w:val="00250161"/>
    <w:rsid w:val="002503F8"/>
    <w:rsid w:val="00251CB4"/>
    <w:rsid w:val="002523DD"/>
    <w:rsid w:val="0025431A"/>
    <w:rsid w:val="00254BD3"/>
    <w:rsid w:val="00257A60"/>
    <w:rsid w:val="00260D07"/>
    <w:rsid w:val="002637BC"/>
    <w:rsid w:val="002638BE"/>
    <w:rsid w:val="002654EA"/>
    <w:rsid w:val="00266080"/>
    <w:rsid w:val="002673F8"/>
    <w:rsid w:val="00270BC2"/>
    <w:rsid w:val="00273EE3"/>
    <w:rsid w:val="002758E1"/>
    <w:rsid w:val="00275C39"/>
    <w:rsid w:val="00277B8D"/>
    <w:rsid w:val="00280D77"/>
    <w:rsid w:val="00283622"/>
    <w:rsid w:val="00290B1C"/>
    <w:rsid w:val="00291851"/>
    <w:rsid w:val="00292A92"/>
    <w:rsid w:val="00294B25"/>
    <w:rsid w:val="00295E7F"/>
    <w:rsid w:val="00296081"/>
    <w:rsid w:val="002968A5"/>
    <w:rsid w:val="002A0849"/>
    <w:rsid w:val="002A27D5"/>
    <w:rsid w:val="002A2A7C"/>
    <w:rsid w:val="002A4902"/>
    <w:rsid w:val="002A693A"/>
    <w:rsid w:val="002A699C"/>
    <w:rsid w:val="002A7618"/>
    <w:rsid w:val="002B3F11"/>
    <w:rsid w:val="002B5993"/>
    <w:rsid w:val="002B67F5"/>
    <w:rsid w:val="002B72F0"/>
    <w:rsid w:val="002B74CF"/>
    <w:rsid w:val="002B7A42"/>
    <w:rsid w:val="002C350E"/>
    <w:rsid w:val="002C4ECC"/>
    <w:rsid w:val="002C5CB2"/>
    <w:rsid w:val="002C69D4"/>
    <w:rsid w:val="002C716C"/>
    <w:rsid w:val="002C79EC"/>
    <w:rsid w:val="002C7EDB"/>
    <w:rsid w:val="002D1CA3"/>
    <w:rsid w:val="002D36C4"/>
    <w:rsid w:val="002D3C53"/>
    <w:rsid w:val="002D5AC2"/>
    <w:rsid w:val="002D6F9F"/>
    <w:rsid w:val="002D7ED5"/>
    <w:rsid w:val="002E04CB"/>
    <w:rsid w:val="002E1DF8"/>
    <w:rsid w:val="002E28ED"/>
    <w:rsid w:val="002E2B08"/>
    <w:rsid w:val="002F1A5F"/>
    <w:rsid w:val="002F202D"/>
    <w:rsid w:val="002F2292"/>
    <w:rsid w:val="002F22BE"/>
    <w:rsid w:val="002F3C42"/>
    <w:rsid w:val="002F3E91"/>
    <w:rsid w:val="002F6656"/>
    <w:rsid w:val="002F70E9"/>
    <w:rsid w:val="00300FEE"/>
    <w:rsid w:val="003010B8"/>
    <w:rsid w:val="00302224"/>
    <w:rsid w:val="00302A97"/>
    <w:rsid w:val="00302AFE"/>
    <w:rsid w:val="0030444D"/>
    <w:rsid w:val="0030479F"/>
    <w:rsid w:val="00305B7E"/>
    <w:rsid w:val="0030779E"/>
    <w:rsid w:val="00307D57"/>
    <w:rsid w:val="00310075"/>
    <w:rsid w:val="0031058B"/>
    <w:rsid w:val="003113FE"/>
    <w:rsid w:val="00311845"/>
    <w:rsid w:val="00311D49"/>
    <w:rsid w:val="00311D68"/>
    <w:rsid w:val="00311D71"/>
    <w:rsid w:val="00312474"/>
    <w:rsid w:val="00313AB6"/>
    <w:rsid w:val="00314024"/>
    <w:rsid w:val="00316722"/>
    <w:rsid w:val="00316744"/>
    <w:rsid w:val="003170C1"/>
    <w:rsid w:val="003177DA"/>
    <w:rsid w:val="00317D1D"/>
    <w:rsid w:val="00321E84"/>
    <w:rsid w:val="003224EE"/>
    <w:rsid w:val="00325DAC"/>
    <w:rsid w:val="00326547"/>
    <w:rsid w:val="00326EF0"/>
    <w:rsid w:val="003274A2"/>
    <w:rsid w:val="003313B6"/>
    <w:rsid w:val="00331809"/>
    <w:rsid w:val="00331FE7"/>
    <w:rsid w:val="003372D1"/>
    <w:rsid w:val="003401A3"/>
    <w:rsid w:val="00342B88"/>
    <w:rsid w:val="003431CE"/>
    <w:rsid w:val="003436F9"/>
    <w:rsid w:val="00344E91"/>
    <w:rsid w:val="00346266"/>
    <w:rsid w:val="00347ACE"/>
    <w:rsid w:val="00351586"/>
    <w:rsid w:val="0035167E"/>
    <w:rsid w:val="00351913"/>
    <w:rsid w:val="0035258D"/>
    <w:rsid w:val="00354010"/>
    <w:rsid w:val="00354F8E"/>
    <w:rsid w:val="003574E9"/>
    <w:rsid w:val="003579CB"/>
    <w:rsid w:val="00357D4C"/>
    <w:rsid w:val="00363FA0"/>
    <w:rsid w:val="003665EB"/>
    <w:rsid w:val="00366A7B"/>
    <w:rsid w:val="0036749C"/>
    <w:rsid w:val="00377D0C"/>
    <w:rsid w:val="00380349"/>
    <w:rsid w:val="00381D24"/>
    <w:rsid w:val="0038249A"/>
    <w:rsid w:val="00384BFF"/>
    <w:rsid w:val="00384CBB"/>
    <w:rsid w:val="00385506"/>
    <w:rsid w:val="00385CA1"/>
    <w:rsid w:val="00385D91"/>
    <w:rsid w:val="003905DC"/>
    <w:rsid w:val="003909BF"/>
    <w:rsid w:val="00390EEE"/>
    <w:rsid w:val="003913A6"/>
    <w:rsid w:val="00391FBB"/>
    <w:rsid w:val="00393C97"/>
    <w:rsid w:val="00395AE7"/>
    <w:rsid w:val="00395D0F"/>
    <w:rsid w:val="00396A28"/>
    <w:rsid w:val="00396EED"/>
    <w:rsid w:val="00397DF1"/>
    <w:rsid w:val="003A1B31"/>
    <w:rsid w:val="003A57CD"/>
    <w:rsid w:val="003A5A49"/>
    <w:rsid w:val="003B0923"/>
    <w:rsid w:val="003B1C02"/>
    <w:rsid w:val="003B3224"/>
    <w:rsid w:val="003B455E"/>
    <w:rsid w:val="003B4E74"/>
    <w:rsid w:val="003B564C"/>
    <w:rsid w:val="003B6E93"/>
    <w:rsid w:val="003C228A"/>
    <w:rsid w:val="003C3210"/>
    <w:rsid w:val="003C561C"/>
    <w:rsid w:val="003C66E4"/>
    <w:rsid w:val="003C7C17"/>
    <w:rsid w:val="003D2321"/>
    <w:rsid w:val="003D347B"/>
    <w:rsid w:val="003D34ED"/>
    <w:rsid w:val="003D68E4"/>
    <w:rsid w:val="003D77E8"/>
    <w:rsid w:val="003E1E36"/>
    <w:rsid w:val="003E3D86"/>
    <w:rsid w:val="003E52A9"/>
    <w:rsid w:val="003F19AF"/>
    <w:rsid w:val="003F2526"/>
    <w:rsid w:val="003F39AE"/>
    <w:rsid w:val="003F52C9"/>
    <w:rsid w:val="003F7E5E"/>
    <w:rsid w:val="0040083F"/>
    <w:rsid w:val="00400952"/>
    <w:rsid w:val="0040101A"/>
    <w:rsid w:val="0040225E"/>
    <w:rsid w:val="00402B45"/>
    <w:rsid w:val="00403FDA"/>
    <w:rsid w:val="00404D0B"/>
    <w:rsid w:val="00404F35"/>
    <w:rsid w:val="00407399"/>
    <w:rsid w:val="00411737"/>
    <w:rsid w:val="00412F8B"/>
    <w:rsid w:val="0041366B"/>
    <w:rsid w:val="00413921"/>
    <w:rsid w:val="00413C20"/>
    <w:rsid w:val="00413DDA"/>
    <w:rsid w:val="00415EAB"/>
    <w:rsid w:val="0041743D"/>
    <w:rsid w:val="00422D71"/>
    <w:rsid w:val="00423CCF"/>
    <w:rsid w:val="004241D4"/>
    <w:rsid w:val="00425078"/>
    <w:rsid w:val="00425AB0"/>
    <w:rsid w:val="00426F6D"/>
    <w:rsid w:val="00427F55"/>
    <w:rsid w:val="00434EC1"/>
    <w:rsid w:val="00435F35"/>
    <w:rsid w:val="0043606A"/>
    <w:rsid w:val="004369C6"/>
    <w:rsid w:val="00436A47"/>
    <w:rsid w:val="004372B8"/>
    <w:rsid w:val="00440A06"/>
    <w:rsid w:val="00441589"/>
    <w:rsid w:val="004418F1"/>
    <w:rsid w:val="00441E3C"/>
    <w:rsid w:val="00442B31"/>
    <w:rsid w:val="00442E5D"/>
    <w:rsid w:val="004447EF"/>
    <w:rsid w:val="004453A9"/>
    <w:rsid w:val="004453F7"/>
    <w:rsid w:val="00445A5E"/>
    <w:rsid w:val="00445B5C"/>
    <w:rsid w:val="00447FB4"/>
    <w:rsid w:val="004534D7"/>
    <w:rsid w:val="0045388F"/>
    <w:rsid w:val="004549C4"/>
    <w:rsid w:val="00456256"/>
    <w:rsid w:val="00460681"/>
    <w:rsid w:val="0046233B"/>
    <w:rsid w:val="00464AB6"/>
    <w:rsid w:val="0047147B"/>
    <w:rsid w:val="004724BF"/>
    <w:rsid w:val="00472637"/>
    <w:rsid w:val="00474B91"/>
    <w:rsid w:val="00474E32"/>
    <w:rsid w:val="00475846"/>
    <w:rsid w:val="00482EFD"/>
    <w:rsid w:val="00483EB7"/>
    <w:rsid w:val="0048606D"/>
    <w:rsid w:val="00486D56"/>
    <w:rsid w:val="00486FF4"/>
    <w:rsid w:val="004931F2"/>
    <w:rsid w:val="004939D0"/>
    <w:rsid w:val="00494644"/>
    <w:rsid w:val="004960CF"/>
    <w:rsid w:val="004964BC"/>
    <w:rsid w:val="00496A32"/>
    <w:rsid w:val="004A14E4"/>
    <w:rsid w:val="004A2E39"/>
    <w:rsid w:val="004A33F5"/>
    <w:rsid w:val="004A3815"/>
    <w:rsid w:val="004A44E3"/>
    <w:rsid w:val="004A7832"/>
    <w:rsid w:val="004B0104"/>
    <w:rsid w:val="004B043F"/>
    <w:rsid w:val="004B1A2A"/>
    <w:rsid w:val="004B343D"/>
    <w:rsid w:val="004B40C1"/>
    <w:rsid w:val="004B69B8"/>
    <w:rsid w:val="004C117A"/>
    <w:rsid w:val="004C27AB"/>
    <w:rsid w:val="004C2B09"/>
    <w:rsid w:val="004C52DA"/>
    <w:rsid w:val="004C5C57"/>
    <w:rsid w:val="004C5E9B"/>
    <w:rsid w:val="004C6CB8"/>
    <w:rsid w:val="004C7B50"/>
    <w:rsid w:val="004D0547"/>
    <w:rsid w:val="004D259A"/>
    <w:rsid w:val="004D3B46"/>
    <w:rsid w:val="004D6270"/>
    <w:rsid w:val="004D7B3E"/>
    <w:rsid w:val="004E1A13"/>
    <w:rsid w:val="004E2B40"/>
    <w:rsid w:val="004E349E"/>
    <w:rsid w:val="004E37FE"/>
    <w:rsid w:val="004E4183"/>
    <w:rsid w:val="004E5D2D"/>
    <w:rsid w:val="004E7F8C"/>
    <w:rsid w:val="004F0E8F"/>
    <w:rsid w:val="004F0EEE"/>
    <w:rsid w:val="004F1A93"/>
    <w:rsid w:val="004F1EB6"/>
    <w:rsid w:val="004F41D6"/>
    <w:rsid w:val="004F5C30"/>
    <w:rsid w:val="004F7162"/>
    <w:rsid w:val="0050057F"/>
    <w:rsid w:val="00500A3A"/>
    <w:rsid w:val="00503923"/>
    <w:rsid w:val="00506B75"/>
    <w:rsid w:val="00510221"/>
    <w:rsid w:val="00511C33"/>
    <w:rsid w:val="00512717"/>
    <w:rsid w:val="00512939"/>
    <w:rsid w:val="00513A23"/>
    <w:rsid w:val="005143B7"/>
    <w:rsid w:val="00514611"/>
    <w:rsid w:val="0051518E"/>
    <w:rsid w:val="005156B9"/>
    <w:rsid w:val="00516D47"/>
    <w:rsid w:val="00517D54"/>
    <w:rsid w:val="00520777"/>
    <w:rsid w:val="0052088A"/>
    <w:rsid w:val="00520DCD"/>
    <w:rsid w:val="00522BBC"/>
    <w:rsid w:val="00523423"/>
    <w:rsid w:val="00525178"/>
    <w:rsid w:val="005253E2"/>
    <w:rsid w:val="00526241"/>
    <w:rsid w:val="00527D45"/>
    <w:rsid w:val="00530BD8"/>
    <w:rsid w:val="00532CE1"/>
    <w:rsid w:val="00534BC6"/>
    <w:rsid w:val="00535E1F"/>
    <w:rsid w:val="00537795"/>
    <w:rsid w:val="00540576"/>
    <w:rsid w:val="005406A7"/>
    <w:rsid w:val="00541C0A"/>
    <w:rsid w:val="0054339F"/>
    <w:rsid w:val="00544A19"/>
    <w:rsid w:val="0054703F"/>
    <w:rsid w:val="00550A89"/>
    <w:rsid w:val="00550B1E"/>
    <w:rsid w:val="00551F2F"/>
    <w:rsid w:val="00552333"/>
    <w:rsid w:val="00555544"/>
    <w:rsid w:val="0056024C"/>
    <w:rsid w:val="00570B6B"/>
    <w:rsid w:val="0057325C"/>
    <w:rsid w:val="0057436F"/>
    <w:rsid w:val="00575909"/>
    <w:rsid w:val="00575C80"/>
    <w:rsid w:val="00580A5A"/>
    <w:rsid w:val="00580E0B"/>
    <w:rsid w:val="0058348C"/>
    <w:rsid w:val="00585669"/>
    <w:rsid w:val="00585D88"/>
    <w:rsid w:val="00587889"/>
    <w:rsid w:val="00587AAB"/>
    <w:rsid w:val="00591561"/>
    <w:rsid w:val="00592848"/>
    <w:rsid w:val="005928E2"/>
    <w:rsid w:val="00592B57"/>
    <w:rsid w:val="005935D4"/>
    <w:rsid w:val="00594880"/>
    <w:rsid w:val="00594F89"/>
    <w:rsid w:val="00595B19"/>
    <w:rsid w:val="00596AE6"/>
    <w:rsid w:val="005971BB"/>
    <w:rsid w:val="005A0526"/>
    <w:rsid w:val="005A2E37"/>
    <w:rsid w:val="005A5331"/>
    <w:rsid w:val="005A671B"/>
    <w:rsid w:val="005A672D"/>
    <w:rsid w:val="005A7741"/>
    <w:rsid w:val="005B0CB6"/>
    <w:rsid w:val="005B25DF"/>
    <w:rsid w:val="005B274F"/>
    <w:rsid w:val="005B2C9C"/>
    <w:rsid w:val="005B5803"/>
    <w:rsid w:val="005C23AC"/>
    <w:rsid w:val="005C281C"/>
    <w:rsid w:val="005C2FD8"/>
    <w:rsid w:val="005C5C50"/>
    <w:rsid w:val="005C677A"/>
    <w:rsid w:val="005C707C"/>
    <w:rsid w:val="005C7D13"/>
    <w:rsid w:val="005C7D3B"/>
    <w:rsid w:val="005D189F"/>
    <w:rsid w:val="005D521B"/>
    <w:rsid w:val="005D5347"/>
    <w:rsid w:val="005D7316"/>
    <w:rsid w:val="005D7A9C"/>
    <w:rsid w:val="005E1BC6"/>
    <w:rsid w:val="005E30E7"/>
    <w:rsid w:val="005E3113"/>
    <w:rsid w:val="005E39C8"/>
    <w:rsid w:val="005E5261"/>
    <w:rsid w:val="005E7CB0"/>
    <w:rsid w:val="005F0A51"/>
    <w:rsid w:val="005F20B3"/>
    <w:rsid w:val="005F3395"/>
    <w:rsid w:val="005F4390"/>
    <w:rsid w:val="005F56BC"/>
    <w:rsid w:val="005F621E"/>
    <w:rsid w:val="005F62CF"/>
    <w:rsid w:val="005F7732"/>
    <w:rsid w:val="0060147C"/>
    <w:rsid w:val="006022F5"/>
    <w:rsid w:val="006023B6"/>
    <w:rsid w:val="0060337C"/>
    <w:rsid w:val="006047F5"/>
    <w:rsid w:val="00611705"/>
    <w:rsid w:val="0061678F"/>
    <w:rsid w:val="00620E29"/>
    <w:rsid w:val="00622AAB"/>
    <w:rsid w:val="00624D47"/>
    <w:rsid w:val="00625E1D"/>
    <w:rsid w:val="00625FA6"/>
    <w:rsid w:val="006270ED"/>
    <w:rsid w:val="00630D00"/>
    <w:rsid w:val="00633302"/>
    <w:rsid w:val="00633CFA"/>
    <w:rsid w:val="0063410F"/>
    <w:rsid w:val="0063528E"/>
    <w:rsid w:val="00637335"/>
    <w:rsid w:val="006376C1"/>
    <w:rsid w:val="00640380"/>
    <w:rsid w:val="00642B4D"/>
    <w:rsid w:val="0064492D"/>
    <w:rsid w:val="00646475"/>
    <w:rsid w:val="00646A6C"/>
    <w:rsid w:val="00647C24"/>
    <w:rsid w:val="0065184F"/>
    <w:rsid w:val="0065285B"/>
    <w:rsid w:val="00655459"/>
    <w:rsid w:val="00656793"/>
    <w:rsid w:val="00656EE9"/>
    <w:rsid w:val="00657527"/>
    <w:rsid w:val="006628DA"/>
    <w:rsid w:val="00665961"/>
    <w:rsid w:val="006659F2"/>
    <w:rsid w:val="00666FF2"/>
    <w:rsid w:val="00670BCC"/>
    <w:rsid w:val="006724A1"/>
    <w:rsid w:val="006741C9"/>
    <w:rsid w:val="00674DC3"/>
    <w:rsid w:val="00675999"/>
    <w:rsid w:val="00675C79"/>
    <w:rsid w:val="0067648A"/>
    <w:rsid w:val="00677149"/>
    <w:rsid w:val="00681D57"/>
    <w:rsid w:val="00681DCC"/>
    <w:rsid w:val="00681E1C"/>
    <w:rsid w:val="00681E6C"/>
    <w:rsid w:val="00683359"/>
    <w:rsid w:val="0068577E"/>
    <w:rsid w:val="0068632C"/>
    <w:rsid w:val="006864BA"/>
    <w:rsid w:val="00691814"/>
    <w:rsid w:val="00693549"/>
    <w:rsid w:val="00693A8B"/>
    <w:rsid w:val="006957B1"/>
    <w:rsid w:val="00697DE6"/>
    <w:rsid w:val="006A1870"/>
    <w:rsid w:val="006A1A00"/>
    <w:rsid w:val="006A2857"/>
    <w:rsid w:val="006A2DDE"/>
    <w:rsid w:val="006A4AD9"/>
    <w:rsid w:val="006A5017"/>
    <w:rsid w:val="006A737A"/>
    <w:rsid w:val="006A7686"/>
    <w:rsid w:val="006A7828"/>
    <w:rsid w:val="006B11A6"/>
    <w:rsid w:val="006C349B"/>
    <w:rsid w:val="006C68D1"/>
    <w:rsid w:val="006C7592"/>
    <w:rsid w:val="006D033A"/>
    <w:rsid w:val="006D08A2"/>
    <w:rsid w:val="006D1EFC"/>
    <w:rsid w:val="006D252B"/>
    <w:rsid w:val="006D2AD1"/>
    <w:rsid w:val="006D357E"/>
    <w:rsid w:val="006D5129"/>
    <w:rsid w:val="006D5726"/>
    <w:rsid w:val="006D6494"/>
    <w:rsid w:val="006D6654"/>
    <w:rsid w:val="006D71BF"/>
    <w:rsid w:val="006D73A8"/>
    <w:rsid w:val="006D74B8"/>
    <w:rsid w:val="006E123F"/>
    <w:rsid w:val="006E3234"/>
    <w:rsid w:val="006E3842"/>
    <w:rsid w:val="006E3CC9"/>
    <w:rsid w:val="006E59F9"/>
    <w:rsid w:val="006E5AF1"/>
    <w:rsid w:val="006E6672"/>
    <w:rsid w:val="006F21DC"/>
    <w:rsid w:val="006F3066"/>
    <w:rsid w:val="006F3D21"/>
    <w:rsid w:val="006F5F37"/>
    <w:rsid w:val="006F5FCF"/>
    <w:rsid w:val="00700A88"/>
    <w:rsid w:val="007021B2"/>
    <w:rsid w:val="00704AD6"/>
    <w:rsid w:val="00704B7D"/>
    <w:rsid w:val="00705C64"/>
    <w:rsid w:val="0070766E"/>
    <w:rsid w:val="00711121"/>
    <w:rsid w:val="00711559"/>
    <w:rsid w:val="007118A4"/>
    <w:rsid w:val="007118E4"/>
    <w:rsid w:val="00712FC4"/>
    <w:rsid w:val="00713783"/>
    <w:rsid w:val="007143B8"/>
    <w:rsid w:val="0071542C"/>
    <w:rsid w:val="007161AD"/>
    <w:rsid w:val="007168CF"/>
    <w:rsid w:val="007203B3"/>
    <w:rsid w:val="00720C32"/>
    <w:rsid w:val="00721D58"/>
    <w:rsid w:val="00722A32"/>
    <w:rsid w:val="00722CFD"/>
    <w:rsid w:val="0072583D"/>
    <w:rsid w:val="00726590"/>
    <w:rsid w:val="00730F33"/>
    <w:rsid w:val="00731966"/>
    <w:rsid w:val="00731BDC"/>
    <w:rsid w:val="00731F22"/>
    <w:rsid w:val="00735134"/>
    <w:rsid w:val="0073653B"/>
    <w:rsid w:val="007401FA"/>
    <w:rsid w:val="0074032A"/>
    <w:rsid w:val="00741018"/>
    <w:rsid w:val="007415A7"/>
    <w:rsid w:val="00744741"/>
    <w:rsid w:val="007455A3"/>
    <w:rsid w:val="00750233"/>
    <w:rsid w:val="0075064A"/>
    <w:rsid w:val="00753BC6"/>
    <w:rsid w:val="00761108"/>
    <w:rsid w:val="00761748"/>
    <w:rsid w:val="00761AFB"/>
    <w:rsid w:val="007628E3"/>
    <w:rsid w:val="00762E75"/>
    <w:rsid w:val="00763328"/>
    <w:rsid w:val="007633A0"/>
    <w:rsid w:val="007645B0"/>
    <w:rsid w:val="00764898"/>
    <w:rsid w:val="00765E92"/>
    <w:rsid w:val="00766DAA"/>
    <w:rsid w:val="0077017C"/>
    <w:rsid w:val="0077502C"/>
    <w:rsid w:val="00777055"/>
    <w:rsid w:val="00777805"/>
    <w:rsid w:val="00780F8E"/>
    <w:rsid w:val="00781598"/>
    <w:rsid w:val="00781A97"/>
    <w:rsid w:val="00783B1D"/>
    <w:rsid w:val="007841B6"/>
    <w:rsid w:val="007865DB"/>
    <w:rsid w:val="0079032F"/>
    <w:rsid w:val="00791744"/>
    <w:rsid w:val="00791C1A"/>
    <w:rsid w:val="00792AAD"/>
    <w:rsid w:val="00793DD8"/>
    <w:rsid w:val="00793E27"/>
    <w:rsid w:val="00795038"/>
    <w:rsid w:val="00795820"/>
    <w:rsid w:val="007961B2"/>
    <w:rsid w:val="007978DC"/>
    <w:rsid w:val="007A0280"/>
    <w:rsid w:val="007A2E68"/>
    <w:rsid w:val="007A52E4"/>
    <w:rsid w:val="007A5858"/>
    <w:rsid w:val="007A64E4"/>
    <w:rsid w:val="007A679C"/>
    <w:rsid w:val="007B0351"/>
    <w:rsid w:val="007B078A"/>
    <w:rsid w:val="007B07AD"/>
    <w:rsid w:val="007B1DC3"/>
    <w:rsid w:val="007B31E2"/>
    <w:rsid w:val="007B42ED"/>
    <w:rsid w:val="007B5113"/>
    <w:rsid w:val="007B5FA0"/>
    <w:rsid w:val="007B7D47"/>
    <w:rsid w:val="007C1D84"/>
    <w:rsid w:val="007C20D0"/>
    <w:rsid w:val="007C2CCF"/>
    <w:rsid w:val="007C36A7"/>
    <w:rsid w:val="007C49B8"/>
    <w:rsid w:val="007C76F8"/>
    <w:rsid w:val="007D0613"/>
    <w:rsid w:val="007D158B"/>
    <w:rsid w:val="007D1BF1"/>
    <w:rsid w:val="007D2373"/>
    <w:rsid w:val="007D5630"/>
    <w:rsid w:val="007E06F6"/>
    <w:rsid w:val="007E13EE"/>
    <w:rsid w:val="007E316F"/>
    <w:rsid w:val="007E3B5A"/>
    <w:rsid w:val="007E3E23"/>
    <w:rsid w:val="007E55FB"/>
    <w:rsid w:val="007E56E9"/>
    <w:rsid w:val="007E6F46"/>
    <w:rsid w:val="007F11FE"/>
    <w:rsid w:val="007F158B"/>
    <w:rsid w:val="007F2C7C"/>
    <w:rsid w:val="007F352A"/>
    <w:rsid w:val="007F4011"/>
    <w:rsid w:val="007F4448"/>
    <w:rsid w:val="007F52AA"/>
    <w:rsid w:val="007F594A"/>
    <w:rsid w:val="00800B35"/>
    <w:rsid w:val="00804657"/>
    <w:rsid w:val="00804749"/>
    <w:rsid w:val="008048D5"/>
    <w:rsid w:val="0081010E"/>
    <w:rsid w:val="0081104B"/>
    <w:rsid w:val="00811541"/>
    <w:rsid w:val="00813113"/>
    <w:rsid w:val="00813CED"/>
    <w:rsid w:val="00816E48"/>
    <w:rsid w:val="00817EB5"/>
    <w:rsid w:val="008217A7"/>
    <w:rsid w:val="008218FF"/>
    <w:rsid w:val="00821D0F"/>
    <w:rsid w:val="00822524"/>
    <w:rsid w:val="00827342"/>
    <w:rsid w:val="008276A5"/>
    <w:rsid w:val="008279FD"/>
    <w:rsid w:val="008312E0"/>
    <w:rsid w:val="008314BC"/>
    <w:rsid w:val="00831C7D"/>
    <w:rsid w:val="00832561"/>
    <w:rsid w:val="00832632"/>
    <w:rsid w:val="008329D1"/>
    <w:rsid w:val="00832E2A"/>
    <w:rsid w:val="008333BB"/>
    <w:rsid w:val="00833B7C"/>
    <w:rsid w:val="00836679"/>
    <w:rsid w:val="00845FA4"/>
    <w:rsid w:val="00846118"/>
    <w:rsid w:val="00846DAB"/>
    <w:rsid w:val="008538B4"/>
    <w:rsid w:val="00855389"/>
    <w:rsid w:val="00855CDE"/>
    <w:rsid w:val="00860516"/>
    <w:rsid w:val="00860D92"/>
    <w:rsid w:val="00863315"/>
    <w:rsid w:val="0086366C"/>
    <w:rsid w:val="008657BC"/>
    <w:rsid w:val="00866BC7"/>
    <w:rsid w:val="00867FCF"/>
    <w:rsid w:val="00870778"/>
    <w:rsid w:val="00872883"/>
    <w:rsid w:val="00873248"/>
    <w:rsid w:val="00873CC7"/>
    <w:rsid w:val="008759F5"/>
    <w:rsid w:val="00875C18"/>
    <w:rsid w:val="00880C9C"/>
    <w:rsid w:val="00881206"/>
    <w:rsid w:val="00881651"/>
    <w:rsid w:val="00883A03"/>
    <w:rsid w:val="00886CD6"/>
    <w:rsid w:val="008902B4"/>
    <w:rsid w:val="00892C15"/>
    <w:rsid w:val="0089321B"/>
    <w:rsid w:val="008935C3"/>
    <w:rsid w:val="008937D2"/>
    <w:rsid w:val="00894CC5"/>
    <w:rsid w:val="00894FB8"/>
    <w:rsid w:val="00895D61"/>
    <w:rsid w:val="00896C0D"/>
    <w:rsid w:val="008A04F3"/>
    <w:rsid w:val="008A52FD"/>
    <w:rsid w:val="008A7061"/>
    <w:rsid w:val="008A7CA4"/>
    <w:rsid w:val="008B06A0"/>
    <w:rsid w:val="008B1040"/>
    <w:rsid w:val="008B161E"/>
    <w:rsid w:val="008B1C31"/>
    <w:rsid w:val="008B2524"/>
    <w:rsid w:val="008B26CC"/>
    <w:rsid w:val="008B4399"/>
    <w:rsid w:val="008B44FD"/>
    <w:rsid w:val="008B524B"/>
    <w:rsid w:val="008B67DF"/>
    <w:rsid w:val="008C2BE1"/>
    <w:rsid w:val="008C41B6"/>
    <w:rsid w:val="008C4BD1"/>
    <w:rsid w:val="008C5146"/>
    <w:rsid w:val="008C5892"/>
    <w:rsid w:val="008D05E9"/>
    <w:rsid w:val="008D1E11"/>
    <w:rsid w:val="008D4F39"/>
    <w:rsid w:val="008D52CD"/>
    <w:rsid w:val="008D59F1"/>
    <w:rsid w:val="008E114E"/>
    <w:rsid w:val="008E11B9"/>
    <w:rsid w:val="008E1843"/>
    <w:rsid w:val="008E2342"/>
    <w:rsid w:val="008E2CF8"/>
    <w:rsid w:val="008E2D19"/>
    <w:rsid w:val="008E51E5"/>
    <w:rsid w:val="008E5F69"/>
    <w:rsid w:val="008E7637"/>
    <w:rsid w:val="008E7EAD"/>
    <w:rsid w:val="008F04B1"/>
    <w:rsid w:val="008F1709"/>
    <w:rsid w:val="008F271A"/>
    <w:rsid w:val="008F3D82"/>
    <w:rsid w:val="008F701E"/>
    <w:rsid w:val="00900380"/>
    <w:rsid w:val="009003A6"/>
    <w:rsid w:val="00902B13"/>
    <w:rsid w:val="00902BEF"/>
    <w:rsid w:val="009034A2"/>
    <w:rsid w:val="0090404A"/>
    <w:rsid w:val="00905A92"/>
    <w:rsid w:val="009077E6"/>
    <w:rsid w:val="00911036"/>
    <w:rsid w:val="009129B5"/>
    <w:rsid w:val="00912A47"/>
    <w:rsid w:val="009135CB"/>
    <w:rsid w:val="00914E39"/>
    <w:rsid w:val="00922BFE"/>
    <w:rsid w:val="00925B7C"/>
    <w:rsid w:val="0092613D"/>
    <w:rsid w:val="00926923"/>
    <w:rsid w:val="00930567"/>
    <w:rsid w:val="00930CB1"/>
    <w:rsid w:val="00931BBF"/>
    <w:rsid w:val="0093351D"/>
    <w:rsid w:val="009344EE"/>
    <w:rsid w:val="009357C5"/>
    <w:rsid w:val="00936034"/>
    <w:rsid w:val="00936ABD"/>
    <w:rsid w:val="009407EC"/>
    <w:rsid w:val="00942292"/>
    <w:rsid w:val="00942CB4"/>
    <w:rsid w:val="00942E77"/>
    <w:rsid w:val="00943F4A"/>
    <w:rsid w:val="0094620B"/>
    <w:rsid w:val="0094628F"/>
    <w:rsid w:val="00946A7A"/>
    <w:rsid w:val="00951B33"/>
    <w:rsid w:val="00952A2D"/>
    <w:rsid w:val="009531F6"/>
    <w:rsid w:val="00953663"/>
    <w:rsid w:val="00953E1A"/>
    <w:rsid w:val="009563B4"/>
    <w:rsid w:val="009574FF"/>
    <w:rsid w:val="00957906"/>
    <w:rsid w:val="0096006A"/>
    <w:rsid w:val="009614F8"/>
    <w:rsid w:val="00962D14"/>
    <w:rsid w:val="00964411"/>
    <w:rsid w:val="009676C1"/>
    <w:rsid w:val="0096781E"/>
    <w:rsid w:val="00970C87"/>
    <w:rsid w:val="00971144"/>
    <w:rsid w:val="009729B5"/>
    <w:rsid w:val="009757B6"/>
    <w:rsid w:val="00976216"/>
    <w:rsid w:val="009772A2"/>
    <w:rsid w:val="00981F3E"/>
    <w:rsid w:val="009821C5"/>
    <w:rsid w:val="0098237F"/>
    <w:rsid w:val="00982A68"/>
    <w:rsid w:val="00982B32"/>
    <w:rsid w:val="0098419C"/>
    <w:rsid w:val="00985183"/>
    <w:rsid w:val="00991F60"/>
    <w:rsid w:val="00992E34"/>
    <w:rsid w:val="009949A0"/>
    <w:rsid w:val="00995AF2"/>
    <w:rsid w:val="00996BE9"/>
    <w:rsid w:val="00996E64"/>
    <w:rsid w:val="00997E64"/>
    <w:rsid w:val="00997FC9"/>
    <w:rsid w:val="009A0437"/>
    <w:rsid w:val="009A05C1"/>
    <w:rsid w:val="009A3166"/>
    <w:rsid w:val="009A3F94"/>
    <w:rsid w:val="009A5116"/>
    <w:rsid w:val="009B063A"/>
    <w:rsid w:val="009B09F6"/>
    <w:rsid w:val="009B2812"/>
    <w:rsid w:val="009B2ED6"/>
    <w:rsid w:val="009B2FFE"/>
    <w:rsid w:val="009B3038"/>
    <w:rsid w:val="009B3BF2"/>
    <w:rsid w:val="009B7847"/>
    <w:rsid w:val="009B7FFA"/>
    <w:rsid w:val="009C0A20"/>
    <w:rsid w:val="009C0AFB"/>
    <w:rsid w:val="009C13AE"/>
    <w:rsid w:val="009C1B9F"/>
    <w:rsid w:val="009C21BA"/>
    <w:rsid w:val="009C3258"/>
    <w:rsid w:val="009C5CE0"/>
    <w:rsid w:val="009C73F2"/>
    <w:rsid w:val="009D0094"/>
    <w:rsid w:val="009D1E50"/>
    <w:rsid w:val="009D2981"/>
    <w:rsid w:val="009D3E55"/>
    <w:rsid w:val="009D414B"/>
    <w:rsid w:val="009D43FC"/>
    <w:rsid w:val="009E1CF5"/>
    <w:rsid w:val="009E20FB"/>
    <w:rsid w:val="009E32D1"/>
    <w:rsid w:val="009E3F06"/>
    <w:rsid w:val="009E55AA"/>
    <w:rsid w:val="009E721D"/>
    <w:rsid w:val="009F0EBB"/>
    <w:rsid w:val="009F2CA6"/>
    <w:rsid w:val="009F36B9"/>
    <w:rsid w:val="009F4C0B"/>
    <w:rsid w:val="009F67C6"/>
    <w:rsid w:val="009F7136"/>
    <w:rsid w:val="009F7EFA"/>
    <w:rsid w:val="00A0008B"/>
    <w:rsid w:val="00A001E0"/>
    <w:rsid w:val="00A006FB"/>
    <w:rsid w:val="00A020A1"/>
    <w:rsid w:val="00A04B85"/>
    <w:rsid w:val="00A04B8E"/>
    <w:rsid w:val="00A04C8E"/>
    <w:rsid w:val="00A06D80"/>
    <w:rsid w:val="00A1028C"/>
    <w:rsid w:val="00A11383"/>
    <w:rsid w:val="00A13255"/>
    <w:rsid w:val="00A133D1"/>
    <w:rsid w:val="00A1347C"/>
    <w:rsid w:val="00A14E02"/>
    <w:rsid w:val="00A164C5"/>
    <w:rsid w:val="00A1737C"/>
    <w:rsid w:val="00A17C68"/>
    <w:rsid w:val="00A21098"/>
    <w:rsid w:val="00A239F5"/>
    <w:rsid w:val="00A24629"/>
    <w:rsid w:val="00A30A5C"/>
    <w:rsid w:val="00A3117D"/>
    <w:rsid w:val="00A33F6F"/>
    <w:rsid w:val="00A347DF"/>
    <w:rsid w:val="00A3718F"/>
    <w:rsid w:val="00A37679"/>
    <w:rsid w:val="00A379E2"/>
    <w:rsid w:val="00A40146"/>
    <w:rsid w:val="00A40704"/>
    <w:rsid w:val="00A40863"/>
    <w:rsid w:val="00A418F2"/>
    <w:rsid w:val="00A42580"/>
    <w:rsid w:val="00A429E5"/>
    <w:rsid w:val="00A42E67"/>
    <w:rsid w:val="00A44F6C"/>
    <w:rsid w:val="00A5213D"/>
    <w:rsid w:val="00A52FFE"/>
    <w:rsid w:val="00A53231"/>
    <w:rsid w:val="00A53340"/>
    <w:rsid w:val="00A549BF"/>
    <w:rsid w:val="00A61185"/>
    <w:rsid w:val="00A629EE"/>
    <w:rsid w:val="00A63A42"/>
    <w:rsid w:val="00A64B1B"/>
    <w:rsid w:val="00A655CC"/>
    <w:rsid w:val="00A65632"/>
    <w:rsid w:val="00A66C66"/>
    <w:rsid w:val="00A66FEC"/>
    <w:rsid w:val="00A70E00"/>
    <w:rsid w:val="00A71213"/>
    <w:rsid w:val="00A72887"/>
    <w:rsid w:val="00A73EF0"/>
    <w:rsid w:val="00A76FFA"/>
    <w:rsid w:val="00A77416"/>
    <w:rsid w:val="00A8054C"/>
    <w:rsid w:val="00A8210B"/>
    <w:rsid w:val="00A83AF1"/>
    <w:rsid w:val="00A84118"/>
    <w:rsid w:val="00A93F3F"/>
    <w:rsid w:val="00A942B2"/>
    <w:rsid w:val="00A96DDE"/>
    <w:rsid w:val="00AA1738"/>
    <w:rsid w:val="00AA2B27"/>
    <w:rsid w:val="00AA3226"/>
    <w:rsid w:val="00AA3359"/>
    <w:rsid w:val="00AA3954"/>
    <w:rsid w:val="00AA6069"/>
    <w:rsid w:val="00AA6175"/>
    <w:rsid w:val="00AB0047"/>
    <w:rsid w:val="00AB1119"/>
    <w:rsid w:val="00AB1296"/>
    <w:rsid w:val="00AB24AE"/>
    <w:rsid w:val="00AB2B42"/>
    <w:rsid w:val="00AB47DE"/>
    <w:rsid w:val="00AB5BB3"/>
    <w:rsid w:val="00AB6049"/>
    <w:rsid w:val="00AB68CD"/>
    <w:rsid w:val="00AC0939"/>
    <w:rsid w:val="00AC1385"/>
    <w:rsid w:val="00AC33E4"/>
    <w:rsid w:val="00AC3AF3"/>
    <w:rsid w:val="00AC3CD5"/>
    <w:rsid w:val="00AC3FF6"/>
    <w:rsid w:val="00AC5080"/>
    <w:rsid w:val="00AC5BBF"/>
    <w:rsid w:val="00AC698E"/>
    <w:rsid w:val="00AD02EA"/>
    <w:rsid w:val="00AD1F7E"/>
    <w:rsid w:val="00AD2772"/>
    <w:rsid w:val="00AD495D"/>
    <w:rsid w:val="00AD5A5A"/>
    <w:rsid w:val="00AD63A7"/>
    <w:rsid w:val="00AD7BF9"/>
    <w:rsid w:val="00AE0E99"/>
    <w:rsid w:val="00AE2BBE"/>
    <w:rsid w:val="00AF0AD1"/>
    <w:rsid w:val="00AF2940"/>
    <w:rsid w:val="00AF30E2"/>
    <w:rsid w:val="00AF35C7"/>
    <w:rsid w:val="00AF3C86"/>
    <w:rsid w:val="00AF45CE"/>
    <w:rsid w:val="00AF533C"/>
    <w:rsid w:val="00AF56AB"/>
    <w:rsid w:val="00AF5FC0"/>
    <w:rsid w:val="00B01F4E"/>
    <w:rsid w:val="00B02582"/>
    <w:rsid w:val="00B02F57"/>
    <w:rsid w:val="00B03FF4"/>
    <w:rsid w:val="00B043E0"/>
    <w:rsid w:val="00B04406"/>
    <w:rsid w:val="00B0574E"/>
    <w:rsid w:val="00B0777F"/>
    <w:rsid w:val="00B1153C"/>
    <w:rsid w:val="00B12F05"/>
    <w:rsid w:val="00B14848"/>
    <w:rsid w:val="00B14A6F"/>
    <w:rsid w:val="00B16289"/>
    <w:rsid w:val="00B207CE"/>
    <w:rsid w:val="00B25BE6"/>
    <w:rsid w:val="00B266E9"/>
    <w:rsid w:val="00B30CCE"/>
    <w:rsid w:val="00B30FCA"/>
    <w:rsid w:val="00B317A4"/>
    <w:rsid w:val="00B31F04"/>
    <w:rsid w:val="00B37BDE"/>
    <w:rsid w:val="00B4096D"/>
    <w:rsid w:val="00B4105D"/>
    <w:rsid w:val="00B418A6"/>
    <w:rsid w:val="00B419A9"/>
    <w:rsid w:val="00B42F22"/>
    <w:rsid w:val="00B43EAF"/>
    <w:rsid w:val="00B44256"/>
    <w:rsid w:val="00B45703"/>
    <w:rsid w:val="00B45EDA"/>
    <w:rsid w:val="00B46DA0"/>
    <w:rsid w:val="00B47700"/>
    <w:rsid w:val="00B50029"/>
    <w:rsid w:val="00B52E3E"/>
    <w:rsid w:val="00B52F49"/>
    <w:rsid w:val="00B53992"/>
    <w:rsid w:val="00B5570A"/>
    <w:rsid w:val="00B56BF1"/>
    <w:rsid w:val="00B57E8F"/>
    <w:rsid w:val="00B616FF"/>
    <w:rsid w:val="00B62724"/>
    <w:rsid w:val="00B6734F"/>
    <w:rsid w:val="00B67CA3"/>
    <w:rsid w:val="00B718C3"/>
    <w:rsid w:val="00B71C71"/>
    <w:rsid w:val="00B76134"/>
    <w:rsid w:val="00B7734C"/>
    <w:rsid w:val="00B812BF"/>
    <w:rsid w:val="00B81302"/>
    <w:rsid w:val="00B823BF"/>
    <w:rsid w:val="00B8254E"/>
    <w:rsid w:val="00B83411"/>
    <w:rsid w:val="00B83E4C"/>
    <w:rsid w:val="00B83F5F"/>
    <w:rsid w:val="00B86C9C"/>
    <w:rsid w:val="00B87498"/>
    <w:rsid w:val="00B87ACD"/>
    <w:rsid w:val="00B91A9A"/>
    <w:rsid w:val="00B92440"/>
    <w:rsid w:val="00B92E5F"/>
    <w:rsid w:val="00B93A36"/>
    <w:rsid w:val="00B943B4"/>
    <w:rsid w:val="00B970EB"/>
    <w:rsid w:val="00B97185"/>
    <w:rsid w:val="00B976E0"/>
    <w:rsid w:val="00BA0ABB"/>
    <w:rsid w:val="00BA1C36"/>
    <w:rsid w:val="00BA1C9D"/>
    <w:rsid w:val="00BA2228"/>
    <w:rsid w:val="00BA31EA"/>
    <w:rsid w:val="00BA40C0"/>
    <w:rsid w:val="00BA43CA"/>
    <w:rsid w:val="00BA64BA"/>
    <w:rsid w:val="00BB1558"/>
    <w:rsid w:val="00BB1F8B"/>
    <w:rsid w:val="00BB6D3E"/>
    <w:rsid w:val="00BB6FE1"/>
    <w:rsid w:val="00BB7E75"/>
    <w:rsid w:val="00BC1D20"/>
    <w:rsid w:val="00BC6D9A"/>
    <w:rsid w:val="00BC7598"/>
    <w:rsid w:val="00BD46EA"/>
    <w:rsid w:val="00BD4B3A"/>
    <w:rsid w:val="00BD4EE1"/>
    <w:rsid w:val="00BD539F"/>
    <w:rsid w:val="00BD55D3"/>
    <w:rsid w:val="00BD637D"/>
    <w:rsid w:val="00BD66EB"/>
    <w:rsid w:val="00BD70BC"/>
    <w:rsid w:val="00BD777A"/>
    <w:rsid w:val="00BE0141"/>
    <w:rsid w:val="00BE3280"/>
    <w:rsid w:val="00BE47DF"/>
    <w:rsid w:val="00BE4A80"/>
    <w:rsid w:val="00BE4FD0"/>
    <w:rsid w:val="00BE6F54"/>
    <w:rsid w:val="00BF009A"/>
    <w:rsid w:val="00BF0618"/>
    <w:rsid w:val="00BF2948"/>
    <w:rsid w:val="00BF37BA"/>
    <w:rsid w:val="00BF457E"/>
    <w:rsid w:val="00BF6249"/>
    <w:rsid w:val="00BF6726"/>
    <w:rsid w:val="00BF7EA7"/>
    <w:rsid w:val="00C00A50"/>
    <w:rsid w:val="00C01078"/>
    <w:rsid w:val="00C01ADD"/>
    <w:rsid w:val="00C0412E"/>
    <w:rsid w:val="00C044ED"/>
    <w:rsid w:val="00C04D90"/>
    <w:rsid w:val="00C0621C"/>
    <w:rsid w:val="00C06326"/>
    <w:rsid w:val="00C07228"/>
    <w:rsid w:val="00C11DF8"/>
    <w:rsid w:val="00C131C5"/>
    <w:rsid w:val="00C13BD6"/>
    <w:rsid w:val="00C159C4"/>
    <w:rsid w:val="00C168AB"/>
    <w:rsid w:val="00C17E02"/>
    <w:rsid w:val="00C210F0"/>
    <w:rsid w:val="00C2125F"/>
    <w:rsid w:val="00C223CD"/>
    <w:rsid w:val="00C2335C"/>
    <w:rsid w:val="00C23DA0"/>
    <w:rsid w:val="00C25010"/>
    <w:rsid w:val="00C25751"/>
    <w:rsid w:val="00C31642"/>
    <w:rsid w:val="00C31F82"/>
    <w:rsid w:val="00C32A90"/>
    <w:rsid w:val="00C342BB"/>
    <w:rsid w:val="00C40083"/>
    <w:rsid w:val="00C42169"/>
    <w:rsid w:val="00C42DF6"/>
    <w:rsid w:val="00C43AB7"/>
    <w:rsid w:val="00C443C4"/>
    <w:rsid w:val="00C444BA"/>
    <w:rsid w:val="00C445A4"/>
    <w:rsid w:val="00C4496B"/>
    <w:rsid w:val="00C4512E"/>
    <w:rsid w:val="00C45D48"/>
    <w:rsid w:val="00C46A49"/>
    <w:rsid w:val="00C525E7"/>
    <w:rsid w:val="00C52F93"/>
    <w:rsid w:val="00C53D9E"/>
    <w:rsid w:val="00C5401C"/>
    <w:rsid w:val="00C560AF"/>
    <w:rsid w:val="00C568DE"/>
    <w:rsid w:val="00C571C2"/>
    <w:rsid w:val="00C57333"/>
    <w:rsid w:val="00C62042"/>
    <w:rsid w:val="00C6254D"/>
    <w:rsid w:val="00C62CD1"/>
    <w:rsid w:val="00C66377"/>
    <w:rsid w:val="00C66C60"/>
    <w:rsid w:val="00C66C9B"/>
    <w:rsid w:val="00C6774E"/>
    <w:rsid w:val="00C72954"/>
    <w:rsid w:val="00C7392C"/>
    <w:rsid w:val="00C75EA4"/>
    <w:rsid w:val="00C76B0A"/>
    <w:rsid w:val="00C76DF8"/>
    <w:rsid w:val="00C770C7"/>
    <w:rsid w:val="00C80133"/>
    <w:rsid w:val="00C80D7A"/>
    <w:rsid w:val="00C80DB0"/>
    <w:rsid w:val="00C81486"/>
    <w:rsid w:val="00C82874"/>
    <w:rsid w:val="00C82DDD"/>
    <w:rsid w:val="00C838CD"/>
    <w:rsid w:val="00C8391D"/>
    <w:rsid w:val="00C84285"/>
    <w:rsid w:val="00C84A9B"/>
    <w:rsid w:val="00C85B5C"/>
    <w:rsid w:val="00C86AFC"/>
    <w:rsid w:val="00C93265"/>
    <w:rsid w:val="00C97F9E"/>
    <w:rsid w:val="00CA01D3"/>
    <w:rsid w:val="00CA48C5"/>
    <w:rsid w:val="00CA4A85"/>
    <w:rsid w:val="00CA5B9A"/>
    <w:rsid w:val="00CA69EE"/>
    <w:rsid w:val="00CB0675"/>
    <w:rsid w:val="00CB07D2"/>
    <w:rsid w:val="00CB255F"/>
    <w:rsid w:val="00CB3E49"/>
    <w:rsid w:val="00CB4C64"/>
    <w:rsid w:val="00CB7D98"/>
    <w:rsid w:val="00CC0EF0"/>
    <w:rsid w:val="00CC20E7"/>
    <w:rsid w:val="00CC28FA"/>
    <w:rsid w:val="00CC3731"/>
    <w:rsid w:val="00CC4684"/>
    <w:rsid w:val="00CC5318"/>
    <w:rsid w:val="00CC5EF3"/>
    <w:rsid w:val="00CC636A"/>
    <w:rsid w:val="00CC776A"/>
    <w:rsid w:val="00CD2CE5"/>
    <w:rsid w:val="00CD4D35"/>
    <w:rsid w:val="00CD5FF0"/>
    <w:rsid w:val="00CD61ED"/>
    <w:rsid w:val="00CD7211"/>
    <w:rsid w:val="00CD7612"/>
    <w:rsid w:val="00CE022E"/>
    <w:rsid w:val="00CE1AF1"/>
    <w:rsid w:val="00CE3FF2"/>
    <w:rsid w:val="00CE79EE"/>
    <w:rsid w:val="00CE7AE9"/>
    <w:rsid w:val="00CF044B"/>
    <w:rsid w:val="00CF24D9"/>
    <w:rsid w:val="00CF2B13"/>
    <w:rsid w:val="00D01556"/>
    <w:rsid w:val="00D0217C"/>
    <w:rsid w:val="00D022B1"/>
    <w:rsid w:val="00D024CE"/>
    <w:rsid w:val="00D03E5E"/>
    <w:rsid w:val="00D04578"/>
    <w:rsid w:val="00D050A6"/>
    <w:rsid w:val="00D074C1"/>
    <w:rsid w:val="00D07907"/>
    <w:rsid w:val="00D10049"/>
    <w:rsid w:val="00D104FB"/>
    <w:rsid w:val="00D11ABF"/>
    <w:rsid w:val="00D127A5"/>
    <w:rsid w:val="00D14746"/>
    <w:rsid w:val="00D154AA"/>
    <w:rsid w:val="00D155FB"/>
    <w:rsid w:val="00D206A4"/>
    <w:rsid w:val="00D20AF5"/>
    <w:rsid w:val="00D23CD0"/>
    <w:rsid w:val="00D26A9A"/>
    <w:rsid w:val="00D307E0"/>
    <w:rsid w:val="00D30C70"/>
    <w:rsid w:val="00D32662"/>
    <w:rsid w:val="00D34A40"/>
    <w:rsid w:val="00D360E9"/>
    <w:rsid w:val="00D414BB"/>
    <w:rsid w:val="00D42D00"/>
    <w:rsid w:val="00D43A56"/>
    <w:rsid w:val="00D5004D"/>
    <w:rsid w:val="00D50E45"/>
    <w:rsid w:val="00D5264A"/>
    <w:rsid w:val="00D546B2"/>
    <w:rsid w:val="00D56D49"/>
    <w:rsid w:val="00D57F90"/>
    <w:rsid w:val="00D60E60"/>
    <w:rsid w:val="00D61561"/>
    <w:rsid w:val="00D63AB9"/>
    <w:rsid w:val="00D63B49"/>
    <w:rsid w:val="00D63E71"/>
    <w:rsid w:val="00D641A7"/>
    <w:rsid w:val="00D648A0"/>
    <w:rsid w:val="00D66D10"/>
    <w:rsid w:val="00D679E9"/>
    <w:rsid w:val="00D70D7B"/>
    <w:rsid w:val="00D724D2"/>
    <w:rsid w:val="00D72D33"/>
    <w:rsid w:val="00D747CC"/>
    <w:rsid w:val="00D7498C"/>
    <w:rsid w:val="00D7530C"/>
    <w:rsid w:val="00D75ADF"/>
    <w:rsid w:val="00D77529"/>
    <w:rsid w:val="00D80E5D"/>
    <w:rsid w:val="00D8104C"/>
    <w:rsid w:val="00D81741"/>
    <w:rsid w:val="00D82074"/>
    <w:rsid w:val="00D83600"/>
    <w:rsid w:val="00D84147"/>
    <w:rsid w:val="00D84BEB"/>
    <w:rsid w:val="00D84E8E"/>
    <w:rsid w:val="00D876DC"/>
    <w:rsid w:val="00D901F0"/>
    <w:rsid w:val="00D9048F"/>
    <w:rsid w:val="00D90C49"/>
    <w:rsid w:val="00D9331B"/>
    <w:rsid w:val="00D93E54"/>
    <w:rsid w:val="00D94B26"/>
    <w:rsid w:val="00D97D22"/>
    <w:rsid w:val="00DA2775"/>
    <w:rsid w:val="00DA35C9"/>
    <w:rsid w:val="00DA39F6"/>
    <w:rsid w:val="00DA5717"/>
    <w:rsid w:val="00DA6528"/>
    <w:rsid w:val="00DA7A97"/>
    <w:rsid w:val="00DB0469"/>
    <w:rsid w:val="00DB0993"/>
    <w:rsid w:val="00DB0BF5"/>
    <w:rsid w:val="00DB196E"/>
    <w:rsid w:val="00DB3181"/>
    <w:rsid w:val="00DB6D34"/>
    <w:rsid w:val="00DC0D9A"/>
    <w:rsid w:val="00DC3407"/>
    <w:rsid w:val="00DC3752"/>
    <w:rsid w:val="00DC3C37"/>
    <w:rsid w:val="00DC4F36"/>
    <w:rsid w:val="00DC6BD2"/>
    <w:rsid w:val="00DC7C01"/>
    <w:rsid w:val="00DD2F0F"/>
    <w:rsid w:val="00DD3861"/>
    <w:rsid w:val="00DD5690"/>
    <w:rsid w:val="00DD60BB"/>
    <w:rsid w:val="00DE0C85"/>
    <w:rsid w:val="00DE13F5"/>
    <w:rsid w:val="00DE706C"/>
    <w:rsid w:val="00DE7ED3"/>
    <w:rsid w:val="00DF13A8"/>
    <w:rsid w:val="00DF13C2"/>
    <w:rsid w:val="00DF1C96"/>
    <w:rsid w:val="00DF2D5D"/>
    <w:rsid w:val="00DF3FA9"/>
    <w:rsid w:val="00DF42AF"/>
    <w:rsid w:val="00DF7DFE"/>
    <w:rsid w:val="00E00D48"/>
    <w:rsid w:val="00E019BF"/>
    <w:rsid w:val="00E03F42"/>
    <w:rsid w:val="00E042F1"/>
    <w:rsid w:val="00E046EF"/>
    <w:rsid w:val="00E06F58"/>
    <w:rsid w:val="00E079BB"/>
    <w:rsid w:val="00E07D7E"/>
    <w:rsid w:val="00E07F6D"/>
    <w:rsid w:val="00E11F39"/>
    <w:rsid w:val="00E13D79"/>
    <w:rsid w:val="00E14B7E"/>
    <w:rsid w:val="00E14C8D"/>
    <w:rsid w:val="00E15012"/>
    <w:rsid w:val="00E1526B"/>
    <w:rsid w:val="00E16684"/>
    <w:rsid w:val="00E16B57"/>
    <w:rsid w:val="00E178F0"/>
    <w:rsid w:val="00E179D5"/>
    <w:rsid w:val="00E20A5F"/>
    <w:rsid w:val="00E20FF2"/>
    <w:rsid w:val="00E218F7"/>
    <w:rsid w:val="00E22BBF"/>
    <w:rsid w:val="00E23B54"/>
    <w:rsid w:val="00E24419"/>
    <w:rsid w:val="00E271AD"/>
    <w:rsid w:val="00E320AC"/>
    <w:rsid w:val="00E32466"/>
    <w:rsid w:val="00E35CC4"/>
    <w:rsid w:val="00E3722E"/>
    <w:rsid w:val="00E374D2"/>
    <w:rsid w:val="00E40514"/>
    <w:rsid w:val="00E4073D"/>
    <w:rsid w:val="00E43C67"/>
    <w:rsid w:val="00E452D4"/>
    <w:rsid w:val="00E45563"/>
    <w:rsid w:val="00E46C37"/>
    <w:rsid w:val="00E471EB"/>
    <w:rsid w:val="00E475C4"/>
    <w:rsid w:val="00E51C70"/>
    <w:rsid w:val="00E52648"/>
    <w:rsid w:val="00E541C2"/>
    <w:rsid w:val="00E563EC"/>
    <w:rsid w:val="00E577D9"/>
    <w:rsid w:val="00E57D62"/>
    <w:rsid w:val="00E6146C"/>
    <w:rsid w:val="00E618C9"/>
    <w:rsid w:val="00E62EE8"/>
    <w:rsid w:val="00E63EAD"/>
    <w:rsid w:val="00E6481F"/>
    <w:rsid w:val="00E671D0"/>
    <w:rsid w:val="00E70006"/>
    <w:rsid w:val="00E71485"/>
    <w:rsid w:val="00E739D4"/>
    <w:rsid w:val="00E73CEA"/>
    <w:rsid w:val="00E74EB8"/>
    <w:rsid w:val="00E76A25"/>
    <w:rsid w:val="00E77117"/>
    <w:rsid w:val="00E77C6B"/>
    <w:rsid w:val="00E80522"/>
    <w:rsid w:val="00E80C60"/>
    <w:rsid w:val="00E839C2"/>
    <w:rsid w:val="00E83FF3"/>
    <w:rsid w:val="00E9093D"/>
    <w:rsid w:val="00E90D13"/>
    <w:rsid w:val="00E928E9"/>
    <w:rsid w:val="00E936B6"/>
    <w:rsid w:val="00E942FF"/>
    <w:rsid w:val="00E9448A"/>
    <w:rsid w:val="00E96A70"/>
    <w:rsid w:val="00E972AB"/>
    <w:rsid w:val="00E9771F"/>
    <w:rsid w:val="00EA2C5B"/>
    <w:rsid w:val="00EA3FF0"/>
    <w:rsid w:val="00EA5D74"/>
    <w:rsid w:val="00EA5DE6"/>
    <w:rsid w:val="00EA6295"/>
    <w:rsid w:val="00EA6522"/>
    <w:rsid w:val="00EA7271"/>
    <w:rsid w:val="00EB0752"/>
    <w:rsid w:val="00EB3601"/>
    <w:rsid w:val="00EB3BD4"/>
    <w:rsid w:val="00EB4F40"/>
    <w:rsid w:val="00EB6045"/>
    <w:rsid w:val="00EB6FD5"/>
    <w:rsid w:val="00EB701C"/>
    <w:rsid w:val="00EC0869"/>
    <w:rsid w:val="00EC194F"/>
    <w:rsid w:val="00EC2746"/>
    <w:rsid w:val="00EC79F8"/>
    <w:rsid w:val="00ED0A32"/>
    <w:rsid w:val="00ED1775"/>
    <w:rsid w:val="00ED3F73"/>
    <w:rsid w:val="00ED5250"/>
    <w:rsid w:val="00EE171A"/>
    <w:rsid w:val="00EE4E3A"/>
    <w:rsid w:val="00EE51D3"/>
    <w:rsid w:val="00EE7C61"/>
    <w:rsid w:val="00EF00E8"/>
    <w:rsid w:val="00EF034A"/>
    <w:rsid w:val="00EF0F63"/>
    <w:rsid w:val="00EF11AF"/>
    <w:rsid w:val="00EF1C4D"/>
    <w:rsid w:val="00EF1D78"/>
    <w:rsid w:val="00EF3D51"/>
    <w:rsid w:val="00EF52B7"/>
    <w:rsid w:val="00EF794C"/>
    <w:rsid w:val="00F019B9"/>
    <w:rsid w:val="00F03E94"/>
    <w:rsid w:val="00F04F95"/>
    <w:rsid w:val="00F068EF"/>
    <w:rsid w:val="00F073BD"/>
    <w:rsid w:val="00F10E11"/>
    <w:rsid w:val="00F10F11"/>
    <w:rsid w:val="00F148AE"/>
    <w:rsid w:val="00F153A1"/>
    <w:rsid w:val="00F16456"/>
    <w:rsid w:val="00F16614"/>
    <w:rsid w:val="00F16909"/>
    <w:rsid w:val="00F2103D"/>
    <w:rsid w:val="00F242E6"/>
    <w:rsid w:val="00F24445"/>
    <w:rsid w:val="00F24558"/>
    <w:rsid w:val="00F26435"/>
    <w:rsid w:val="00F26843"/>
    <w:rsid w:val="00F31E37"/>
    <w:rsid w:val="00F3272B"/>
    <w:rsid w:val="00F33538"/>
    <w:rsid w:val="00F33A52"/>
    <w:rsid w:val="00F35E5F"/>
    <w:rsid w:val="00F367BF"/>
    <w:rsid w:val="00F41E3C"/>
    <w:rsid w:val="00F43844"/>
    <w:rsid w:val="00F44E85"/>
    <w:rsid w:val="00F45E72"/>
    <w:rsid w:val="00F45FBA"/>
    <w:rsid w:val="00F46195"/>
    <w:rsid w:val="00F47B69"/>
    <w:rsid w:val="00F5357F"/>
    <w:rsid w:val="00F537AB"/>
    <w:rsid w:val="00F539E9"/>
    <w:rsid w:val="00F55097"/>
    <w:rsid w:val="00F566E6"/>
    <w:rsid w:val="00F57C86"/>
    <w:rsid w:val="00F606B2"/>
    <w:rsid w:val="00F6209B"/>
    <w:rsid w:val="00F627A9"/>
    <w:rsid w:val="00F636BC"/>
    <w:rsid w:val="00F6482E"/>
    <w:rsid w:val="00F64B68"/>
    <w:rsid w:val="00F657ED"/>
    <w:rsid w:val="00F70237"/>
    <w:rsid w:val="00F70379"/>
    <w:rsid w:val="00F7050F"/>
    <w:rsid w:val="00F7087D"/>
    <w:rsid w:val="00F714DF"/>
    <w:rsid w:val="00F714EE"/>
    <w:rsid w:val="00F723EA"/>
    <w:rsid w:val="00F727A1"/>
    <w:rsid w:val="00F73BBD"/>
    <w:rsid w:val="00F76C77"/>
    <w:rsid w:val="00F8267A"/>
    <w:rsid w:val="00F83EB1"/>
    <w:rsid w:val="00F86817"/>
    <w:rsid w:val="00F86AAB"/>
    <w:rsid w:val="00F9296F"/>
    <w:rsid w:val="00F93FB0"/>
    <w:rsid w:val="00F94080"/>
    <w:rsid w:val="00F946BA"/>
    <w:rsid w:val="00F94F40"/>
    <w:rsid w:val="00F9540C"/>
    <w:rsid w:val="00F9798C"/>
    <w:rsid w:val="00FA1263"/>
    <w:rsid w:val="00FA6D4A"/>
    <w:rsid w:val="00FB79B9"/>
    <w:rsid w:val="00FB7F11"/>
    <w:rsid w:val="00FC0CAD"/>
    <w:rsid w:val="00FC2249"/>
    <w:rsid w:val="00FC3ED0"/>
    <w:rsid w:val="00FC4514"/>
    <w:rsid w:val="00FC5F3E"/>
    <w:rsid w:val="00FC6A01"/>
    <w:rsid w:val="00FC6C7C"/>
    <w:rsid w:val="00FC6D86"/>
    <w:rsid w:val="00FC7438"/>
    <w:rsid w:val="00FD1749"/>
    <w:rsid w:val="00FD1FD9"/>
    <w:rsid w:val="00FD3BBC"/>
    <w:rsid w:val="00FD56AE"/>
    <w:rsid w:val="00FD6C1A"/>
    <w:rsid w:val="00FD72A2"/>
    <w:rsid w:val="00FD7577"/>
    <w:rsid w:val="00FE0DAC"/>
    <w:rsid w:val="00FE218F"/>
    <w:rsid w:val="00FE2908"/>
    <w:rsid w:val="00FE4887"/>
    <w:rsid w:val="00FE4993"/>
    <w:rsid w:val="00FE69AF"/>
    <w:rsid w:val="00FE74CF"/>
    <w:rsid w:val="00FE79B9"/>
    <w:rsid w:val="00FF14B5"/>
    <w:rsid w:val="00FF1B93"/>
    <w:rsid w:val="00FF4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4B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07EC"/>
  </w:style>
  <w:style w:type="paragraph" w:styleId="Heading1">
    <w:name w:val="heading 1"/>
    <w:basedOn w:val="Normal"/>
    <w:next w:val="Normal"/>
    <w:link w:val="Heading1Char"/>
    <w:uiPriority w:val="9"/>
    <w:qFormat/>
    <w:rsid w:val="009407E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407E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407E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9407E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407E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407E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407E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407E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407E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8AB"/>
  </w:style>
  <w:style w:type="paragraph" w:styleId="Footer">
    <w:name w:val="footer"/>
    <w:basedOn w:val="Normal"/>
    <w:link w:val="FooterChar"/>
    <w:uiPriority w:val="99"/>
    <w:unhideWhenUsed/>
    <w:rsid w:val="00C16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8AB"/>
  </w:style>
  <w:style w:type="character" w:customStyle="1" w:styleId="Heading1Char">
    <w:name w:val="Heading 1 Char"/>
    <w:basedOn w:val="DefaultParagraphFont"/>
    <w:link w:val="Heading1"/>
    <w:uiPriority w:val="9"/>
    <w:rsid w:val="009407E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407E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407E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9407E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407E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407E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407E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407E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407EC"/>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54339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407E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407E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407E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407EC"/>
    <w:rPr>
      <w:rFonts w:asciiTheme="majorHAnsi" w:eastAsiaTheme="majorEastAsia" w:hAnsiTheme="majorHAnsi" w:cstheme="majorBidi"/>
      <w:i/>
      <w:iCs/>
      <w:spacing w:val="13"/>
      <w:sz w:val="24"/>
      <w:szCs w:val="24"/>
    </w:rPr>
  </w:style>
  <w:style w:type="character" w:styleId="Strong">
    <w:name w:val="Strong"/>
    <w:uiPriority w:val="22"/>
    <w:qFormat/>
    <w:rsid w:val="009407EC"/>
    <w:rPr>
      <w:b/>
      <w:bCs/>
    </w:rPr>
  </w:style>
  <w:style w:type="character" w:styleId="Emphasis">
    <w:name w:val="Emphasis"/>
    <w:uiPriority w:val="20"/>
    <w:qFormat/>
    <w:rsid w:val="009407EC"/>
    <w:rPr>
      <w:b/>
      <w:bCs/>
      <w:i/>
      <w:iCs/>
      <w:spacing w:val="10"/>
      <w:bdr w:val="none" w:sz="0" w:space="0" w:color="auto"/>
      <w:shd w:val="clear" w:color="auto" w:fill="auto"/>
    </w:rPr>
  </w:style>
  <w:style w:type="paragraph" w:styleId="NoSpacing">
    <w:name w:val="No Spacing"/>
    <w:basedOn w:val="Normal"/>
    <w:uiPriority w:val="1"/>
    <w:qFormat/>
    <w:rsid w:val="009407EC"/>
    <w:pPr>
      <w:spacing w:after="0" w:line="240" w:lineRule="auto"/>
    </w:pPr>
  </w:style>
  <w:style w:type="paragraph" w:styleId="Quote">
    <w:name w:val="Quote"/>
    <w:basedOn w:val="Normal"/>
    <w:next w:val="Normal"/>
    <w:link w:val="QuoteChar"/>
    <w:uiPriority w:val="29"/>
    <w:qFormat/>
    <w:rsid w:val="009407EC"/>
    <w:pPr>
      <w:spacing w:before="200" w:after="0"/>
      <w:ind w:left="360" w:right="360"/>
    </w:pPr>
    <w:rPr>
      <w:i/>
      <w:iCs/>
    </w:rPr>
  </w:style>
  <w:style w:type="character" w:customStyle="1" w:styleId="QuoteChar">
    <w:name w:val="Quote Char"/>
    <w:basedOn w:val="DefaultParagraphFont"/>
    <w:link w:val="Quote"/>
    <w:uiPriority w:val="29"/>
    <w:rsid w:val="009407EC"/>
    <w:rPr>
      <w:i/>
      <w:iCs/>
    </w:rPr>
  </w:style>
  <w:style w:type="paragraph" w:styleId="IntenseQuote">
    <w:name w:val="Intense Quote"/>
    <w:basedOn w:val="Normal"/>
    <w:next w:val="Normal"/>
    <w:link w:val="IntenseQuoteChar"/>
    <w:uiPriority w:val="30"/>
    <w:qFormat/>
    <w:rsid w:val="009407E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407EC"/>
    <w:rPr>
      <w:b/>
      <w:bCs/>
      <w:i/>
      <w:iCs/>
    </w:rPr>
  </w:style>
  <w:style w:type="character" w:styleId="SubtleEmphasis">
    <w:name w:val="Subtle Emphasis"/>
    <w:uiPriority w:val="19"/>
    <w:qFormat/>
    <w:rsid w:val="009407EC"/>
    <w:rPr>
      <w:i/>
      <w:iCs/>
    </w:rPr>
  </w:style>
  <w:style w:type="character" w:styleId="IntenseEmphasis">
    <w:name w:val="Intense Emphasis"/>
    <w:uiPriority w:val="21"/>
    <w:qFormat/>
    <w:rsid w:val="009407EC"/>
    <w:rPr>
      <w:b/>
      <w:bCs/>
    </w:rPr>
  </w:style>
  <w:style w:type="character" w:styleId="SubtleReference">
    <w:name w:val="Subtle Reference"/>
    <w:uiPriority w:val="31"/>
    <w:qFormat/>
    <w:rsid w:val="009407EC"/>
    <w:rPr>
      <w:smallCaps/>
    </w:rPr>
  </w:style>
  <w:style w:type="character" w:styleId="IntenseReference">
    <w:name w:val="Intense Reference"/>
    <w:uiPriority w:val="32"/>
    <w:qFormat/>
    <w:rsid w:val="009407EC"/>
    <w:rPr>
      <w:smallCaps/>
      <w:spacing w:val="5"/>
      <w:u w:val="single"/>
    </w:rPr>
  </w:style>
  <w:style w:type="character" w:styleId="BookTitle">
    <w:name w:val="Book Title"/>
    <w:uiPriority w:val="33"/>
    <w:qFormat/>
    <w:rsid w:val="009407EC"/>
    <w:rPr>
      <w:i/>
      <w:iCs/>
      <w:smallCaps/>
      <w:spacing w:val="5"/>
    </w:rPr>
  </w:style>
  <w:style w:type="paragraph" w:styleId="TOCHeading">
    <w:name w:val="TOC Heading"/>
    <w:basedOn w:val="Heading1"/>
    <w:next w:val="Normal"/>
    <w:uiPriority w:val="39"/>
    <w:semiHidden/>
    <w:unhideWhenUsed/>
    <w:qFormat/>
    <w:rsid w:val="009407EC"/>
    <w:pPr>
      <w:outlineLvl w:val="9"/>
    </w:pPr>
    <w:rPr>
      <w:lang w:bidi="en-US"/>
    </w:rPr>
  </w:style>
  <w:style w:type="paragraph" w:styleId="ListParagraph">
    <w:name w:val="List Paragraph"/>
    <w:basedOn w:val="Normal"/>
    <w:uiPriority w:val="34"/>
    <w:qFormat/>
    <w:rsid w:val="009407EC"/>
    <w:pPr>
      <w:ind w:left="720"/>
      <w:contextualSpacing/>
    </w:pPr>
  </w:style>
  <w:style w:type="character" w:styleId="Hyperlink">
    <w:name w:val="Hyperlink"/>
    <w:basedOn w:val="DefaultParagraphFont"/>
    <w:uiPriority w:val="99"/>
    <w:unhideWhenUsed/>
    <w:rsid w:val="0086366C"/>
    <w:rPr>
      <w:color w:val="0563C1" w:themeColor="hyperlink"/>
      <w:u w:val="single"/>
    </w:rPr>
  </w:style>
  <w:style w:type="table" w:styleId="TableGrid">
    <w:name w:val="Table Grid"/>
    <w:basedOn w:val="TableNormal"/>
    <w:uiPriority w:val="39"/>
    <w:rsid w:val="0053779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7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D45"/>
    <w:rPr>
      <w:rFonts w:ascii="Segoe UI" w:hAnsi="Segoe UI" w:cs="Segoe UI"/>
      <w:sz w:val="18"/>
      <w:szCs w:val="18"/>
    </w:rPr>
  </w:style>
  <w:style w:type="character" w:customStyle="1" w:styleId="st1">
    <w:name w:val="st1"/>
    <w:basedOn w:val="DefaultParagraphFont"/>
    <w:rsid w:val="00242379"/>
  </w:style>
  <w:style w:type="character" w:customStyle="1" w:styleId="UnresolvedMention">
    <w:name w:val="Unresolved Mention"/>
    <w:basedOn w:val="DefaultParagraphFont"/>
    <w:uiPriority w:val="99"/>
    <w:semiHidden/>
    <w:unhideWhenUsed/>
    <w:rsid w:val="002337F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07EC"/>
  </w:style>
  <w:style w:type="paragraph" w:styleId="Heading1">
    <w:name w:val="heading 1"/>
    <w:basedOn w:val="Normal"/>
    <w:next w:val="Normal"/>
    <w:link w:val="Heading1Char"/>
    <w:uiPriority w:val="9"/>
    <w:qFormat/>
    <w:rsid w:val="009407E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407E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407EC"/>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9407E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407E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407E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407E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407E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407E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8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8AB"/>
  </w:style>
  <w:style w:type="paragraph" w:styleId="Footer">
    <w:name w:val="footer"/>
    <w:basedOn w:val="Normal"/>
    <w:link w:val="FooterChar"/>
    <w:uiPriority w:val="99"/>
    <w:unhideWhenUsed/>
    <w:rsid w:val="00C16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8AB"/>
  </w:style>
  <w:style w:type="character" w:customStyle="1" w:styleId="Heading1Char">
    <w:name w:val="Heading 1 Char"/>
    <w:basedOn w:val="DefaultParagraphFont"/>
    <w:link w:val="Heading1"/>
    <w:uiPriority w:val="9"/>
    <w:rsid w:val="009407EC"/>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407EC"/>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407E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9407E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407E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407E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407E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407E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407EC"/>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54339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407E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407E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407E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407EC"/>
    <w:rPr>
      <w:rFonts w:asciiTheme="majorHAnsi" w:eastAsiaTheme="majorEastAsia" w:hAnsiTheme="majorHAnsi" w:cstheme="majorBidi"/>
      <w:i/>
      <w:iCs/>
      <w:spacing w:val="13"/>
      <w:sz w:val="24"/>
      <w:szCs w:val="24"/>
    </w:rPr>
  </w:style>
  <w:style w:type="character" w:styleId="Strong">
    <w:name w:val="Strong"/>
    <w:uiPriority w:val="22"/>
    <w:qFormat/>
    <w:rsid w:val="009407EC"/>
    <w:rPr>
      <w:b/>
      <w:bCs/>
    </w:rPr>
  </w:style>
  <w:style w:type="character" w:styleId="Emphasis">
    <w:name w:val="Emphasis"/>
    <w:uiPriority w:val="20"/>
    <w:qFormat/>
    <w:rsid w:val="009407EC"/>
    <w:rPr>
      <w:b/>
      <w:bCs/>
      <w:i/>
      <w:iCs/>
      <w:spacing w:val="10"/>
      <w:bdr w:val="none" w:sz="0" w:space="0" w:color="auto"/>
      <w:shd w:val="clear" w:color="auto" w:fill="auto"/>
    </w:rPr>
  </w:style>
  <w:style w:type="paragraph" w:styleId="NoSpacing">
    <w:name w:val="No Spacing"/>
    <w:basedOn w:val="Normal"/>
    <w:uiPriority w:val="1"/>
    <w:qFormat/>
    <w:rsid w:val="009407EC"/>
    <w:pPr>
      <w:spacing w:after="0" w:line="240" w:lineRule="auto"/>
    </w:pPr>
  </w:style>
  <w:style w:type="paragraph" w:styleId="Quote">
    <w:name w:val="Quote"/>
    <w:basedOn w:val="Normal"/>
    <w:next w:val="Normal"/>
    <w:link w:val="QuoteChar"/>
    <w:uiPriority w:val="29"/>
    <w:qFormat/>
    <w:rsid w:val="009407EC"/>
    <w:pPr>
      <w:spacing w:before="200" w:after="0"/>
      <w:ind w:left="360" w:right="360"/>
    </w:pPr>
    <w:rPr>
      <w:i/>
      <w:iCs/>
    </w:rPr>
  </w:style>
  <w:style w:type="character" w:customStyle="1" w:styleId="QuoteChar">
    <w:name w:val="Quote Char"/>
    <w:basedOn w:val="DefaultParagraphFont"/>
    <w:link w:val="Quote"/>
    <w:uiPriority w:val="29"/>
    <w:rsid w:val="009407EC"/>
    <w:rPr>
      <w:i/>
      <w:iCs/>
    </w:rPr>
  </w:style>
  <w:style w:type="paragraph" w:styleId="IntenseQuote">
    <w:name w:val="Intense Quote"/>
    <w:basedOn w:val="Normal"/>
    <w:next w:val="Normal"/>
    <w:link w:val="IntenseQuoteChar"/>
    <w:uiPriority w:val="30"/>
    <w:qFormat/>
    <w:rsid w:val="009407E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407EC"/>
    <w:rPr>
      <w:b/>
      <w:bCs/>
      <w:i/>
      <w:iCs/>
    </w:rPr>
  </w:style>
  <w:style w:type="character" w:styleId="SubtleEmphasis">
    <w:name w:val="Subtle Emphasis"/>
    <w:uiPriority w:val="19"/>
    <w:qFormat/>
    <w:rsid w:val="009407EC"/>
    <w:rPr>
      <w:i/>
      <w:iCs/>
    </w:rPr>
  </w:style>
  <w:style w:type="character" w:styleId="IntenseEmphasis">
    <w:name w:val="Intense Emphasis"/>
    <w:uiPriority w:val="21"/>
    <w:qFormat/>
    <w:rsid w:val="009407EC"/>
    <w:rPr>
      <w:b/>
      <w:bCs/>
    </w:rPr>
  </w:style>
  <w:style w:type="character" w:styleId="SubtleReference">
    <w:name w:val="Subtle Reference"/>
    <w:uiPriority w:val="31"/>
    <w:qFormat/>
    <w:rsid w:val="009407EC"/>
    <w:rPr>
      <w:smallCaps/>
    </w:rPr>
  </w:style>
  <w:style w:type="character" w:styleId="IntenseReference">
    <w:name w:val="Intense Reference"/>
    <w:uiPriority w:val="32"/>
    <w:qFormat/>
    <w:rsid w:val="009407EC"/>
    <w:rPr>
      <w:smallCaps/>
      <w:spacing w:val="5"/>
      <w:u w:val="single"/>
    </w:rPr>
  </w:style>
  <w:style w:type="character" w:styleId="BookTitle">
    <w:name w:val="Book Title"/>
    <w:uiPriority w:val="33"/>
    <w:qFormat/>
    <w:rsid w:val="009407EC"/>
    <w:rPr>
      <w:i/>
      <w:iCs/>
      <w:smallCaps/>
      <w:spacing w:val="5"/>
    </w:rPr>
  </w:style>
  <w:style w:type="paragraph" w:styleId="TOCHeading">
    <w:name w:val="TOC Heading"/>
    <w:basedOn w:val="Heading1"/>
    <w:next w:val="Normal"/>
    <w:uiPriority w:val="39"/>
    <w:semiHidden/>
    <w:unhideWhenUsed/>
    <w:qFormat/>
    <w:rsid w:val="009407EC"/>
    <w:pPr>
      <w:outlineLvl w:val="9"/>
    </w:pPr>
    <w:rPr>
      <w:lang w:bidi="en-US"/>
    </w:rPr>
  </w:style>
  <w:style w:type="paragraph" w:styleId="ListParagraph">
    <w:name w:val="List Paragraph"/>
    <w:basedOn w:val="Normal"/>
    <w:uiPriority w:val="34"/>
    <w:qFormat/>
    <w:rsid w:val="009407EC"/>
    <w:pPr>
      <w:ind w:left="720"/>
      <w:contextualSpacing/>
    </w:pPr>
  </w:style>
  <w:style w:type="character" w:styleId="Hyperlink">
    <w:name w:val="Hyperlink"/>
    <w:basedOn w:val="DefaultParagraphFont"/>
    <w:uiPriority w:val="99"/>
    <w:unhideWhenUsed/>
    <w:rsid w:val="0086366C"/>
    <w:rPr>
      <w:color w:val="0563C1" w:themeColor="hyperlink"/>
      <w:u w:val="single"/>
    </w:rPr>
  </w:style>
  <w:style w:type="table" w:styleId="TableGrid">
    <w:name w:val="Table Grid"/>
    <w:basedOn w:val="TableNormal"/>
    <w:uiPriority w:val="39"/>
    <w:rsid w:val="0053779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7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D45"/>
    <w:rPr>
      <w:rFonts w:ascii="Segoe UI" w:hAnsi="Segoe UI" w:cs="Segoe UI"/>
      <w:sz w:val="18"/>
      <w:szCs w:val="18"/>
    </w:rPr>
  </w:style>
  <w:style w:type="character" w:customStyle="1" w:styleId="st1">
    <w:name w:val="st1"/>
    <w:basedOn w:val="DefaultParagraphFont"/>
    <w:rsid w:val="00242379"/>
  </w:style>
  <w:style w:type="character" w:customStyle="1" w:styleId="UnresolvedMention">
    <w:name w:val="Unresolved Mention"/>
    <w:basedOn w:val="DefaultParagraphFont"/>
    <w:uiPriority w:val="99"/>
    <w:semiHidden/>
    <w:unhideWhenUsed/>
    <w:rsid w:val="00233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699626">
      <w:bodyDiv w:val="1"/>
      <w:marLeft w:val="0"/>
      <w:marRight w:val="0"/>
      <w:marTop w:val="0"/>
      <w:marBottom w:val="0"/>
      <w:divBdr>
        <w:top w:val="none" w:sz="0" w:space="0" w:color="auto"/>
        <w:left w:val="none" w:sz="0" w:space="0" w:color="auto"/>
        <w:bottom w:val="none" w:sz="0" w:space="0" w:color="auto"/>
        <w:right w:val="none" w:sz="0" w:space="0" w:color="auto"/>
      </w:divBdr>
    </w:div>
    <w:div w:id="1027174850">
      <w:bodyDiv w:val="1"/>
      <w:marLeft w:val="0"/>
      <w:marRight w:val="0"/>
      <w:marTop w:val="0"/>
      <w:marBottom w:val="0"/>
      <w:divBdr>
        <w:top w:val="none" w:sz="0" w:space="0" w:color="auto"/>
        <w:left w:val="none" w:sz="0" w:space="0" w:color="auto"/>
        <w:bottom w:val="none" w:sz="0" w:space="0" w:color="auto"/>
        <w:right w:val="none" w:sz="0" w:space="0" w:color="auto"/>
      </w:divBdr>
    </w:div>
    <w:div w:id="1083183653">
      <w:bodyDiv w:val="1"/>
      <w:marLeft w:val="0"/>
      <w:marRight w:val="0"/>
      <w:marTop w:val="0"/>
      <w:marBottom w:val="0"/>
      <w:divBdr>
        <w:top w:val="none" w:sz="0" w:space="0" w:color="auto"/>
        <w:left w:val="none" w:sz="0" w:space="0" w:color="auto"/>
        <w:bottom w:val="none" w:sz="0" w:space="0" w:color="auto"/>
        <w:right w:val="none" w:sz="0" w:space="0" w:color="auto"/>
      </w:divBdr>
      <w:divsChild>
        <w:div w:id="385490878">
          <w:marLeft w:val="0"/>
          <w:marRight w:val="0"/>
          <w:marTop w:val="0"/>
          <w:marBottom w:val="0"/>
          <w:divBdr>
            <w:top w:val="none" w:sz="0" w:space="0" w:color="auto"/>
            <w:left w:val="none" w:sz="0" w:space="0" w:color="auto"/>
            <w:bottom w:val="none" w:sz="0" w:space="0" w:color="auto"/>
            <w:right w:val="none" w:sz="0" w:space="0" w:color="auto"/>
          </w:divBdr>
          <w:divsChild>
            <w:div w:id="2043702290">
              <w:marLeft w:val="0"/>
              <w:marRight w:val="0"/>
              <w:marTop w:val="0"/>
              <w:marBottom w:val="0"/>
              <w:divBdr>
                <w:top w:val="none" w:sz="0" w:space="0" w:color="auto"/>
                <w:left w:val="none" w:sz="0" w:space="0" w:color="auto"/>
                <w:bottom w:val="none" w:sz="0" w:space="0" w:color="auto"/>
                <w:right w:val="none" w:sz="0" w:space="0" w:color="auto"/>
              </w:divBdr>
              <w:divsChild>
                <w:div w:id="285697464">
                  <w:marLeft w:val="0"/>
                  <w:marRight w:val="0"/>
                  <w:marTop w:val="0"/>
                  <w:marBottom w:val="0"/>
                  <w:divBdr>
                    <w:top w:val="none" w:sz="0" w:space="0" w:color="auto"/>
                    <w:left w:val="none" w:sz="0" w:space="0" w:color="auto"/>
                    <w:bottom w:val="none" w:sz="0" w:space="0" w:color="auto"/>
                    <w:right w:val="none" w:sz="0" w:space="0" w:color="auto"/>
                  </w:divBdr>
                  <w:divsChild>
                    <w:div w:id="1932396758">
                      <w:marLeft w:val="0"/>
                      <w:marRight w:val="0"/>
                      <w:marTop w:val="0"/>
                      <w:marBottom w:val="0"/>
                      <w:divBdr>
                        <w:top w:val="none" w:sz="0" w:space="0" w:color="auto"/>
                        <w:left w:val="none" w:sz="0" w:space="0" w:color="auto"/>
                        <w:bottom w:val="none" w:sz="0" w:space="0" w:color="auto"/>
                        <w:right w:val="none" w:sz="0" w:space="0" w:color="auto"/>
                      </w:divBdr>
                      <w:divsChild>
                        <w:div w:id="1124546383">
                          <w:marLeft w:val="0"/>
                          <w:marRight w:val="0"/>
                          <w:marTop w:val="0"/>
                          <w:marBottom w:val="0"/>
                          <w:divBdr>
                            <w:top w:val="none" w:sz="0" w:space="0" w:color="auto"/>
                            <w:left w:val="none" w:sz="0" w:space="0" w:color="auto"/>
                            <w:bottom w:val="none" w:sz="0" w:space="0" w:color="auto"/>
                            <w:right w:val="none" w:sz="0" w:space="0" w:color="auto"/>
                          </w:divBdr>
                          <w:divsChild>
                            <w:div w:id="76630923">
                              <w:marLeft w:val="2070"/>
                              <w:marRight w:val="3960"/>
                              <w:marTop w:val="0"/>
                              <w:marBottom w:val="0"/>
                              <w:divBdr>
                                <w:top w:val="none" w:sz="0" w:space="0" w:color="auto"/>
                                <w:left w:val="none" w:sz="0" w:space="0" w:color="auto"/>
                                <w:bottom w:val="none" w:sz="0" w:space="0" w:color="auto"/>
                                <w:right w:val="none" w:sz="0" w:space="0" w:color="auto"/>
                              </w:divBdr>
                              <w:divsChild>
                                <w:div w:id="1125736361">
                                  <w:marLeft w:val="0"/>
                                  <w:marRight w:val="0"/>
                                  <w:marTop w:val="0"/>
                                  <w:marBottom w:val="0"/>
                                  <w:divBdr>
                                    <w:top w:val="none" w:sz="0" w:space="0" w:color="auto"/>
                                    <w:left w:val="none" w:sz="0" w:space="0" w:color="auto"/>
                                    <w:bottom w:val="none" w:sz="0" w:space="0" w:color="auto"/>
                                    <w:right w:val="none" w:sz="0" w:space="0" w:color="auto"/>
                                  </w:divBdr>
                                  <w:divsChild>
                                    <w:div w:id="2076511865">
                                      <w:marLeft w:val="0"/>
                                      <w:marRight w:val="0"/>
                                      <w:marTop w:val="0"/>
                                      <w:marBottom w:val="0"/>
                                      <w:divBdr>
                                        <w:top w:val="none" w:sz="0" w:space="0" w:color="auto"/>
                                        <w:left w:val="none" w:sz="0" w:space="0" w:color="auto"/>
                                        <w:bottom w:val="none" w:sz="0" w:space="0" w:color="auto"/>
                                        <w:right w:val="none" w:sz="0" w:space="0" w:color="auto"/>
                                      </w:divBdr>
                                      <w:divsChild>
                                        <w:div w:id="334966587">
                                          <w:marLeft w:val="0"/>
                                          <w:marRight w:val="0"/>
                                          <w:marTop w:val="0"/>
                                          <w:marBottom w:val="0"/>
                                          <w:divBdr>
                                            <w:top w:val="none" w:sz="0" w:space="0" w:color="auto"/>
                                            <w:left w:val="none" w:sz="0" w:space="0" w:color="auto"/>
                                            <w:bottom w:val="none" w:sz="0" w:space="0" w:color="auto"/>
                                            <w:right w:val="none" w:sz="0" w:space="0" w:color="auto"/>
                                          </w:divBdr>
                                          <w:divsChild>
                                            <w:div w:id="1968315544">
                                              <w:marLeft w:val="0"/>
                                              <w:marRight w:val="0"/>
                                              <w:marTop w:val="90"/>
                                              <w:marBottom w:val="0"/>
                                              <w:divBdr>
                                                <w:top w:val="none" w:sz="0" w:space="0" w:color="auto"/>
                                                <w:left w:val="none" w:sz="0" w:space="0" w:color="auto"/>
                                                <w:bottom w:val="none" w:sz="0" w:space="0" w:color="auto"/>
                                                <w:right w:val="none" w:sz="0" w:space="0" w:color="auto"/>
                                              </w:divBdr>
                                              <w:divsChild>
                                                <w:div w:id="202711502">
                                                  <w:marLeft w:val="0"/>
                                                  <w:marRight w:val="0"/>
                                                  <w:marTop w:val="0"/>
                                                  <w:marBottom w:val="0"/>
                                                  <w:divBdr>
                                                    <w:top w:val="none" w:sz="0" w:space="0" w:color="auto"/>
                                                    <w:left w:val="none" w:sz="0" w:space="0" w:color="auto"/>
                                                    <w:bottom w:val="none" w:sz="0" w:space="0" w:color="auto"/>
                                                    <w:right w:val="none" w:sz="0" w:space="0" w:color="auto"/>
                                                  </w:divBdr>
                                                  <w:divsChild>
                                                    <w:div w:id="1233931009">
                                                      <w:marLeft w:val="0"/>
                                                      <w:marRight w:val="0"/>
                                                      <w:marTop w:val="0"/>
                                                      <w:marBottom w:val="0"/>
                                                      <w:divBdr>
                                                        <w:top w:val="none" w:sz="0" w:space="0" w:color="auto"/>
                                                        <w:left w:val="none" w:sz="0" w:space="0" w:color="auto"/>
                                                        <w:bottom w:val="none" w:sz="0" w:space="0" w:color="auto"/>
                                                        <w:right w:val="none" w:sz="0" w:space="0" w:color="auto"/>
                                                      </w:divBdr>
                                                      <w:divsChild>
                                                        <w:div w:id="965963926">
                                                          <w:marLeft w:val="0"/>
                                                          <w:marRight w:val="0"/>
                                                          <w:marTop w:val="0"/>
                                                          <w:marBottom w:val="0"/>
                                                          <w:divBdr>
                                                            <w:top w:val="none" w:sz="0" w:space="0" w:color="auto"/>
                                                            <w:left w:val="none" w:sz="0" w:space="0" w:color="auto"/>
                                                            <w:bottom w:val="none" w:sz="0" w:space="0" w:color="auto"/>
                                                            <w:right w:val="none" w:sz="0" w:space="0" w:color="auto"/>
                                                          </w:divBdr>
                                                          <w:divsChild>
                                                            <w:div w:id="540677907">
                                                              <w:marLeft w:val="0"/>
                                                              <w:marRight w:val="0"/>
                                                              <w:marTop w:val="0"/>
                                                              <w:marBottom w:val="390"/>
                                                              <w:divBdr>
                                                                <w:top w:val="none" w:sz="0" w:space="0" w:color="auto"/>
                                                                <w:left w:val="none" w:sz="0" w:space="0" w:color="auto"/>
                                                                <w:bottom w:val="none" w:sz="0" w:space="0" w:color="auto"/>
                                                                <w:right w:val="none" w:sz="0" w:space="0" w:color="auto"/>
                                                              </w:divBdr>
                                                              <w:divsChild>
                                                                <w:div w:id="969631085">
                                                                  <w:marLeft w:val="0"/>
                                                                  <w:marRight w:val="0"/>
                                                                  <w:marTop w:val="0"/>
                                                                  <w:marBottom w:val="0"/>
                                                                  <w:divBdr>
                                                                    <w:top w:val="none" w:sz="0" w:space="0" w:color="auto"/>
                                                                    <w:left w:val="none" w:sz="0" w:space="0" w:color="auto"/>
                                                                    <w:bottom w:val="none" w:sz="0" w:space="0" w:color="auto"/>
                                                                    <w:right w:val="none" w:sz="0" w:space="0" w:color="auto"/>
                                                                  </w:divBdr>
                                                                  <w:divsChild>
                                                                    <w:div w:id="1929776123">
                                                                      <w:marLeft w:val="0"/>
                                                                      <w:marRight w:val="0"/>
                                                                      <w:marTop w:val="0"/>
                                                                      <w:marBottom w:val="0"/>
                                                                      <w:divBdr>
                                                                        <w:top w:val="none" w:sz="0" w:space="0" w:color="auto"/>
                                                                        <w:left w:val="none" w:sz="0" w:space="0" w:color="auto"/>
                                                                        <w:bottom w:val="none" w:sz="0" w:space="0" w:color="auto"/>
                                                                        <w:right w:val="none" w:sz="0" w:space="0" w:color="auto"/>
                                                                      </w:divBdr>
                                                                      <w:divsChild>
                                                                        <w:div w:id="1286303271">
                                                                          <w:marLeft w:val="0"/>
                                                                          <w:marRight w:val="0"/>
                                                                          <w:marTop w:val="0"/>
                                                                          <w:marBottom w:val="0"/>
                                                                          <w:divBdr>
                                                                            <w:top w:val="none" w:sz="0" w:space="0" w:color="auto"/>
                                                                            <w:left w:val="none" w:sz="0" w:space="0" w:color="auto"/>
                                                                            <w:bottom w:val="none" w:sz="0" w:space="0" w:color="auto"/>
                                                                            <w:right w:val="none" w:sz="0" w:space="0" w:color="auto"/>
                                                                          </w:divBdr>
                                                                          <w:divsChild>
                                                                            <w:div w:id="18234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27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4EF510-D260-41BB-8339-37700B19F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4</Pages>
  <Words>1301</Words>
  <Characters>74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foechterle</dc:creator>
  <cp:lastModifiedBy>Kayleigh Wright</cp:lastModifiedBy>
  <cp:revision>12</cp:revision>
  <cp:lastPrinted>2019-01-10T21:24:00Z</cp:lastPrinted>
  <dcterms:created xsi:type="dcterms:W3CDTF">2023-08-30T16:39:00Z</dcterms:created>
  <dcterms:modified xsi:type="dcterms:W3CDTF">2023-08-30T20:18:00Z</dcterms:modified>
</cp:coreProperties>
</file>